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F95C4" w14:textId="13708D91" w:rsidR="006115DA" w:rsidRDefault="00CB13C7" w:rsidP="0029571E">
      <w:pPr>
        <w:spacing w:line="480" w:lineRule="auto"/>
        <w:rPr>
          <w:rFonts w:ascii="Times New Roman" w:hAnsi="Times New Roman" w:cs="Times New Roman"/>
        </w:rPr>
      </w:pPr>
      <w:bookmarkStart w:id="0" w:name="_Hlk70441073"/>
      <w:r>
        <w:rPr>
          <w:rFonts w:ascii="Times New Roman" w:hAnsi="Times New Roman" w:cs="Times New Roman"/>
        </w:rPr>
        <w:t>Appendix</w:t>
      </w:r>
      <w:r w:rsidR="006115DA" w:rsidRPr="00CF57B5">
        <w:rPr>
          <w:rFonts w:ascii="Times New Roman" w:hAnsi="Times New Roman" w:cs="Times New Roman"/>
        </w:rPr>
        <w:t xml:space="preserve"> 2:</w:t>
      </w:r>
    </w:p>
    <w:p w14:paraId="3DB154F3" w14:textId="35536264" w:rsidR="006115DA" w:rsidRPr="00AD1BA1" w:rsidRDefault="00CB13C7" w:rsidP="0029571E">
      <w:pPr>
        <w:spacing w:line="48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Selection of </w:t>
      </w:r>
      <w:r w:rsidR="00BA1BF2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 xml:space="preserve">oding </w:t>
      </w:r>
      <w:r w:rsidR="00BA1BF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cheme: </w:t>
      </w:r>
      <w:r w:rsidR="00BA1BF2">
        <w:rPr>
          <w:rFonts w:ascii="Times New Roman" w:hAnsi="Times New Roman" w:cs="Times New Roman"/>
        </w:rPr>
        <w:t xml:space="preserve">Variables Related to Cultural Adaptation for </w:t>
      </w:r>
      <w:r w:rsidR="00054323">
        <w:rPr>
          <w:rFonts w:ascii="Times New Roman" w:hAnsi="Times New Roman" w:cs="Times New Roman"/>
        </w:rPr>
        <w:t xml:space="preserve">each </w:t>
      </w:r>
      <w:r w:rsidR="00BA1BF2">
        <w:rPr>
          <w:rFonts w:ascii="Times New Roman" w:hAnsi="Times New Roman" w:cs="Times New Roman"/>
        </w:rPr>
        <w:t>Intervention Mapping</w:t>
      </w:r>
      <w:r w:rsidR="00054323">
        <w:rPr>
          <w:rFonts w:ascii="Times New Roman" w:hAnsi="Times New Roman" w:cs="Times New Roman"/>
        </w:rPr>
        <w:t xml:space="preserve"> Step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6799"/>
        <w:gridCol w:w="1315"/>
        <w:gridCol w:w="902"/>
      </w:tblGrid>
      <w:tr w:rsidR="006115DA" w:rsidRPr="000A7A92" w14:paraId="65800996" w14:textId="77777777" w:rsidTr="00232628">
        <w:tc>
          <w:tcPr>
            <w:tcW w:w="8114" w:type="dxa"/>
            <w:gridSpan w:val="2"/>
          </w:tcPr>
          <w:p w14:paraId="500F3DF2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US"/>
              </w:rPr>
              <w:t xml:space="preserve">(1) </w:t>
            </w:r>
            <w:r w:rsidRPr="000A7A9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  <w:lang w:val="en-US"/>
              </w:rPr>
              <w:t>Logic model (design paper)</w:t>
            </w:r>
          </w:p>
        </w:tc>
        <w:tc>
          <w:tcPr>
            <w:tcW w:w="902" w:type="dxa"/>
          </w:tcPr>
          <w:p w14:paraId="73C84806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e</w:t>
            </w:r>
          </w:p>
        </w:tc>
      </w:tr>
      <w:tr w:rsidR="006115DA" w:rsidRPr="000A7A92" w14:paraId="0C05B30A" w14:textId="77777777" w:rsidTr="00232628">
        <w:tc>
          <w:tcPr>
            <w:tcW w:w="6799" w:type="dxa"/>
          </w:tcPr>
          <w:p w14:paraId="7BFC9F9F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pecial planning group with community informants / advisory board</w:t>
            </w:r>
          </w:p>
        </w:tc>
        <w:tc>
          <w:tcPr>
            <w:tcW w:w="1315" w:type="dxa"/>
          </w:tcPr>
          <w:p w14:paraId="258498B0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902" w:type="dxa"/>
          </w:tcPr>
          <w:p w14:paraId="6AE27093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7903E022" w14:textId="77777777" w:rsidTr="00232628">
        <w:tc>
          <w:tcPr>
            <w:tcW w:w="6799" w:type="dxa"/>
          </w:tcPr>
          <w:p w14:paraId="51B22F05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ternal a priori needs analysis for specific group (check goals)</w:t>
            </w:r>
          </w:p>
        </w:tc>
        <w:tc>
          <w:tcPr>
            <w:tcW w:w="1315" w:type="dxa"/>
          </w:tcPr>
          <w:p w14:paraId="3BC2A8FC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902" w:type="dxa"/>
          </w:tcPr>
          <w:p w14:paraId="35D9A10A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20B406FA" w14:textId="77777777" w:rsidTr="00232628">
        <w:tc>
          <w:tcPr>
            <w:tcW w:w="6799" w:type="dxa"/>
          </w:tcPr>
          <w:p w14:paraId="24BA80F3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escription of intervention context: population / setting / community</w:t>
            </w:r>
          </w:p>
        </w:tc>
        <w:tc>
          <w:tcPr>
            <w:tcW w:w="1315" w:type="dxa"/>
          </w:tcPr>
          <w:p w14:paraId="21F1A2DA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902" w:type="dxa"/>
          </w:tcPr>
          <w:p w14:paraId="4E013DFE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3F604A99" w14:textId="77777777" w:rsidTr="00232628">
        <w:tc>
          <w:tcPr>
            <w:tcW w:w="6799" w:type="dxa"/>
          </w:tcPr>
          <w:p w14:paraId="357C6629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gram goals are tailored (‘framing’) to cultural group (Bernal..., 2006)</w:t>
            </w:r>
          </w:p>
        </w:tc>
        <w:tc>
          <w:tcPr>
            <w:tcW w:w="1315" w:type="dxa"/>
          </w:tcPr>
          <w:p w14:paraId="0067F55C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902" w:type="dxa"/>
          </w:tcPr>
          <w:p w14:paraId="2F3C8252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25F5DD38" w14:textId="77777777" w:rsidTr="00232628">
        <w:tc>
          <w:tcPr>
            <w:tcW w:w="6799" w:type="dxa"/>
          </w:tcPr>
          <w:p w14:paraId="6C1AAA65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her</w:t>
            </w:r>
          </w:p>
        </w:tc>
        <w:tc>
          <w:tcPr>
            <w:tcW w:w="1315" w:type="dxa"/>
          </w:tcPr>
          <w:p w14:paraId="5607C439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</w:tc>
        <w:tc>
          <w:tcPr>
            <w:tcW w:w="902" w:type="dxa"/>
          </w:tcPr>
          <w:p w14:paraId="02FFAF54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15DA" w:rsidRPr="000A7A92" w14:paraId="4A5BEAFA" w14:textId="77777777" w:rsidTr="00232628">
        <w:tc>
          <w:tcPr>
            <w:tcW w:w="9016" w:type="dxa"/>
            <w:gridSpan w:val="3"/>
          </w:tcPr>
          <w:p w14:paraId="64346D8F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hich:</w:t>
            </w:r>
          </w:p>
        </w:tc>
      </w:tr>
    </w:tbl>
    <w:p w14:paraId="43526577" w14:textId="77777777" w:rsidR="006115DA" w:rsidRPr="000A7A92" w:rsidRDefault="006115DA" w:rsidP="006115DA">
      <w:pPr>
        <w:spacing w:after="0" w:line="276" w:lineRule="auto"/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6799"/>
        <w:gridCol w:w="1332"/>
        <w:gridCol w:w="885"/>
      </w:tblGrid>
      <w:tr w:rsidR="006115DA" w:rsidRPr="000A7A92" w14:paraId="407A83CC" w14:textId="77777777" w:rsidTr="00232628">
        <w:tc>
          <w:tcPr>
            <w:tcW w:w="8131" w:type="dxa"/>
            <w:gridSpan w:val="2"/>
          </w:tcPr>
          <w:p w14:paraId="4B0B6E9B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US"/>
              </w:rPr>
              <w:t xml:space="preserve">(2) </w:t>
            </w:r>
            <w:r w:rsidRPr="000A7A9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  <w:lang w:val="en-US"/>
              </w:rPr>
              <w:t xml:space="preserve">Logic model of change (design paper) - </w:t>
            </w:r>
            <w:hyperlink r:id="rId11" w:history="1">
              <w:r w:rsidRPr="000A7A92">
                <w:rPr>
                  <w:rStyle w:val="Hyperlink"/>
                  <w:rFonts w:ascii="Times New Roman" w:hAnsi="Times New Roman" w:cs="Times New Roman"/>
                  <w:sz w:val="20"/>
                  <w:szCs w:val="20"/>
                  <w:shd w:val="clear" w:color="auto" w:fill="FFFFFF"/>
                  <w:lang w:val="en-US"/>
                </w:rPr>
                <w:t>https://ingbrief.wordpress.com/2018/06/18/program-logic-models-and-theory-of-change-kellogg-foundation-2004/</w:t>
              </w:r>
            </w:hyperlink>
            <w:r w:rsidRPr="000A7A92">
              <w:rPr>
                <w:rStyle w:val="Hyperlink"/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</w:tc>
        <w:tc>
          <w:tcPr>
            <w:tcW w:w="885" w:type="dxa"/>
          </w:tcPr>
          <w:p w14:paraId="109F0B20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e</w:t>
            </w:r>
          </w:p>
        </w:tc>
      </w:tr>
      <w:tr w:rsidR="006115DA" w:rsidRPr="000A7A92" w14:paraId="4511A7F8" w14:textId="77777777" w:rsidTr="00232628">
        <w:tc>
          <w:tcPr>
            <w:tcW w:w="6799" w:type="dxa"/>
          </w:tcPr>
          <w:p w14:paraId="371EF34A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utcomes for </w:t>
            </w:r>
            <w:proofErr w:type="spellStart"/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haviour</w:t>
            </w:r>
            <w:proofErr w:type="spellEnd"/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f cultural group/environment are </w:t>
            </w:r>
            <w:proofErr w:type="spellStart"/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pecifie</w:t>
            </w:r>
            <w:proofErr w:type="spellEnd"/>
          </w:p>
        </w:tc>
        <w:tc>
          <w:tcPr>
            <w:tcW w:w="1332" w:type="dxa"/>
          </w:tcPr>
          <w:p w14:paraId="396830FB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885" w:type="dxa"/>
          </w:tcPr>
          <w:p w14:paraId="6D2BD184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11648B9E" w14:textId="77777777" w:rsidTr="00232628">
        <w:tc>
          <w:tcPr>
            <w:tcW w:w="6799" w:type="dxa"/>
          </w:tcPr>
          <w:p w14:paraId="5165A80A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lection of culturally appropriate determinants for lifestyle/food</w:t>
            </w:r>
          </w:p>
        </w:tc>
        <w:tc>
          <w:tcPr>
            <w:tcW w:w="1332" w:type="dxa"/>
          </w:tcPr>
          <w:p w14:paraId="43EC6465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885" w:type="dxa"/>
          </w:tcPr>
          <w:p w14:paraId="5ED44B95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46709587" w14:textId="77777777" w:rsidTr="00232628">
        <w:tc>
          <w:tcPr>
            <w:tcW w:w="6799" w:type="dxa"/>
          </w:tcPr>
          <w:p w14:paraId="594CE2DF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trix of change with culture-specific resources that promote or discourage healthy lifestyle</w:t>
            </w:r>
          </w:p>
          <w:p w14:paraId="75A860DF" w14:textId="77777777" w:rsidR="006115DA" w:rsidRPr="000A7A92" w:rsidRDefault="006115DA" w:rsidP="00232628">
            <w:pPr>
              <w:pStyle w:val="ListParagraph"/>
              <w:numPr>
                <w:ilvl w:val="0"/>
                <w:numId w:val="20"/>
              </w:numPr>
              <w:suppressAutoHyphens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y of the barriers distinguished by Barton (2003) – see below</w:t>
            </w:r>
          </w:p>
          <w:p w14:paraId="57993F60" w14:textId="77777777" w:rsidR="006115DA" w:rsidRPr="000A7A92" w:rsidRDefault="006115DA" w:rsidP="00232628">
            <w:pPr>
              <w:pStyle w:val="ListParagraph"/>
              <w:numPr>
                <w:ilvl w:val="0"/>
                <w:numId w:val="20"/>
              </w:numPr>
              <w:suppressAutoHyphens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unds of knowledge, folk health beliefs</w:t>
            </w:r>
          </w:p>
        </w:tc>
        <w:tc>
          <w:tcPr>
            <w:tcW w:w="1332" w:type="dxa"/>
          </w:tcPr>
          <w:p w14:paraId="2D21232A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885" w:type="dxa"/>
          </w:tcPr>
          <w:p w14:paraId="6B4EBB33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6CEDA87F" w14:textId="77777777" w:rsidTr="00232628">
        <w:tc>
          <w:tcPr>
            <w:tcW w:w="6799" w:type="dxa"/>
          </w:tcPr>
          <w:p w14:paraId="68253B93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ogic model of change is culturally appropriate (ecological validity)</w:t>
            </w:r>
          </w:p>
        </w:tc>
        <w:tc>
          <w:tcPr>
            <w:tcW w:w="1332" w:type="dxa"/>
          </w:tcPr>
          <w:p w14:paraId="776B66F1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885" w:type="dxa"/>
          </w:tcPr>
          <w:p w14:paraId="6E592502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447C1E6F" w14:textId="77777777" w:rsidTr="00232628">
        <w:tc>
          <w:tcPr>
            <w:tcW w:w="6799" w:type="dxa"/>
          </w:tcPr>
          <w:p w14:paraId="74660A31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her</w:t>
            </w:r>
          </w:p>
        </w:tc>
        <w:tc>
          <w:tcPr>
            <w:tcW w:w="1332" w:type="dxa"/>
          </w:tcPr>
          <w:p w14:paraId="09A1F5F6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885" w:type="dxa"/>
          </w:tcPr>
          <w:p w14:paraId="25659118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1F26B2CB" w14:textId="77777777" w:rsidTr="00232628">
        <w:tc>
          <w:tcPr>
            <w:tcW w:w="9016" w:type="dxa"/>
            <w:gridSpan w:val="3"/>
          </w:tcPr>
          <w:p w14:paraId="68A8648F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hich:</w:t>
            </w:r>
          </w:p>
        </w:tc>
      </w:tr>
    </w:tbl>
    <w:p w14:paraId="2AA5DE5A" w14:textId="77777777" w:rsidR="006115DA" w:rsidRPr="000A7A92" w:rsidRDefault="006115DA" w:rsidP="006115DA">
      <w:pPr>
        <w:spacing w:after="0" w:line="276" w:lineRule="auto"/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  <w:lang w:val="en-US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6799"/>
        <w:gridCol w:w="1316"/>
        <w:gridCol w:w="901"/>
      </w:tblGrid>
      <w:tr w:rsidR="006115DA" w:rsidRPr="000A7A92" w14:paraId="58AA0AE4" w14:textId="77777777" w:rsidTr="00232628">
        <w:tc>
          <w:tcPr>
            <w:tcW w:w="8115" w:type="dxa"/>
            <w:gridSpan w:val="2"/>
          </w:tcPr>
          <w:p w14:paraId="384FFCE9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US"/>
              </w:rPr>
              <w:t xml:space="preserve">(3) </w:t>
            </w:r>
            <w:r w:rsidRPr="000A7A9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  <w:lang w:val="en-US"/>
              </w:rPr>
              <w:t>Program design (design paper)</w:t>
            </w:r>
          </w:p>
        </w:tc>
        <w:tc>
          <w:tcPr>
            <w:tcW w:w="901" w:type="dxa"/>
          </w:tcPr>
          <w:p w14:paraId="6FA644CB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e</w:t>
            </w:r>
          </w:p>
        </w:tc>
      </w:tr>
      <w:tr w:rsidR="006115DA" w:rsidRPr="000A7A92" w14:paraId="75FF62CD" w14:textId="77777777" w:rsidTr="00232628">
        <w:tc>
          <w:tcPr>
            <w:tcW w:w="6799" w:type="dxa"/>
          </w:tcPr>
          <w:p w14:paraId="0E70C371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gram themes, components, etc. are culturally appropriate (values, traditions, customs)</w:t>
            </w:r>
          </w:p>
        </w:tc>
        <w:tc>
          <w:tcPr>
            <w:tcW w:w="1316" w:type="dxa"/>
          </w:tcPr>
          <w:p w14:paraId="17068E22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901" w:type="dxa"/>
          </w:tcPr>
          <w:p w14:paraId="71877E26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0AE66ACD" w14:textId="77777777" w:rsidTr="00232628">
        <w:tc>
          <w:tcPr>
            <w:tcW w:w="6799" w:type="dxa"/>
          </w:tcPr>
          <w:p w14:paraId="617E3AFF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-construction of intervention with stakeholders</w:t>
            </w:r>
          </w:p>
        </w:tc>
        <w:tc>
          <w:tcPr>
            <w:tcW w:w="1316" w:type="dxa"/>
          </w:tcPr>
          <w:p w14:paraId="42AA3176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901" w:type="dxa"/>
          </w:tcPr>
          <w:p w14:paraId="16385A21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3DC7C01C" w14:textId="77777777" w:rsidTr="00232628">
        <w:tc>
          <w:tcPr>
            <w:tcW w:w="6799" w:type="dxa"/>
          </w:tcPr>
          <w:p w14:paraId="449BE089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oice of culturally appropriate &amp; evidence-based change method</w:t>
            </w:r>
          </w:p>
          <w:p w14:paraId="2B01CC1A" w14:textId="2CFFC625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see also Hen</w:t>
            </w:r>
            <w:r w:rsidR="00107FC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</w:t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ssy </w:t>
            </w:r>
            <w:proofErr w:type="spellStart"/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a</w:t>
            </w:r>
            <w:proofErr w:type="spellEnd"/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019) </w:t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may be related to logic model of change</w:t>
            </w:r>
          </w:p>
        </w:tc>
        <w:tc>
          <w:tcPr>
            <w:tcW w:w="1316" w:type="dxa"/>
          </w:tcPr>
          <w:p w14:paraId="7EFFBD3C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901" w:type="dxa"/>
          </w:tcPr>
          <w:p w14:paraId="340BA50D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7ED18D1B" w14:textId="77777777" w:rsidTr="00232628">
        <w:tc>
          <w:tcPr>
            <w:tcW w:w="6799" w:type="dxa"/>
          </w:tcPr>
          <w:p w14:paraId="3321CA97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lection/design of practical application to deliver program</w:t>
            </w:r>
          </w:p>
          <w:p w14:paraId="3265C338" w14:textId="77777777" w:rsidR="006115DA" w:rsidRPr="000A7A92" w:rsidRDefault="006115DA" w:rsidP="00232628">
            <w:pPr>
              <w:pStyle w:val="ListParagraph"/>
              <w:numPr>
                <w:ilvl w:val="0"/>
                <w:numId w:val="16"/>
              </w:numPr>
              <w:suppressAutoHyphens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anslation of materials in other (non-dominant) languages</w:t>
            </w:r>
          </w:p>
          <w:p w14:paraId="04FF1650" w14:textId="77777777" w:rsidR="006115DA" w:rsidRPr="000A7A92" w:rsidRDefault="006115DA" w:rsidP="00232628">
            <w:pPr>
              <w:pStyle w:val="ListParagraph"/>
              <w:numPr>
                <w:ilvl w:val="0"/>
                <w:numId w:val="16"/>
              </w:numPr>
              <w:suppressAutoHyphens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>Adapting language (not translation)</w:t>
            </w:r>
          </w:p>
          <w:p w14:paraId="49079BCE" w14:textId="77777777" w:rsidR="006115DA" w:rsidRPr="000A7A92" w:rsidRDefault="006115DA" w:rsidP="00232628">
            <w:pPr>
              <w:pStyle w:val="ListParagraph"/>
              <w:numPr>
                <w:ilvl w:val="0"/>
                <w:numId w:val="16"/>
              </w:numPr>
              <w:suppressAutoHyphens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Formats: pictures, games, etc. </w:t>
            </w:r>
          </w:p>
        </w:tc>
        <w:tc>
          <w:tcPr>
            <w:tcW w:w="1316" w:type="dxa"/>
          </w:tcPr>
          <w:p w14:paraId="43F11623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  <w:p w14:paraId="12EB1090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  <w:p w14:paraId="5EE7219A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  <w:p w14:paraId="6401011C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</w:tc>
        <w:tc>
          <w:tcPr>
            <w:tcW w:w="901" w:type="dxa"/>
          </w:tcPr>
          <w:p w14:paraId="15948C28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77CEC7D5" w14:textId="77777777" w:rsidTr="00232628">
        <w:tc>
          <w:tcPr>
            <w:tcW w:w="6799" w:type="dxa"/>
          </w:tcPr>
          <w:p w14:paraId="481F35F3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her</w:t>
            </w:r>
          </w:p>
        </w:tc>
        <w:tc>
          <w:tcPr>
            <w:tcW w:w="1316" w:type="dxa"/>
          </w:tcPr>
          <w:p w14:paraId="70658FE7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</w:tc>
        <w:tc>
          <w:tcPr>
            <w:tcW w:w="901" w:type="dxa"/>
          </w:tcPr>
          <w:p w14:paraId="034E8EF4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558B1E2F" w14:textId="77777777" w:rsidTr="00232628">
        <w:tc>
          <w:tcPr>
            <w:tcW w:w="9016" w:type="dxa"/>
            <w:gridSpan w:val="3"/>
          </w:tcPr>
          <w:p w14:paraId="52D52221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hich:</w:t>
            </w:r>
          </w:p>
        </w:tc>
      </w:tr>
    </w:tbl>
    <w:p w14:paraId="5511D4E1" w14:textId="77777777" w:rsidR="006115DA" w:rsidRPr="000A7A92" w:rsidRDefault="006115DA" w:rsidP="006115DA">
      <w:pPr>
        <w:spacing w:after="0" w:line="276" w:lineRule="auto"/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  <w:lang w:val="en-US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6799"/>
        <w:gridCol w:w="1326"/>
        <w:gridCol w:w="891"/>
      </w:tblGrid>
      <w:tr w:rsidR="006115DA" w:rsidRPr="000A7A92" w14:paraId="5390AD23" w14:textId="77777777" w:rsidTr="00232628">
        <w:tc>
          <w:tcPr>
            <w:tcW w:w="8125" w:type="dxa"/>
            <w:gridSpan w:val="2"/>
          </w:tcPr>
          <w:p w14:paraId="2820937B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US"/>
              </w:rPr>
              <w:t xml:space="preserve">(4) </w:t>
            </w:r>
            <w:r w:rsidRPr="000A7A9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  <w:lang w:val="en-US"/>
              </w:rPr>
              <w:t>Program production (pilot paper)</w:t>
            </w:r>
          </w:p>
        </w:tc>
        <w:tc>
          <w:tcPr>
            <w:tcW w:w="891" w:type="dxa"/>
          </w:tcPr>
          <w:p w14:paraId="04C6A410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e</w:t>
            </w:r>
          </w:p>
        </w:tc>
      </w:tr>
      <w:tr w:rsidR="006115DA" w:rsidRPr="000A7A92" w14:paraId="402BBF3F" w14:textId="77777777" w:rsidTr="00232628">
        <w:tc>
          <w:tcPr>
            <w:tcW w:w="6799" w:type="dxa"/>
          </w:tcPr>
          <w:p w14:paraId="704F01D0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duction, pilot, formative evaluation, refining materials in culturally responsive way</w:t>
            </w:r>
          </w:p>
        </w:tc>
        <w:tc>
          <w:tcPr>
            <w:tcW w:w="1326" w:type="dxa"/>
          </w:tcPr>
          <w:p w14:paraId="22056A32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</w:tc>
        <w:tc>
          <w:tcPr>
            <w:tcW w:w="891" w:type="dxa"/>
          </w:tcPr>
          <w:p w14:paraId="44C7CDB7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5AA4A759" w14:textId="77777777" w:rsidTr="00232628">
        <w:tc>
          <w:tcPr>
            <w:tcW w:w="6799" w:type="dxa"/>
          </w:tcPr>
          <w:p w14:paraId="69549E97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her</w:t>
            </w:r>
          </w:p>
        </w:tc>
        <w:tc>
          <w:tcPr>
            <w:tcW w:w="1326" w:type="dxa"/>
          </w:tcPr>
          <w:p w14:paraId="6E54E45D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</w:tc>
        <w:tc>
          <w:tcPr>
            <w:tcW w:w="891" w:type="dxa"/>
          </w:tcPr>
          <w:p w14:paraId="49C9B800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15DA" w:rsidRPr="000A7A92" w14:paraId="2C5700FE" w14:textId="77777777" w:rsidTr="00232628">
        <w:tc>
          <w:tcPr>
            <w:tcW w:w="9016" w:type="dxa"/>
            <w:gridSpan w:val="3"/>
          </w:tcPr>
          <w:p w14:paraId="79B4E8E1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hich:</w:t>
            </w:r>
          </w:p>
        </w:tc>
      </w:tr>
    </w:tbl>
    <w:p w14:paraId="20CDD07D" w14:textId="77777777" w:rsidR="006115DA" w:rsidRPr="000A7A92" w:rsidRDefault="006115DA" w:rsidP="006115DA">
      <w:pPr>
        <w:spacing w:after="0" w:line="276" w:lineRule="auto"/>
        <w:rPr>
          <w:rFonts w:ascii="Times New Roman" w:hAnsi="Times New Roman" w:cs="Times New Roman"/>
          <w:color w:val="0070C0"/>
          <w:sz w:val="20"/>
          <w:szCs w:val="20"/>
          <w:lang w:val="en-US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6799"/>
        <w:gridCol w:w="1331"/>
        <w:gridCol w:w="886"/>
      </w:tblGrid>
      <w:tr w:rsidR="006115DA" w:rsidRPr="000A7A92" w14:paraId="430D50D2" w14:textId="77777777" w:rsidTr="00232628">
        <w:tc>
          <w:tcPr>
            <w:tcW w:w="8130" w:type="dxa"/>
            <w:gridSpan w:val="2"/>
          </w:tcPr>
          <w:p w14:paraId="12C41871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US"/>
              </w:rPr>
              <w:t xml:space="preserve">(5) </w:t>
            </w:r>
            <w:r w:rsidRPr="000A7A9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  <w:lang w:val="en-US"/>
              </w:rPr>
              <w:t>Program implementation plan (pilot and evaluation papers)</w:t>
            </w:r>
          </w:p>
        </w:tc>
        <w:tc>
          <w:tcPr>
            <w:tcW w:w="886" w:type="dxa"/>
          </w:tcPr>
          <w:p w14:paraId="07EA500A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e</w:t>
            </w:r>
          </w:p>
        </w:tc>
      </w:tr>
      <w:tr w:rsidR="006115DA" w:rsidRPr="00BF5991" w14:paraId="27581EEF" w14:textId="77777777" w:rsidTr="00232628">
        <w:tc>
          <w:tcPr>
            <w:tcW w:w="6799" w:type="dxa"/>
          </w:tcPr>
          <w:p w14:paraId="70E2632D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dentification of program users (clients) in cultural group</w:t>
            </w:r>
          </w:p>
          <w:p w14:paraId="38039BDA" w14:textId="77777777" w:rsidR="006115DA" w:rsidRPr="000A7A92" w:rsidRDefault="006115DA" w:rsidP="00232628">
            <w:pPr>
              <w:pStyle w:val="ListParagraph"/>
              <w:numPr>
                <w:ilvl w:val="0"/>
                <w:numId w:val="17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dentification of potential program user (implementer, adopter, maintainer) in cultural group</w:t>
            </w:r>
          </w:p>
          <w:p w14:paraId="7D7EC040" w14:textId="77777777" w:rsidR="006115DA" w:rsidRPr="000A7A92" w:rsidRDefault="006115DA" w:rsidP="00232628">
            <w:pPr>
              <w:pStyle w:val="ListParagraph"/>
              <w:numPr>
                <w:ilvl w:val="0"/>
                <w:numId w:val="17"/>
              </w:numPr>
              <w:suppressAutoHyphens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tended family as point-of-entry</w:t>
            </w:r>
          </w:p>
          <w:p w14:paraId="02A25116" w14:textId="16412E17" w:rsidR="006115DA" w:rsidRPr="000A7A92" w:rsidRDefault="006115DA" w:rsidP="00232628">
            <w:pPr>
              <w:pStyle w:val="ListParagraph"/>
              <w:numPr>
                <w:ilvl w:val="0"/>
                <w:numId w:val="17"/>
              </w:numPr>
              <w:suppressAutoHyphens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 xml:space="preserve">Guidance: collaboration with community, local center, </w:t>
            </w:r>
            <w:r w:rsidR="00CD1F8E" w:rsidRPr="00CD1F8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</w:t>
            </w:r>
            <w:r w:rsidRPr="00CD1F8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lf</w:t>
            </w:r>
            <w:r w:rsidR="00CD1F8E" w:rsidRPr="00CD1F8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  <w:proofErr w:type="spellStart"/>
            <w:r w:rsidRPr="00CD1F8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rganisati</w:t>
            </w:r>
            <w:r w:rsidR="00CD1F8E" w:rsidRPr="00CD1F8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n</w:t>
            </w:r>
            <w:proofErr w:type="spellEnd"/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church, other)</w:t>
            </w:r>
          </w:p>
          <w:p w14:paraId="280D79F5" w14:textId="19ADE390" w:rsidR="006115DA" w:rsidRPr="000A7A92" w:rsidRDefault="006115DA" w:rsidP="00232628">
            <w:pPr>
              <w:pStyle w:val="ListParagraph"/>
              <w:numPr>
                <w:ilvl w:val="0"/>
                <w:numId w:val="17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uidance: peer-to-peer (parent-to-parent, ‘snowballing’)</w:t>
            </w:r>
          </w:p>
        </w:tc>
        <w:tc>
          <w:tcPr>
            <w:tcW w:w="1331" w:type="dxa"/>
          </w:tcPr>
          <w:p w14:paraId="280C71FE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  <w:p w14:paraId="007DDA6B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  <w:p w14:paraId="7730F6BC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2C768F86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  <w:p w14:paraId="5B6CC50B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  <w:p w14:paraId="76D02E21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2B86A0D9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886" w:type="dxa"/>
          </w:tcPr>
          <w:p w14:paraId="66D57E38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BF5991" w14:paraId="45F47AFE" w14:textId="77777777" w:rsidTr="00232628">
        <w:tc>
          <w:tcPr>
            <w:tcW w:w="6799" w:type="dxa"/>
          </w:tcPr>
          <w:p w14:paraId="7AA78293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esign of culturally sensitive implementation:</w:t>
            </w:r>
          </w:p>
          <w:p w14:paraId="074933BF" w14:textId="599D3E03" w:rsidR="006115DA" w:rsidRPr="000A7A92" w:rsidRDefault="006115DA" w:rsidP="00232628">
            <w:pPr>
              <w:pStyle w:val="ListParagraph"/>
              <w:numPr>
                <w:ilvl w:val="0"/>
                <w:numId w:val="18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creening of </w:t>
            </w:r>
            <w:r w:rsidR="001A78A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</w:t>
            </w:r>
            <w:r w:rsidR="008E58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af</w:t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 related to inclusion competencies</w:t>
            </w:r>
          </w:p>
          <w:p w14:paraId="1E52E10F" w14:textId="67E719E6" w:rsidR="006115DA" w:rsidRPr="000A7A92" w:rsidRDefault="006115DA" w:rsidP="00232628">
            <w:pPr>
              <w:pStyle w:val="ListParagraph"/>
              <w:numPr>
                <w:ilvl w:val="0"/>
                <w:numId w:val="18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ining (pre or in-service) </w:t>
            </w:r>
            <w:r w:rsidR="001A78A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</w:t>
            </w:r>
            <w:r w:rsidR="008E589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aff</w:t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related to inclusion</w:t>
            </w:r>
          </w:p>
          <w:p w14:paraId="6C90B88A" w14:textId="77777777" w:rsidR="006115DA" w:rsidRPr="000A7A92" w:rsidRDefault="006115DA" w:rsidP="00232628">
            <w:pPr>
              <w:pStyle w:val="ListParagraph"/>
              <w:numPr>
                <w:ilvl w:val="0"/>
                <w:numId w:val="18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tching practitioner-family: language matching (Bernal &amp; </w:t>
            </w:r>
            <w:proofErr w:type="spellStart"/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az</w:t>
            </w:r>
            <w:proofErr w:type="spellEnd"/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Santiago, 2006)</w:t>
            </w:r>
          </w:p>
          <w:p w14:paraId="070479E7" w14:textId="77777777" w:rsidR="006115DA" w:rsidRPr="000A7A92" w:rsidRDefault="006115DA" w:rsidP="00232628">
            <w:pPr>
              <w:pStyle w:val="ListParagraph"/>
              <w:numPr>
                <w:ilvl w:val="0"/>
                <w:numId w:val="18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tching practitioner-family: racial matching (Bernal &amp; </w:t>
            </w:r>
            <w:proofErr w:type="spellStart"/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az</w:t>
            </w:r>
            <w:proofErr w:type="spellEnd"/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 Santiago, 2006)</w:t>
            </w:r>
          </w:p>
        </w:tc>
        <w:tc>
          <w:tcPr>
            <w:tcW w:w="1331" w:type="dxa"/>
          </w:tcPr>
          <w:p w14:paraId="51C53875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  <w:p w14:paraId="1613BA6C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  <w:p w14:paraId="0DE37384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  <w:p w14:paraId="69D33DDB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  <w:p w14:paraId="67F8EF85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5409AFE9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886" w:type="dxa"/>
          </w:tcPr>
          <w:p w14:paraId="12AE5B62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580F9A03" w14:textId="77777777" w:rsidTr="00232628">
        <w:tc>
          <w:tcPr>
            <w:tcW w:w="6799" w:type="dxa"/>
          </w:tcPr>
          <w:p w14:paraId="4F1F4B8C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utcomes for program use are stated with reference to cultural group</w:t>
            </w:r>
          </w:p>
        </w:tc>
        <w:tc>
          <w:tcPr>
            <w:tcW w:w="1331" w:type="dxa"/>
          </w:tcPr>
          <w:p w14:paraId="7EA21B90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</w:tc>
        <w:tc>
          <w:tcPr>
            <w:tcW w:w="886" w:type="dxa"/>
          </w:tcPr>
          <w:p w14:paraId="2C085E1F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011DD5D3" w14:textId="77777777" w:rsidTr="00232628">
        <w:tc>
          <w:tcPr>
            <w:tcW w:w="6799" w:type="dxa"/>
          </w:tcPr>
          <w:p w14:paraId="69943B41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Barton’s (2003) barriers (b) to access intervention taken into account for cultural group (and based on framework Bernal &amp; </w:t>
            </w:r>
            <w:proofErr w:type="spellStart"/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az</w:t>
            </w:r>
            <w:proofErr w:type="spellEnd"/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Santiago, 2006):</w:t>
            </w:r>
          </w:p>
          <w:p w14:paraId="76B22877" w14:textId="77777777" w:rsidR="006115DA" w:rsidRPr="000A7A92" w:rsidRDefault="006115DA" w:rsidP="00232628">
            <w:pPr>
              <w:pStyle w:val="ListParagraph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Geographical: distance to </w:t>
            </w:r>
            <w:proofErr w:type="spellStart"/>
            <w:r w:rsidRPr="000A7A92">
              <w:rPr>
                <w:rFonts w:ascii="Times New Roman" w:hAnsi="Times New Roman" w:cs="Times New Roman"/>
                <w:sz w:val="20"/>
                <w:szCs w:val="20"/>
              </w:rPr>
              <w:t>center</w:t>
            </w:r>
            <w:proofErr w:type="spellEnd"/>
            <w:r w:rsidRPr="000A7A92">
              <w:rPr>
                <w:rFonts w:ascii="Times New Roman" w:hAnsi="Times New Roman" w:cs="Times New Roman"/>
                <w:sz w:val="20"/>
                <w:szCs w:val="20"/>
              </w:rPr>
              <w:t>, transport</w:t>
            </w:r>
          </w:p>
          <w:p w14:paraId="2BC7671A" w14:textId="77777777" w:rsidR="006115DA" w:rsidRPr="000A7A92" w:rsidRDefault="006115DA" w:rsidP="00232628">
            <w:pPr>
              <w:pStyle w:val="ListParagraph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>Physical: handicap</w:t>
            </w:r>
          </w:p>
          <w:p w14:paraId="1BCB0C51" w14:textId="77777777" w:rsidR="006115DA" w:rsidRPr="000A7A92" w:rsidRDefault="006115DA" w:rsidP="00232628">
            <w:pPr>
              <w:pStyle w:val="ListParagraph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>Temporal: time</w:t>
            </w:r>
          </w:p>
          <w:p w14:paraId="57A437EC" w14:textId="77777777" w:rsidR="006115DA" w:rsidRPr="000A7A92" w:rsidRDefault="006115DA" w:rsidP="00232628">
            <w:pPr>
              <w:pStyle w:val="ListParagraph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Financial: poverty/enough resources </w:t>
            </w:r>
          </w:p>
          <w:p w14:paraId="520230ED" w14:textId="77777777" w:rsidR="006115DA" w:rsidRPr="000A7A92" w:rsidRDefault="006115DA" w:rsidP="00232628">
            <w:pPr>
              <w:pStyle w:val="ListParagraph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>Socio-cultural: education level</w:t>
            </w:r>
          </w:p>
          <w:p w14:paraId="391BC5EC" w14:textId="1A91045D" w:rsidR="006115DA" w:rsidRPr="006115DA" w:rsidRDefault="006115DA" w:rsidP="00232628">
            <w:pPr>
              <w:pStyle w:val="ListParagraph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nl-NL"/>
              </w:rPr>
            </w:pPr>
            <w:r w:rsidRPr="006115DA">
              <w:rPr>
                <w:rFonts w:ascii="Times New Roman" w:hAnsi="Times New Roman" w:cs="Times New Roman"/>
                <w:sz w:val="20"/>
                <w:szCs w:val="20"/>
                <w:lang w:val="nl-NL"/>
              </w:rPr>
              <w:t xml:space="preserve">Socio-cultural: language / literacy </w:t>
            </w:r>
          </w:p>
          <w:p w14:paraId="7984AFB2" w14:textId="5573A088" w:rsidR="006115DA" w:rsidRPr="006115DA" w:rsidRDefault="006115DA" w:rsidP="00232628">
            <w:pPr>
              <w:pStyle w:val="ListParagraph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nl-NL"/>
              </w:rPr>
            </w:pPr>
            <w:r w:rsidRPr="006115DA">
              <w:rPr>
                <w:rFonts w:ascii="Times New Roman" w:hAnsi="Times New Roman" w:cs="Times New Roman"/>
                <w:sz w:val="20"/>
                <w:szCs w:val="20"/>
                <w:lang w:val="nl-NL"/>
              </w:rPr>
              <w:t xml:space="preserve">Socio-cultural: acculturation </w:t>
            </w:r>
          </w:p>
          <w:p w14:paraId="72552C02" w14:textId="77777777" w:rsidR="006115DA" w:rsidRPr="000A7A92" w:rsidRDefault="006115DA" w:rsidP="00232628">
            <w:pPr>
              <w:pStyle w:val="ListParagraph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ocio-cultural: inclusion/exclusion, network,  support system </w:t>
            </w:r>
          </w:p>
          <w:p w14:paraId="48863BBE" w14:textId="77777777" w:rsidR="006115DA" w:rsidRPr="000A7A92" w:rsidRDefault="006115DA" w:rsidP="00232628">
            <w:pPr>
              <w:pStyle w:val="ListParagraph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ocio-cultural: stigma/positive discrimination? </w:t>
            </w:r>
          </w:p>
          <w:p w14:paraId="60AEBAF8" w14:textId="77777777" w:rsidR="006115DA" w:rsidRPr="000A7A92" w:rsidRDefault="006115DA" w:rsidP="00232628">
            <w:pPr>
              <w:pStyle w:val="ListParagraph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ocio-cultural: relationship with country/culture of origin</w:t>
            </w:r>
          </w:p>
        </w:tc>
        <w:tc>
          <w:tcPr>
            <w:tcW w:w="1331" w:type="dxa"/>
          </w:tcPr>
          <w:p w14:paraId="2A4798DB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17BFDE75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36C5DA43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  <w:p w14:paraId="5F53192D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  <w:p w14:paraId="11F9AF36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  <w:p w14:paraId="32C3789E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  <w:p w14:paraId="0FF7229D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  <w:p w14:paraId="16F79304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  <w:p w14:paraId="32CFB9D9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  <w:p w14:paraId="661998EA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  <w:p w14:paraId="7F0C361A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  <w:p w14:paraId="12846F45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</w:tc>
        <w:tc>
          <w:tcPr>
            <w:tcW w:w="886" w:type="dxa"/>
          </w:tcPr>
          <w:p w14:paraId="7DAD6C3A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15DA" w:rsidRPr="000A7A92" w14:paraId="5DA628D7" w14:textId="77777777" w:rsidTr="00232628">
        <w:tc>
          <w:tcPr>
            <w:tcW w:w="6799" w:type="dxa"/>
          </w:tcPr>
          <w:p w14:paraId="70A0B0BA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her</w:t>
            </w:r>
          </w:p>
        </w:tc>
        <w:tc>
          <w:tcPr>
            <w:tcW w:w="1331" w:type="dxa"/>
          </w:tcPr>
          <w:p w14:paraId="5FA8CECC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886" w:type="dxa"/>
          </w:tcPr>
          <w:p w14:paraId="6A125DD2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363BE8C7" w14:textId="77777777" w:rsidTr="00232628">
        <w:tc>
          <w:tcPr>
            <w:tcW w:w="9016" w:type="dxa"/>
            <w:gridSpan w:val="3"/>
          </w:tcPr>
          <w:p w14:paraId="4A799AFE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hich:</w:t>
            </w:r>
          </w:p>
        </w:tc>
      </w:tr>
    </w:tbl>
    <w:p w14:paraId="335DE05A" w14:textId="77777777" w:rsidR="006115DA" w:rsidRPr="000A7A92" w:rsidRDefault="006115DA" w:rsidP="006115DA">
      <w:p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6799"/>
        <w:gridCol w:w="1315"/>
        <w:gridCol w:w="902"/>
      </w:tblGrid>
      <w:tr w:rsidR="006115DA" w:rsidRPr="000A7A92" w14:paraId="2710DABC" w14:textId="77777777" w:rsidTr="00232628">
        <w:tc>
          <w:tcPr>
            <w:tcW w:w="8114" w:type="dxa"/>
            <w:gridSpan w:val="2"/>
          </w:tcPr>
          <w:p w14:paraId="3374B02B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(6) </w:t>
            </w:r>
            <w:r w:rsidRPr="000A7A9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valuation plan (</w:t>
            </w:r>
            <w:r w:rsidRPr="000A7A9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  <w:lang w:val="en-US"/>
              </w:rPr>
              <w:t>pilot and evaluation papers)</w:t>
            </w:r>
          </w:p>
        </w:tc>
        <w:tc>
          <w:tcPr>
            <w:tcW w:w="902" w:type="dxa"/>
          </w:tcPr>
          <w:p w14:paraId="1E972270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e</w:t>
            </w:r>
          </w:p>
        </w:tc>
      </w:tr>
      <w:tr w:rsidR="006115DA" w:rsidRPr="000A7A92" w14:paraId="29D15E7F" w14:textId="77777777" w:rsidTr="00232628">
        <w:tc>
          <w:tcPr>
            <w:tcW w:w="6799" w:type="dxa"/>
          </w:tcPr>
          <w:p w14:paraId="4CA4330A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cess evaluation is tailored to cultural group</w:t>
            </w:r>
          </w:p>
        </w:tc>
        <w:tc>
          <w:tcPr>
            <w:tcW w:w="1315" w:type="dxa"/>
          </w:tcPr>
          <w:p w14:paraId="5246F12E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</w:tc>
        <w:tc>
          <w:tcPr>
            <w:tcW w:w="902" w:type="dxa"/>
          </w:tcPr>
          <w:p w14:paraId="069F56CB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0D11A682" w14:textId="77777777" w:rsidTr="00232628">
        <w:tc>
          <w:tcPr>
            <w:tcW w:w="6799" w:type="dxa"/>
          </w:tcPr>
          <w:p w14:paraId="6023032E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lection of culturally appropriate measures for process evaluation</w:t>
            </w:r>
          </w:p>
        </w:tc>
        <w:tc>
          <w:tcPr>
            <w:tcW w:w="1315" w:type="dxa"/>
          </w:tcPr>
          <w:p w14:paraId="3A3DDBC5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</w:tc>
        <w:tc>
          <w:tcPr>
            <w:tcW w:w="902" w:type="dxa"/>
          </w:tcPr>
          <w:p w14:paraId="7224E928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4F607F93" w14:textId="77777777" w:rsidTr="00232628">
        <w:tc>
          <w:tcPr>
            <w:tcW w:w="6799" w:type="dxa"/>
          </w:tcPr>
          <w:p w14:paraId="792D902E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-evaluation of process with stakeholders (e.g., diversity audit)</w:t>
            </w:r>
          </w:p>
        </w:tc>
        <w:tc>
          <w:tcPr>
            <w:tcW w:w="1315" w:type="dxa"/>
          </w:tcPr>
          <w:p w14:paraId="64013570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</w:tc>
        <w:tc>
          <w:tcPr>
            <w:tcW w:w="902" w:type="dxa"/>
          </w:tcPr>
          <w:p w14:paraId="1D6BE5ED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4EDF1A11" w14:textId="77777777" w:rsidTr="00232628">
        <w:tc>
          <w:tcPr>
            <w:tcW w:w="6799" w:type="dxa"/>
          </w:tcPr>
          <w:p w14:paraId="440B195F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cess evaluation with focus on (one or more) cultural subgroups</w:t>
            </w:r>
          </w:p>
        </w:tc>
        <w:tc>
          <w:tcPr>
            <w:tcW w:w="1315" w:type="dxa"/>
          </w:tcPr>
          <w:p w14:paraId="78D92BB9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</w:tc>
        <w:tc>
          <w:tcPr>
            <w:tcW w:w="902" w:type="dxa"/>
          </w:tcPr>
          <w:p w14:paraId="3E6F4CB9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180BFC2E" w14:textId="77777777" w:rsidTr="00232628">
        <w:tc>
          <w:tcPr>
            <w:tcW w:w="6799" w:type="dxa"/>
          </w:tcPr>
          <w:p w14:paraId="5FF7D53E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ffect evaluation is tailored to cultural group</w:t>
            </w:r>
          </w:p>
        </w:tc>
        <w:tc>
          <w:tcPr>
            <w:tcW w:w="1315" w:type="dxa"/>
          </w:tcPr>
          <w:p w14:paraId="41BC87E9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902" w:type="dxa"/>
          </w:tcPr>
          <w:p w14:paraId="78B6CE0F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04F673C9" w14:textId="77777777" w:rsidTr="00232628">
        <w:tc>
          <w:tcPr>
            <w:tcW w:w="6799" w:type="dxa"/>
          </w:tcPr>
          <w:p w14:paraId="1ED62563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lection of culturally appropriate measures for effect evaluation</w:t>
            </w:r>
          </w:p>
        </w:tc>
        <w:tc>
          <w:tcPr>
            <w:tcW w:w="1315" w:type="dxa"/>
          </w:tcPr>
          <w:p w14:paraId="1865150B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902" w:type="dxa"/>
          </w:tcPr>
          <w:p w14:paraId="78E504CF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6FAC83ED" w14:textId="77777777" w:rsidTr="00232628">
        <w:tc>
          <w:tcPr>
            <w:tcW w:w="6799" w:type="dxa"/>
          </w:tcPr>
          <w:p w14:paraId="7DC49FC9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-evaluation of process with stakeholders (e.g., diversity audit)</w:t>
            </w:r>
          </w:p>
        </w:tc>
        <w:tc>
          <w:tcPr>
            <w:tcW w:w="1315" w:type="dxa"/>
          </w:tcPr>
          <w:p w14:paraId="7B32E3F1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902" w:type="dxa"/>
          </w:tcPr>
          <w:p w14:paraId="6A5F938D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020DE47B" w14:textId="77777777" w:rsidTr="00232628">
        <w:tc>
          <w:tcPr>
            <w:tcW w:w="6799" w:type="dxa"/>
          </w:tcPr>
          <w:p w14:paraId="484E1707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ffect evaluation with focus on (one or more) cultural subgroups</w:t>
            </w:r>
          </w:p>
        </w:tc>
        <w:tc>
          <w:tcPr>
            <w:tcW w:w="1315" w:type="dxa"/>
          </w:tcPr>
          <w:p w14:paraId="76D6522A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902" w:type="dxa"/>
          </w:tcPr>
          <w:p w14:paraId="171B014F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2EA55473" w14:textId="77777777" w:rsidTr="00232628">
        <w:tc>
          <w:tcPr>
            <w:tcW w:w="6799" w:type="dxa"/>
          </w:tcPr>
          <w:p w14:paraId="6A02FFAC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ffect evaluation includes cultural moderator</w:t>
            </w:r>
          </w:p>
        </w:tc>
        <w:tc>
          <w:tcPr>
            <w:tcW w:w="1315" w:type="dxa"/>
          </w:tcPr>
          <w:p w14:paraId="10176426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902" w:type="dxa"/>
          </w:tcPr>
          <w:p w14:paraId="6C69B72E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31A6ABB0" w14:textId="77777777" w:rsidTr="00232628">
        <w:tc>
          <w:tcPr>
            <w:tcW w:w="6799" w:type="dxa"/>
          </w:tcPr>
          <w:p w14:paraId="17A5999F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ffect evaluation includes cultural mediator</w:t>
            </w:r>
          </w:p>
        </w:tc>
        <w:tc>
          <w:tcPr>
            <w:tcW w:w="1315" w:type="dxa"/>
          </w:tcPr>
          <w:p w14:paraId="47031412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yes</w:t>
            </w:r>
          </w:p>
        </w:tc>
        <w:tc>
          <w:tcPr>
            <w:tcW w:w="902" w:type="dxa"/>
          </w:tcPr>
          <w:p w14:paraId="5C25CFED" w14:textId="77777777" w:rsidR="006115DA" w:rsidRPr="000A7A92" w:rsidRDefault="006115DA" w:rsidP="0023262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01ED895F" w14:textId="77777777" w:rsidTr="00232628">
        <w:tc>
          <w:tcPr>
            <w:tcW w:w="6799" w:type="dxa"/>
          </w:tcPr>
          <w:p w14:paraId="62154AB0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her</w:t>
            </w:r>
          </w:p>
        </w:tc>
        <w:tc>
          <w:tcPr>
            <w:tcW w:w="1315" w:type="dxa"/>
          </w:tcPr>
          <w:p w14:paraId="65DF3447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</w:rPr>
              <w:sym w:font="Wingdings" w:char="F071"/>
            </w:r>
            <w:r w:rsidRPr="000A7A92">
              <w:rPr>
                <w:rFonts w:ascii="Times New Roman" w:hAnsi="Times New Roman" w:cs="Times New Roman"/>
                <w:sz w:val="20"/>
                <w:szCs w:val="20"/>
              </w:rPr>
              <w:t xml:space="preserve">  yes</w:t>
            </w:r>
          </w:p>
        </w:tc>
        <w:tc>
          <w:tcPr>
            <w:tcW w:w="902" w:type="dxa"/>
          </w:tcPr>
          <w:p w14:paraId="3EE568AD" w14:textId="77777777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15DA" w:rsidRPr="000A7A92" w14:paraId="0B7A26D5" w14:textId="77777777" w:rsidTr="00232628">
        <w:tc>
          <w:tcPr>
            <w:tcW w:w="9016" w:type="dxa"/>
            <w:gridSpan w:val="3"/>
          </w:tcPr>
          <w:p w14:paraId="10BBB0CB" w14:textId="564D271E" w:rsidR="006115DA" w:rsidRPr="000A7A92" w:rsidRDefault="006115DA" w:rsidP="0023262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7A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hich</w:t>
            </w:r>
            <w:r w:rsidR="00D25B8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:</w:t>
            </w:r>
          </w:p>
        </w:tc>
      </w:tr>
    </w:tbl>
    <w:p w14:paraId="68305DA4" w14:textId="77777777" w:rsidR="006115DA" w:rsidRDefault="006115DA" w:rsidP="006115DA">
      <w:pPr>
        <w:spacing w:after="0" w:line="276" w:lineRule="auto"/>
        <w:rPr>
          <w:rFonts w:ascii="Times New Roman" w:hAnsi="Times New Roman" w:cs="Times New Roman"/>
        </w:rPr>
      </w:pPr>
    </w:p>
    <w:bookmarkEnd w:id="0"/>
    <w:p w14:paraId="2285597C" w14:textId="5A7C29F3" w:rsidR="006115DA" w:rsidRDefault="006115DA" w:rsidP="006115DA">
      <w:pPr>
        <w:rPr>
          <w:rFonts w:ascii="Times New Roman" w:hAnsi="Times New Roman" w:cs="Times New Roman"/>
        </w:rPr>
      </w:pPr>
    </w:p>
    <w:sectPr w:rsidR="006115DA" w:rsidSect="009D0B8D">
      <w:footerReference w:type="default" r:id="rId12"/>
      <w:head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0C465" w14:textId="77777777" w:rsidR="00EA7D79" w:rsidRDefault="00EA7D79" w:rsidP="006D0E20">
      <w:pPr>
        <w:spacing w:after="0" w:line="240" w:lineRule="auto"/>
      </w:pPr>
      <w:r>
        <w:separator/>
      </w:r>
    </w:p>
  </w:endnote>
  <w:endnote w:type="continuationSeparator" w:id="0">
    <w:p w14:paraId="50C8B6EC" w14:textId="77777777" w:rsidR="00EA7D79" w:rsidRDefault="00EA7D79" w:rsidP="006D0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rutiger LT Com 45 Light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630125159"/>
      <w:docPartObj>
        <w:docPartGallery w:val="Page Numbers (Bottom of Page)"/>
        <w:docPartUnique/>
      </w:docPartObj>
    </w:sdtPr>
    <w:sdtEndPr/>
    <w:sdtContent>
      <w:p w14:paraId="5A33E4BD" w14:textId="3FA2A307" w:rsidR="00CF3D3D" w:rsidRPr="000514A9" w:rsidRDefault="00CF3D3D">
        <w:pPr>
          <w:pStyle w:val="Footer"/>
          <w:jc w:val="right"/>
          <w:rPr>
            <w:rFonts w:ascii="Times New Roman" w:hAnsi="Times New Roman" w:cs="Times New Roman"/>
          </w:rPr>
        </w:pPr>
        <w:r w:rsidRPr="000514A9">
          <w:rPr>
            <w:rFonts w:ascii="Times New Roman" w:hAnsi="Times New Roman" w:cs="Times New Roman"/>
          </w:rPr>
          <w:fldChar w:fldCharType="begin"/>
        </w:r>
        <w:r w:rsidRPr="000514A9">
          <w:rPr>
            <w:rFonts w:ascii="Times New Roman" w:hAnsi="Times New Roman" w:cs="Times New Roman"/>
          </w:rPr>
          <w:instrText>PAGE   \* MERGEFORMAT</w:instrText>
        </w:r>
        <w:r w:rsidRPr="000514A9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16</w:t>
        </w:r>
        <w:r w:rsidRPr="000514A9">
          <w:rPr>
            <w:rFonts w:ascii="Times New Roman" w:hAnsi="Times New Roman" w:cs="Times New Roman"/>
          </w:rPr>
          <w:fldChar w:fldCharType="end"/>
        </w:r>
      </w:p>
    </w:sdtContent>
  </w:sdt>
  <w:p w14:paraId="1AB502CB" w14:textId="77777777" w:rsidR="00CF3D3D" w:rsidRDefault="00CF3D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9A837" w14:textId="77777777" w:rsidR="00EA7D79" w:rsidRDefault="00EA7D79" w:rsidP="006D0E20">
      <w:pPr>
        <w:spacing w:after="0" w:line="240" w:lineRule="auto"/>
      </w:pPr>
      <w:r>
        <w:separator/>
      </w:r>
    </w:p>
  </w:footnote>
  <w:footnote w:type="continuationSeparator" w:id="0">
    <w:p w14:paraId="22CC7C69" w14:textId="77777777" w:rsidR="00EA7D79" w:rsidRDefault="00EA7D79" w:rsidP="006D0E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8301C" w14:textId="5800D0C8" w:rsidR="00CF3D3D" w:rsidRPr="004F511E" w:rsidRDefault="00CF3D3D" w:rsidP="001364C1">
    <w:pPr>
      <w:pStyle w:val="Header"/>
      <w:tabs>
        <w:tab w:val="clear" w:pos="4513"/>
        <w:tab w:val="clear" w:pos="9026"/>
        <w:tab w:val="left" w:pos="2988"/>
      </w:tabs>
      <w:jc w:val="both"/>
      <w:rPr>
        <w:rFonts w:ascii="Times New Roman" w:hAnsi="Times New Roman" w:cs="Times New Roman"/>
      </w:rPr>
    </w:pPr>
    <w:r>
      <w:rPr>
        <w:rFonts w:ascii="Times New Roman" w:hAnsi="Times New Roman"/>
      </w:rPr>
      <w:t>CULTURAL ADAPTATION OF LIFESTYLE INTERVEN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multilevel"/>
    <w:tmpl w:val="00000005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8"/>
    <w:multiLevelType w:val="multilevel"/>
    <w:tmpl w:val="362EF432"/>
    <w:name w:val="WWNum29"/>
    <w:lvl w:ilvl="0">
      <w:start w:val="1"/>
      <w:numFmt w:val="decimal"/>
      <w:lvlText w:val="%1."/>
      <w:lvlJc w:val="left"/>
      <w:pPr>
        <w:tabs>
          <w:tab w:val="num" w:pos="0"/>
        </w:tabs>
        <w:ind w:left="1080" w:hanging="720"/>
      </w:pPr>
      <w:rPr>
        <w:b w:val="0"/>
        <w:i w:val="0"/>
        <w:i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9746702"/>
    <w:multiLevelType w:val="hybridMultilevel"/>
    <w:tmpl w:val="3B8CFD82"/>
    <w:lvl w:ilvl="0" w:tplc="10027754">
      <w:start w:val="3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797CDF"/>
    <w:multiLevelType w:val="hybridMultilevel"/>
    <w:tmpl w:val="ADE488E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15351"/>
    <w:multiLevelType w:val="hybridMultilevel"/>
    <w:tmpl w:val="13B086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202667"/>
    <w:multiLevelType w:val="multilevel"/>
    <w:tmpl w:val="6DF0EE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E4359E8"/>
    <w:multiLevelType w:val="multilevel"/>
    <w:tmpl w:val="C66EF88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FEC16EA"/>
    <w:multiLevelType w:val="multilevel"/>
    <w:tmpl w:val="62A0F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F14BE7"/>
    <w:multiLevelType w:val="multilevel"/>
    <w:tmpl w:val="503C8C1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21262D0"/>
    <w:multiLevelType w:val="hybridMultilevel"/>
    <w:tmpl w:val="2DDC9F24"/>
    <w:lvl w:ilvl="0" w:tplc="9F482336">
      <w:start w:val="1"/>
      <w:numFmt w:val="decimal"/>
      <w:lvlText w:val="%1."/>
      <w:lvlJc w:val="left"/>
      <w:pPr>
        <w:ind w:left="405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12F213D5"/>
    <w:multiLevelType w:val="hybridMultilevel"/>
    <w:tmpl w:val="6AEE9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375CE2"/>
    <w:multiLevelType w:val="hybridMultilevel"/>
    <w:tmpl w:val="E0C68F70"/>
    <w:lvl w:ilvl="0" w:tplc="D3C4B302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631CFF"/>
    <w:multiLevelType w:val="hybridMultilevel"/>
    <w:tmpl w:val="C608C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CE3C49"/>
    <w:multiLevelType w:val="hybridMultilevel"/>
    <w:tmpl w:val="1C52C5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2B48CA"/>
    <w:multiLevelType w:val="hybridMultilevel"/>
    <w:tmpl w:val="4538FB2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7B6553"/>
    <w:multiLevelType w:val="hybridMultilevel"/>
    <w:tmpl w:val="C25261A2"/>
    <w:lvl w:ilvl="0" w:tplc="F71475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F1856"/>
    <w:multiLevelType w:val="hybridMultilevel"/>
    <w:tmpl w:val="5D82C8C8"/>
    <w:lvl w:ilvl="0" w:tplc="EF74BAA8">
      <w:start w:val="6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F329F"/>
    <w:multiLevelType w:val="hybridMultilevel"/>
    <w:tmpl w:val="EF0A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1E2418"/>
    <w:multiLevelType w:val="hybridMultilevel"/>
    <w:tmpl w:val="1C52C5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C62C7"/>
    <w:multiLevelType w:val="hybridMultilevel"/>
    <w:tmpl w:val="4440ABDC"/>
    <w:lvl w:ilvl="0" w:tplc="C9CAD9E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D1380D"/>
    <w:multiLevelType w:val="multilevel"/>
    <w:tmpl w:val="FD343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2E13113"/>
    <w:multiLevelType w:val="multilevel"/>
    <w:tmpl w:val="6DF0EE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47A6696"/>
    <w:multiLevelType w:val="multilevel"/>
    <w:tmpl w:val="9D6844A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5193BCB"/>
    <w:multiLevelType w:val="hybridMultilevel"/>
    <w:tmpl w:val="37529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3E7586"/>
    <w:multiLevelType w:val="hybridMultilevel"/>
    <w:tmpl w:val="474C8A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B7453D"/>
    <w:multiLevelType w:val="multilevel"/>
    <w:tmpl w:val="E19C9EB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2370319"/>
    <w:multiLevelType w:val="multilevel"/>
    <w:tmpl w:val="9CAE436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43B000C5"/>
    <w:multiLevelType w:val="multilevel"/>
    <w:tmpl w:val="89D409C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65853D7"/>
    <w:multiLevelType w:val="hybridMultilevel"/>
    <w:tmpl w:val="9A6A4E20"/>
    <w:lvl w:ilvl="0" w:tplc="874CD0F6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D05BB4"/>
    <w:multiLevelType w:val="hybridMultilevel"/>
    <w:tmpl w:val="6A768F64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A30EBB"/>
    <w:multiLevelType w:val="hybridMultilevel"/>
    <w:tmpl w:val="6928BB1E"/>
    <w:lvl w:ilvl="0" w:tplc="B4140114">
      <w:start w:val="1"/>
      <w:numFmt w:val="bullet"/>
      <w:lvlText w:val="□"/>
      <w:lvlJc w:val="left"/>
      <w:pPr>
        <w:ind w:left="765" w:hanging="360"/>
      </w:pPr>
      <w:rPr>
        <w:rFonts w:ascii="SimSun" w:eastAsia="SimSun" w:hAnsi="SimSun" w:hint="eastAsia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4CBD25B6"/>
    <w:multiLevelType w:val="hybridMultilevel"/>
    <w:tmpl w:val="91BC4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7F7052"/>
    <w:multiLevelType w:val="hybridMultilevel"/>
    <w:tmpl w:val="A99EC4A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81490"/>
    <w:multiLevelType w:val="multilevel"/>
    <w:tmpl w:val="32A4041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33003E2"/>
    <w:multiLevelType w:val="hybridMultilevel"/>
    <w:tmpl w:val="4CB4E75A"/>
    <w:lvl w:ilvl="0" w:tplc="0409000F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66352B"/>
    <w:multiLevelType w:val="multilevel"/>
    <w:tmpl w:val="DB668D7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79D4FA5"/>
    <w:multiLevelType w:val="hybridMultilevel"/>
    <w:tmpl w:val="0C0EF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2279CA"/>
    <w:multiLevelType w:val="hybridMultilevel"/>
    <w:tmpl w:val="977E38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B07846"/>
    <w:multiLevelType w:val="hybridMultilevel"/>
    <w:tmpl w:val="92DA3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F27860"/>
    <w:multiLevelType w:val="multilevel"/>
    <w:tmpl w:val="910E5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1E1EBB"/>
    <w:multiLevelType w:val="hybridMultilevel"/>
    <w:tmpl w:val="297280E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523EDD"/>
    <w:multiLevelType w:val="hybridMultilevel"/>
    <w:tmpl w:val="190E89CA"/>
    <w:lvl w:ilvl="0" w:tplc="8B4C6A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9617987">
    <w:abstractNumId w:val="5"/>
  </w:num>
  <w:num w:numId="2" w16cid:durableId="26763639">
    <w:abstractNumId w:val="21"/>
  </w:num>
  <w:num w:numId="3" w16cid:durableId="851380469">
    <w:abstractNumId w:val="29"/>
  </w:num>
  <w:num w:numId="4" w16cid:durableId="1458062411">
    <w:abstractNumId w:val="26"/>
  </w:num>
  <w:num w:numId="5" w16cid:durableId="57292040">
    <w:abstractNumId w:val="13"/>
  </w:num>
  <w:num w:numId="6" w16cid:durableId="1074473235">
    <w:abstractNumId w:val="7"/>
  </w:num>
  <w:num w:numId="7" w16cid:durableId="1343123132">
    <w:abstractNumId w:val="20"/>
  </w:num>
  <w:num w:numId="8" w16cid:durableId="1407800717">
    <w:abstractNumId w:val="35"/>
  </w:num>
  <w:num w:numId="9" w16cid:durableId="1225606698">
    <w:abstractNumId w:val="33"/>
  </w:num>
  <w:num w:numId="10" w16cid:durableId="438716720">
    <w:abstractNumId w:val="22"/>
  </w:num>
  <w:num w:numId="11" w16cid:durableId="883100038">
    <w:abstractNumId w:val="8"/>
  </w:num>
  <w:num w:numId="12" w16cid:durableId="955137225">
    <w:abstractNumId w:val="25"/>
  </w:num>
  <w:num w:numId="13" w16cid:durableId="186335656">
    <w:abstractNumId w:val="6"/>
  </w:num>
  <w:num w:numId="14" w16cid:durableId="346101097">
    <w:abstractNumId w:val="27"/>
  </w:num>
  <w:num w:numId="15" w16cid:durableId="2053990683">
    <w:abstractNumId w:val="4"/>
  </w:num>
  <w:num w:numId="16" w16cid:durableId="1017972839">
    <w:abstractNumId w:val="12"/>
  </w:num>
  <w:num w:numId="17" w16cid:durableId="963737203">
    <w:abstractNumId w:val="10"/>
  </w:num>
  <w:num w:numId="18" w16cid:durableId="1611430776">
    <w:abstractNumId w:val="31"/>
  </w:num>
  <w:num w:numId="19" w16cid:durableId="1023437979">
    <w:abstractNumId w:val="38"/>
  </w:num>
  <w:num w:numId="20" w16cid:durableId="382143059">
    <w:abstractNumId w:val="36"/>
  </w:num>
  <w:num w:numId="21" w16cid:durableId="521089875">
    <w:abstractNumId w:val="17"/>
  </w:num>
  <w:num w:numId="22" w16cid:durableId="95298437">
    <w:abstractNumId w:val="23"/>
  </w:num>
  <w:num w:numId="23" w16cid:durableId="216598404">
    <w:abstractNumId w:val="9"/>
  </w:num>
  <w:num w:numId="24" w16cid:durableId="1071079507">
    <w:abstractNumId w:val="30"/>
  </w:num>
  <w:num w:numId="25" w16cid:durableId="1958246652">
    <w:abstractNumId w:val="34"/>
  </w:num>
  <w:num w:numId="26" w16cid:durableId="1001350332">
    <w:abstractNumId w:val="2"/>
  </w:num>
  <w:num w:numId="27" w16cid:durableId="173813677">
    <w:abstractNumId w:val="37"/>
  </w:num>
  <w:num w:numId="28" w16cid:durableId="1291207410">
    <w:abstractNumId w:val="15"/>
  </w:num>
  <w:num w:numId="29" w16cid:durableId="524490393">
    <w:abstractNumId w:val="19"/>
  </w:num>
  <w:num w:numId="30" w16cid:durableId="686521027">
    <w:abstractNumId w:val="24"/>
  </w:num>
  <w:num w:numId="31" w16cid:durableId="1989240895">
    <w:abstractNumId w:val="14"/>
  </w:num>
  <w:num w:numId="32" w16cid:durableId="1256548985">
    <w:abstractNumId w:val="28"/>
  </w:num>
  <w:num w:numId="33" w16cid:durableId="857082671">
    <w:abstractNumId w:val="11"/>
  </w:num>
  <w:num w:numId="34" w16cid:durableId="669482371">
    <w:abstractNumId w:val="0"/>
  </w:num>
  <w:num w:numId="35" w16cid:durableId="1267153343">
    <w:abstractNumId w:val="39"/>
  </w:num>
  <w:num w:numId="36" w16cid:durableId="1797867991">
    <w:abstractNumId w:val="18"/>
  </w:num>
  <w:num w:numId="37" w16cid:durableId="310794211">
    <w:abstractNumId w:val="40"/>
  </w:num>
  <w:num w:numId="38" w16cid:durableId="93290140">
    <w:abstractNumId w:val="3"/>
  </w:num>
  <w:num w:numId="39" w16cid:durableId="379330729">
    <w:abstractNumId w:val="41"/>
  </w:num>
  <w:num w:numId="40" w16cid:durableId="1564874825">
    <w:abstractNumId w:val="32"/>
  </w:num>
  <w:num w:numId="41" w16cid:durableId="1062828242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zGwMDY1MDQ0NzdS0lEKTi0uzszPAykwMqgFADtM7fAtAAAA"/>
  </w:docVars>
  <w:rsids>
    <w:rsidRoot w:val="00DD79FB"/>
    <w:rsid w:val="0000113E"/>
    <w:rsid w:val="000011C1"/>
    <w:rsid w:val="000019D3"/>
    <w:rsid w:val="00002CE2"/>
    <w:rsid w:val="000035B0"/>
    <w:rsid w:val="0000399B"/>
    <w:rsid w:val="00004735"/>
    <w:rsid w:val="000053AF"/>
    <w:rsid w:val="000059CA"/>
    <w:rsid w:val="00007229"/>
    <w:rsid w:val="0000787C"/>
    <w:rsid w:val="00007C4F"/>
    <w:rsid w:val="00010C10"/>
    <w:rsid w:val="00010E38"/>
    <w:rsid w:val="00010F1C"/>
    <w:rsid w:val="0001119A"/>
    <w:rsid w:val="000112BB"/>
    <w:rsid w:val="0001218A"/>
    <w:rsid w:val="00012782"/>
    <w:rsid w:val="00012E93"/>
    <w:rsid w:val="00013653"/>
    <w:rsid w:val="00013A18"/>
    <w:rsid w:val="00013C46"/>
    <w:rsid w:val="000143AB"/>
    <w:rsid w:val="000146E5"/>
    <w:rsid w:val="00015BEB"/>
    <w:rsid w:val="00016F64"/>
    <w:rsid w:val="00017176"/>
    <w:rsid w:val="00017457"/>
    <w:rsid w:val="00020172"/>
    <w:rsid w:val="000203A6"/>
    <w:rsid w:val="00020787"/>
    <w:rsid w:val="00020A4D"/>
    <w:rsid w:val="00021BB7"/>
    <w:rsid w:val="00021D3C"/>
    <w:rsid w:val="000240AD"/>
    <w:rsid w:val="0002445B"/>
    <w:rsid w:val="00024875"/>
    <w:rsid w:val="0002605D"/>
    <w:rsid w:val="000260B2"/>
    <w:rsid w:val="0002646B"/>
    <w:rsid w:val="0002696A"/>
    <w:rsid w:val="00026C54"/>
    <w:rsid w:val="000272DA"/>
    <w:rsid w:val="00030585"/>
    <w:rsid w:val="00033BCE"/>
    <w:rsid w:val="00033E71"/>
    <w:rsid w:val="00033F81"/>
    <w:rsid w:val="0003518F"/>
    <w:rsid w:val="00035AC2"/>
    <w:rsid w:val="00035DC4"/>
    <w:rsid w:val="00037749"/>
    <w:rsid w:val="0003796D"/>
    <w:rsid w:val="000400B7"/>
    <w:rsid w:val="000412B9"/>
    <w:rsid w:val="00041F30"/>
    <w:rsid w:val="00043A63"/>
    <w:rsid w:val="00043C25"/>
    <w:rsid w:val="00043D40"/>
    <w:rsid w:val="00044489"/>
    <w:rsid w:val="000455D6"/>
    <w:rsid w:val="0004604D"/>
    <w:rsid w:val="0004666F"/>
    <w:rsid w:val="00047612"/>
    <w:rsid w:val="00050093"/>
    <w:rsid w:val="0005035F"/>
    <w:rsid w:val="000505C4"/>
    <w:rsid w:val="000514A9"/>
    <w:rsid w:val="00052293"/>
    <w:rsid w:val="00052EAC"/>
    <w:rsid w:val="00052F27"/>
    <w:rsid w:val="00053378"/>
    <w:rsid w:val="00053B95"/>
    <w:rsid w:val="00053C03"/>
    <w:rsid w:val="000540C7"/>
    <w:rsid w:val="00054323"/>
    <w:rsid w:val="000550F1"/>
    <w:rsid w:val="000558A8"/>
    <w:rsid w:val="0005655C"/>
    <w:rsid w:val="0005798A"/>
    <w:rsid w:val="00057C48"/>
    <w:rsid w:val="0006000D"/>
    <w:rsid w:val="00060960"/>
    <w:rsid w:val="00060A14"/>
    <w:rsid w:val="00061333"/>
    <w:rsid w:val="000622A9"/>
    <w:rsid w:val="000625AB"/>
    <w:rsid w:val="000629B0"/>
    <w:rsid w:val="00062E85"/>
    <w:rsid w:val="00063468"/>
    <w:rsid w:val="00063576"/>
    <w:rsid w:val="00063E3D"/>
    <w:rsid w:val="000646FC"/>
    <w:rsid w:val="00066A08"/>
    <w:rsid w:val="000670D5"/>
    <w:rsid w:val="00071BEA"/>
    <w:rsid w:val="0007274C"/>
    <w:rsid w:val="000732A9"/>
    <w:rsid w:val="00074A39"/>
    <w:rsid w:val="00074EEA"/>
    <w:rsid w:val="00075C59"/>
    <w:rsid w:val="00075E36"/>
    <w:rsid w:val="00080324"/>
    <w:rsid w:val="000808AC"/>
    <w:rsid w:val="000808E7"/>
    <w:rsid w:val="00080EF5"/>
    <w:rsid w:val="00081C00"/>
    <w:rsid w:val="000828AA"/>
    <w:rsid w:val="000835A2"/>
    <w:rsid w:val="000846E0"/>
    <w:rsid w:val="00084F60"/>
    <w:rsid w:val="000853CB"/>
    <w:rsid w:val="0008541C"/>
    <w:rsid w:val="00085DF4"/>
    <w:rsid w:val="00086204"/>
    <w:rsid w:val="0008687C"/>
    <w:rsid w:val="00086C42"/>
    <w:rsid w:val="000875BB"/>
    <w:rsid w:val="000916DE"/>
    <w:rsid w:val="00091F5A"/>
    <w:rsid w:val="00092923"/>
    <w:rsid w:val="0009335D"/>
    <w:rsid w:val="00093410"/>
    <w:rsid w:val="00094A54"/>
    <w:rsid w:val="000953BD"/>
    <w:rsid w:val="00095554"/>
    <w:rsid w:val="00095567"/>
    <w:rsid w:val="0009580E"/>
    <w:rsid w:val="00095CAE"/>
    <w:rsid w:val="00096FBF"/>
    <w:rsid w:val="0009719A"/>
    <w:rsid w:val="000A0682"/>
    <w:rsid w:val="000A0A82"/>
    <w:rsid w:val="000A1CA3"/>
    <w:rsid w:val="000A2498"/>
    <w:rsid w:val="000A27F9"/>
    <w:rsid w:val="000A2D74"/>
    <w:rsid w:val="000A30A2"/>
    <w:rsid w:val="000A3721"/>
    <w:rsid w:val="000A4138"/>
    <w:rsid w:val="000A45BF"/>
    <w:rsid w:val="000A6063"/>
    <w:rsid w:val="000A7A92"/>
    <w:rsid w:val="000B01A2"/>
    <w:rsid w:val="000B0B33"/>
    <w:rsid w:val="000B0DBA"/>
    <w:rsid w:val="000B16B4"/>
    <w:rsid w:val="000B1EEA"/>
    <w:rsid w:val="000B2424"/>
    <w:rsid w:val="000B28DD"/>
    <w:rsid w:val="000B47B1"/>
    <w:rsid w:val="000B5372"/>
    <w:rsid w:val="000B55B5"/>
    <w:rsid w:val="000B5B71"/>
    <w:rsid w:val="000B6621"/>
    <w:rsid w:val="000B667C"/>
    <w:rsid w:val="000B66A1"/>
    <w:rsid w:val="000C0101"/>
    <w:rsid w:val="000C0673"/>
    <w:rsid w:val="000C07A7"/>
    <w:rsid w:val="000C13DC"/>
    <w:rsid w:val="000C144B"/>
    <w:rsid w:val="000C283B"/>
    <w:rsid w:val="000C2D20"/>
    <w:rsid w:val="000C3661"/>
    <w:rsid w:val="000C4AC5"/>
    <w:rsid w:val="000C5E97"/>
    <w:rsid w:val="000C61E8"/>
    <w:rsid w:val="000C6576"/>
    <w:rsid w:val="000D01AC"/>
    <w:rsid w:val="000D04EA"/>
    <w:rsid w:val="000D0DBF"/>
    <w:rsid w:val="000D1008"/>
    <w:rsid w:val="000D248C"/>
    <w:rsid w:val="000D29A3"/>
    <w:rsid w:val="000D3014"/>
    <w:rsid w:val="000D433B"/>
    <w:rsid w:val="000D6096"/>
    <w:rsid w:val="000D646B"/>
    <w:rsid w:val="000D6FAE"/>
    <w:rsid w:val="000D7216"/>
    <w:rsid w:val="000D761A"/>
    <w:rsid w:val="000D7918"/>
    <w:rsid w:val="000E03DA"/>
    <w:rsid w:val="000E16A4"/>
    <w:rsid w:val="000E2D2C"/>
    <w:rsid w:val="000E3063"/>
    <w:rsid w:val="000E3105"/>
    <w:rsid w:val="000E4600"/>
    <w:rsid w:val="000E4AF5"/>
    <w:rsid w:val="000E6AD1"/>
    <w:rsid w:val="000E6CC5"/>
    <w:rsid w:val="000E7E8B"/>
    <w:rsid w:val="000F0491"/>
    <w:rsid w:val="000F2B84"/>
    <w:rsid w:val="000F2F1A"/>
    <w:rsid w:val="000F2F8E"/>
    <w:rsid w:val="000F3511"/>
    <w:rsid w:val="000F3C39"/>
    <w:rsid w:val="000F4A0E"/>
    <w:rsid w:val="000F4A9F"/>
    <w:rsid w:val="000F55A7"/>
    <w:rsid w:val="000F590A"/>
    <w:rsid w:val="000F6691"/>
    <w:rsid w:val="000F6698"/>
    <w:rsid w:val="000F7CC8"/>
    <w:rsid w:val="00101AD3"/>
    <w:rsid w:val="0010210E"/>
    <w:rsid w:val="001025A6"/>
    <w:rsid w:val="00102DE7"/>
    <w:rsid w:val="00104048"/>
    <w:rsid w:val="001055A3"/>
    <w:rsid w:val="00105600"/>
    <w:rsid w:val="00105CE8"/>
    <w:rsid w:val="00105D18"/>
    <w:rsid w:val="0010635E"/>
    <w:rsid w:val="00107460"/>
    <w:rsid w:val="00107E3E"/>
    <w:rsid w:val="00107FC0"/>
    <w:rsid w:val="001103D4"/>
    <w:rsid w:val="00110451"/>
    <w:rsid w:val="00111013"/>
    <w:rsid w:val="0011216A"/>
    <w:rsid w:val="00113399"/>
    <w:rsid w:val="00114F08"/>
    <w:rsid w:val="00116102"/>
    <w:rsid w:val="00116CA8"/>
    <w:rsid w:val="00117090"/>
    <w:rsid w:val="00117D22"/>
    <w:rsid w:val="00120C6C"/>
    <w:rsid w:val="00121D62"/>
    <w:rsid w:val="001221F4"/>
    <w:rsid w:val="001228B6"/>
    <w:rsid w:val="0012394A"/>
    <w:rsid w:val="00123AC2"/>
    <w:rsid w:val="00123C75"/>
    <w:rsid w:val="00125008"/>
    <w:rsid w:val="001253F4"/>
    <w:rsid w:val="0012584D"/>
    <w:rsid w:val="00125859"/>
    <w:rsid w:val="00125D0F"/>
    <w:rsid w:val="00125EB1"/>
    <w:rsid w:val="00125FDA"/>
    <w:rsid w:val="001261CF"/>
    <w:rsid w:val="001262BD"/>
    <w:rsid w:val="001262F2"/>
    <w:rsid w:val="001267E7"/>
    <w:rsid w:val="001274C6"/>
    <w:rsid w:val="00127547"/>
    <w:rsid w:val="00127E35"/>
    <w:rsid w:val="00131E7C"/>
    <w:rsid w:val="001326F5"/>
    <w:rsid w:val="00132F0C"/>
    <w:rsid w:val="00133033"/>
    <w:rsid w:val="001341C4"/>
    <w:rsid w:val="001364C1"/>
    <w:rsid w:val="00137DB8"/>
    <w:rsid w:val="00140969"/>
    <w:rsid w:val="00140BF9"/>
    <w:rsid w:val="00143B23"/>
    <w:rsid w:val="00143EA9"/>
    <w:rsid w:val="00143ED9"/>
    <w:rsid w:val="001444C8"/>
    <w:rsid w:val="00144531"/>
    <w:rsid w:val="00146245"/>
    <w:rsid w:val="00146A7C"/>
    <w:rsid w:val="00146C45"/>
    <w:rsid w:val="001516C7"/>
    <w:rsid w:val="001543A6"/>
    <w:rsid w:val="00154608"/>
    <w:rsid w:val="001553D8"/>
    <w:rsid w:val="00155F02"/>
    <w:rsid w:val="0015646A"/>
    <w:rsid w:val="001564AE"/>
    <w:rsid w:val="001570F7"/>
    <w:rsid w:val="001573F0"/>
    <w:rsid w:val="00157AB6"/>
    <w:rsid w:val="0016008A"/>
    <w:rsid w:val="001609F4"/>
    <w:rsid w:val="001617B5"/>
    <w:rsid w:val="00161F28"/>
    <w:rsid w:val="001628C8"/>
    <w:rsid w:val="00162FF7"/>
    <w:rsid w:val="00163229"/>
    <w:rsid w:val="00163D39"/>
    <w:rsid w:val="00164323"/>
    <w:rsid w:val="0016610E"/>
    <w:rsid w:val="001665CF"/>
    <w:rsid w:val="001676EC"/>
    <w:rsid w:val="001678FE"/>
    <w:rsid w:val="0017024B"/>
    <w:rsid w:val="00170370"/>
    <w:rsid w:val="001706EA"/>
    <w:rsid w:val="0017147F"/>
    <w:rsid w:val="00172249"/>
    <w:rsid w:val="001733C0"/>
    <w:rsid w:val="00174645"/>
    <w:rsid w:val="00174EEF"/>
    <w:rsid w:val="0018018A"/>
    <w:rsid w:val="001807A7"/>
    <w:rsid w:val="00181CC3"/>
    <w:rsid w:val="00182320"/>
    <w:rsid w:val="0018244A"/>
    <w:rsid w:val="0018254F"/>
    <w:rsid w:val="0018291F"/>
    <w:rsid w:val="001830A6"/>
    <w:rsid w:val="001842A2"/>
    <w:rsid w:val="0018444C"/>
    <w:rsid w:val="00184E1F"/>
    <w:rsid w:val="00185DAE"/>
    <w:rsid w:val="00186670"/>
    <w:rsid w:val="0018687D"/>
    <w:rsid w:val="00186EF4"/>
    <w:rsid w:val="001873CF"/>
    <w:rsid w:val="0019011D"/>
    <w:rsid w:val="001905DF"/>
    <w:rsid w:val="00190AEB"/>
    <w:rsid w:val="00191744"/>
    <w:rsid w:val="00191919"/>
    <w:rsid w:val="00192337"/>
    <w:rsid w:val="00192936"/>
    <w:rsid w:val="00192AE0"/>
    <w:rsid w:val="00193CB3"/>
    <w:rsid w:val="00193EC5"/>
    <w:rsid w:val="0019440D"/>
    <w:rsid w:val="00194500"/>
    <w:rsid w:val="00194A1E"/>
    <w:rsid w:val="001955C2"/>
    <w:rsid w:val="00196086"/>
    <w:rsid w:val="0019641E"/>
    <w:rsid w:val="001A02B0"/>
    <w:rsid w:val="001A1DD6"/>
    <w:rsid w:val="001A1F2D"/>
    <w:rsid w:val="001A20F1"/>
    <w:rsid w:val="001A286F"/>
    <w:rsid w:val="001A2882"/>
    <w:rsid w:val="001A2A2F"/>
    <w:rsid w:val="001A2D60"/>
    <w:rsid w:val="001A2EAF"/>
    <w:rsid w:val="001A2F29"/>
    <w:rsid w:val="001A30C6"/>
    <w:rsid w:val="001A3100"/>
    <w:rsid w:val="001A3323"/>
    <w:rsid w:val="001A445D"/>
    <w:rsid w:val="001A4497"/>
    <w:rsid w:val="001A4948"/>
    <w:rsid w:val="001A4DCA"/>
    <w:rsid w:val="001A58DC"/>
    <w:rsid w:val="001A6F3E"/>
    <w:rsid w:val="001A72F5"/>
    <w:rsid w:val="001A78A0"/>
    <w:rsid w:val="001A7F0D"/>
    <w:rsid w:val="001B0142"/>
    <w:rsid w:val="001B017D"/>
    <w:rsid w:val="001B06E9"/>
    <w:rsid w:val="001B101D"/>
    <w:rsid w:val="001B12FA"/>
    <w:rsid w:val="001B1B6F"/>
    <w:rsid w:val="001B27A6"/>
    <w:rsid w:val="001B2824"/>
    <w:rsid w:val="001B2AE8"/>
    <w:rsid w:val="001B4206"/>
    <w:rsid w:val="001B4689"/>
    <w:rsid w:val="001B58F0"/>
    <w:rsid w:val="001B60B7"/>
    <w:rsid w:val="001B6E3F"/>
    <w:rsid w:val="001B7459"/>
    <w:rsid w:val="001C01B4"/>
    <w:rsid w:val="001C01C0"/>
    <w:rsid w:val="001C0B74"/>
    <w:rsid w:val="001C127E"/>
    <w:rsid w:val="001C3530"/>
    <w:rsid w:val="001C361B"/>
    <w:rsid w:val="001C3EF6"/>
    <w:rsid w:val="001C4087"/>
    <w:rsid w:val="001C44AF"/>
    <w:rsid w:val="001C515A"/>
    <w:rsid w:val="001C54AA"/>
    <w:rsid w:val="001C5605"/>
    <w:rsid w:val="001C5823"/>
    <w:rsid w:val="001C5AA2"/>
    <w:rsid w:val="001C5C4E"/>
    <w:rsid w:val="001C62AB"/>
    <w:rsid w:val="001C6639"/>
    <w:rsid w:val="001C6727"/>
    <w:rsid w:val="001C7396"/>
    <w:rsid w:val="001D06DB"/>
    <w:rsid w:val="001D0A88"/>
    <w:rsid w:val="001D1AEF"/>
    <w:rsid w:val="001D1CE7"/>
    <w:rsid w:val="001D3ADE"/>
    <w:rsid w:val="001D42F8"/>
    <w:rsid w:val="001D45F8"/>
    <w:rsid w:val="001D495A"/>
    <w:rsid w:val="001D4D98"/>
    <w:rsid w:val="001D6DEF"/>
    <w:rsid w:val="001D70CB"/>
    <w:rsid w:val="001E064B"/>
    <w:rsid w:val="001E0F81"/>
    <w:rsid w:val="001E1D33"/>
    <w:rsid w:val="001E20AD"/>
    <w:rsid w:val="001E2C2D"/>
    <w:rsid w:val="001E30BE"/>
    <w:rsid w:val="001E3BAF"/>
    <w:rsid w:val="001E4036"/>
    <w:rsid w:val="001E42F7"/>
    <w:rsid w:val="001E47DF"/>
    <w:rsid w:val="001E58C5"/>
    <w:rsid w:val="001E5C37"/>
    <w:rsid w:val="001E5DC1"/>
    <w:rsid w:val="001E6262"/>
    <w:rsid w:val="001E65A4"/>
    <w:rsid w:val="001E718F"/>
    <w:rsid w:val="001E7316"/>
    <w:rsid w:val="001E7565"/>
    <w:rsid w:val="001E7F00"/>
    <w:rsid w:val="001F0592"/>
    <w:rsid w:val="001F071C"/>
    <w:rsid w:val="001F0980"/>
    <w:rsid w:val="001F1CEF"/>
    <w:rsid w:val="001F2B73"/>
    <w:rsid w:val="001F2E31"/>
    <w:rsid w:val="001F32B5"/>
    <w:rsid w:val="001F34AA"/>
    <w:rsid w:val="001F369B"/>
    <w:rsid w:val="001F3CA3"/>
    <w:rsid w:val="001F3CBF"/>
    <w:rsid w:val="001F5C3D"/>
    <w:rsid w:val="001F5CAB"/>
    <w:rsid w:val="001F6985"/>
    <w:rsid w:val="001F6F73"/>
    <w:rsid w:val="00200E59"/>
    <w:rsid w:val="002013A9"/>
    <w:rsid w:val="002017B5"/>
    <w:rsid w:val="002028C2"/>
    <w:rsid w:val="00202BA0"/>
    <w:rsid w:val="00204B21"/>
    <w:rsid w:val="0020501E"/>
    <w:rsid w:val="00205690"/>
    <w:rsid w:val="00207309"/>
    <w:rsid w:val="002074C4"/>
    <w:rsid w:val="00207AD7"/>
    <w:rsid w:val="0021112D"/>
    <w:rsid w:val="00211B10"/>
    <w:rsid w:val="00211C45"/>
    <w:rsid w:val="00211CD0"/>
    <w:rsid w:val="0021206E"/>
    <w:rsid w:val="0021221B"/>
    <w:rsid w:val="00212446"/>
    <w:rsid w:val="00212864"/>
    <w:rsid w:val="00214BB2"/>
    <w:rsid w:val="00215969"/>
    <w:rsid w:val="00217056"/>
    <w:rsid w:val="002179EF"/>
    <w:rsid w:val="00220419"/>
    <w:rsid w:val="00221927"/>
    <w:rsid w:val="00221BB4"/>
    <w:rsid w:val="00222A40"/>
    <w:rsid w:val="00224A79"/>
    <w:rsid w:val="00224D46"/>
    <w:rsid w:val="00225FBA"/>
    <w:rsid w:val="0022603A"/>
    <w:rsid w:val="002261C9"/>
    <w:rsid w:val="002262B4"/>
    <w:rsid w:val="00226E5D"/>
    <w:rsid w:val="00227CF8"/>
    <w:rsid w:val="002312AF"/>
    <w:rsid w:val="0023259F"/>
    <w:rsid w:val="002325D0"/>
    <w:rsid w:val="00232628"/>
    <w:rsid w:val="002328CB"/>
    <w:rsid w:val="002329D1"/>
    <w:rsid w:val="00232DB5"/>
    <w:rsid w:val="002333F9"/>
    <w:rsid w:val="002336EF"/>
    <w:rsid w:val="002337AB"/>
    <w:rsid w:val="00235E44"/>
    <w:rsid w:val="00236DA7"/>
    <w:rsid w:val="002401A2"/>
    <w:rsid w:val="00241311"/>
    <w:rsid w:val="002418B6"/>
    <w:rsid w:val="00241BE7"/>
    <w:rsid w:val="00241DFC"/>
    <w:rsid w:val="00242300"/>
    <w:rsid w:val="002426C9"/>
    <w:rsid w:val="00242C27"/>
    <w:rsid w:val="0024308D"/>
    <w:rsid w:val="00243215"/>
    <w:rsid w:val="00243DE7"/>
    <w:rsid w:val="002441FD"/>
    <w:rsid w:val="00245142"/>
    <w:rsid w:val="00245555"/>
    <w:rsid w:val="002462D5"/>
    <w:rsid w:val="00246625"/>
    <w:rsid w:val="0024687D"/>
    <w:rsid w:val="00247052"/>
    <w:rsid w:val="00250719"/>
    <w:rsid w:val="00250DB8"/>
    <w:rsid w:val="00251547"/>
    <w:rsid w:val="00252255"/>
    <w:rsid w:val="00253CDD"/>
    <w:rsid w:val="00254378"/>
    <w:rsid w:val="002544DE"/>
    <w:rsid w:val="0025475C"/>
    <w:rsid w:val="0025516A"/>
    <w:rsid w:val="00255C9C"/>
    <w:rsid w:val="00256D36"/>
    <w:rsid w:val="002572CA"/>
    <w:rsid w:val="00262219"/>
    <w:rsid w:val="00262EEE"/>
    <w:rsid w:val="00263075"/>
    <w:rsid w:val="002647BE"/>
    <w:rsid w:val="00264D44"/>
    <w:rsid w:val="0026519C"/>
    <w:rsid w:val="00265C97"/>
    <w:rsid w:val="00265EFD"/>
    <w:rsid w:val="00266E7C"/>
    <w:rsid w:val="00266E9F"/>
    <w:rsid w:val="00267D60"/>
    <w:rsid w:val="0027000B"/>
    <w:rsid w:val="00272B05"/>
    <w:rsid w:val="0027519D"/>
    <w:rsid w:val="00275311"/>
    <w:rsid w:val="00275F10"/>
    <w:rsid w:val="00276450"/>
    <w:rsid w:val="00276CF3"/>
    <w:rsid w:val="002819F5"/>
    <w:rsid w:val="00282A8F"/>
    <w:rsid w:val="00282BB0"/>
    <w:rsid w:val="00282D26"/>
    <w:rsid w:val="00282FF8"/>
    <w:rsid w:val="00283DAC"/>
    <w:rsid w:val="00283F36"/>
    <w:rsid w:val="00284422"/>
    <w:rsid w:val="00287F30"/>
    <w:rsid w:val="00290FF5"/>
    <w:rsid w:val="002910C2"/>
    <w:rsid w:val="0029139F"/>
    <w:rsid w:val="00292370"/>
    <w:rsid w:val="00293425"/>
    <w:rsid w:val="00293D60"/>
    <w:rsid w:val="00293F1C"/>
    <w:rsid w:val="00293FA8"/>
    <w:rsid w:val="0029431F"/>
    <w:rsid w:val="0029475C"/>
    <w:rsid w:val="00295224"/>
    <w:rsid w:val="0029571E"/>
    <w:rsid w:val="00296B1B"/>
    <w:rsid w:val="002979AB"/>
    <w:rsid w:val="00297E61"/>
    <w:rsid w:val="002A02BC"/>
    <w:rsid w:val="002A055E"/>
    <w:rsid w:val="002A0DE6"/>
    <w:rsid w:val="002A1C00"/>
    <w:rsid w:val="002A1D9B"/>
    <w:rsid w:val="002A287F"/>
    <w:rsid w:val="002A2E12"/>
    <w:rsid w:val="002A36B2"/>
    <w:rsid w:val="002A4CFC"/>
    <w:rsid w:val="002A59EB"/>
    <w:rsid w:val="002A5F07"/>
    <w:rsid w:val="002A74D4"/>
    <w:rsid w:val="002A7DF5"/>
    <w:rsid w:val="002B035C"/>
    <w:rsid w:val="002B214B"/>
    <w:rsid w:val="002B27A9"/>
    <w:rsid w:val="002B27E2"/>
    <w:rsid w:val="002B32F8"/>
    <w:rsid w:val="002B349C"/>
    <w:rsid w:val="002B38F1"/>
    <w:rsid w:val="002B3B55"/>
    <w:rsid w:val="002B3F8E"/>
    <w:rsid w:val="002B3FA9"/>
    <w:rsid w:val="002B457C"/>
    <w:rsid w:val="002B49F2"/>
    <w:rsid w:val="002B5265"/>
    <w:rsid w:val="002B527B"/>
    <w:rsid w:val="002B5E94"/>
    <w:rsid w:val="002B781C"/>
    <w:rsid w:val="002C0F99"/>
    <w:rsid w:val="002C1586"/>
    <w:rsid w:val="002C1EFE"/>
    <w:rsid w:val="002C263E"/>
    <w:rsid w:val="002C3AEE"/>
    <w:rsid w:val="002C3D97"/>
    <w:rsid w:val="002C3E91"/>
    <w:rsid w:val="002C4060"/>
    <w:rsid w:val="002C499E"/>
    <w:rsid w:val="002C4DAB"/>
    <w:rsid w:val="002C4FA2"/>
    <w:rsid w:val="002C5196"/>
    <w:rsid w:val="002C7590"/>
    <w:rsid w:val="002C76D1"/>
    <w:rsid w:val="002C79BC"/>
    <w:rsid w:val="002C7D24"/>
    <w:rsid w:val="002D0637"/>
    <w:rsid w:val="002D068A"/>
    <w:rsid w:val="002D0AE6"/>
    <w:rsid w:val="002D193F"/>
    <w:rsid w:val="002D3EE0"/>
    <w:rsid w:val="002D46CD"/>
    <w:rsid w:val="002D4938"/>
    <w:rsid w:val="002D5E85"/>
    <w:rsid w:val="002D6014"/>
    <w:rsid w:val="002D6BE3"/>
    <w:rsid w:val="002E0416"/>
    <w:rsid w:val="002E0C0E"/>
    <w:rsid w:val="002E0E34"/>
    <w:rsid w:val="002E10BE"/>
    <w:rsid w:val="002E206B"/>
    <w:rsid w:val="002E2D54"/>
    <w:rsid w:val="002E369A"/>
    <w:rsid w:val="002E3BBA"/>
    <w:rsid w:val="002E4397"/>
    <w:rsid w:val="002E4B3B"/>
    <w:rsid w:val="002E4DA8"/>
    <w:rsid w:val="002E5533"/>
    <w:rsid w:val="002E6693"/>
    <w:rsid w:val="002E74B5"/>
    <w:rsid w:val="002E75F9"/>
    <w:rsid w:val="002E770A"/>
    <w:rsid w:val="002E7BDA"/>
    <w:rsid w:val="002F06DF"/>
    <w:rsid w:val="002F10BD"/>
    <w:rsid w:val="002F1485"/>
    <w:rsid w:val="002F296D"/>
    <w:rsid w:val="002F4135"/>
    <w:rsid w:val="002F472C"/>
    <w:rsid w:val="002F4C7B"/>
    <w:rsid w:val="002F5F21"/>
    <w:rsid w:val="002F7BCB"/>
    <w:rsid w:val="00300ACE"/>
    <w:rsid w:val="00303B2F"/>
    <w:rsid w:val="00303EEF"/>
    <w:rsid w:val="0030494E"/>
    <w:rsid w:val="003056D8"/>
    <w:rsid w:val="00305974"/>
    <w:rsid w:val="00305EB6"/>
    <w:rsid w:val="00306564"/>
    <w:rsid w:val="0030698A"/>
    <w:rsid w:val="00306BF7"/>
    <w:rsid w:val="00306F09"/>
    <w:rsid w:val="00310483"/>
    <w:rsid w:val="003107B8"/>
    <w:rsid w:val="00310F2F"/>
    <w:rsid w:val="00311FC8"/>
    <w:rsid w:val="00312259"/>
    <w:rsid w:val="00312512"/>
    <w:rsid w:val="00312DA6"/>
    <w:rsid w:val="00312DB9"/>
    <w:rsid w:val="00312F30"/>
    <w:rsid w:val="00313619"/>
    <w:rsid w:val="00313A46"/>
    <w:rsid w:val="00314EBF"/>
    <w:rsid w:val="00316266"/>
    <w:rsid w:val="00316A61"/>
    <w:rsid w:val="00316B50"/>
    <w:rsid w:val="00317074"/>
    <w:rsid w:val="003177F9"/>
    <w:rsid w:val="00317D3C"/>
    <w:rsid w:val="00320768"/>
    <w:rsid w:val="00320877"/>
    <w:rsid w:val="00320B5F"/>
    <w:rsid w:val="003226EB"/>
    <w:rsid w:val="00323945"/>
    <w:rsid w:val="00324A0B"/>
    <w:rsid w:val="0032528C"/>
    <w:rsid w:val="0032612C"/>
    <w:rsid w:val="00326949"/>
    <w:rsid w:val="00326C4D"/>
    <w:rsid w:val="003271AB"/>
    <w:rsid w:val="003276B4"/>
    <w:rsid w:val="00327C20"/>
    <w:rsid w:val="00327E90"/>
    <w:rsid w:val="003304FC"/>
    <w:rsid w:val="003318BA"/>
    <w:rsid w:val="0033213C"/>
    <w:rsid w:val="003329C3"/>
    <w:rsid w:val="00332DD6"/>
    <w:rsid w:val="00332E92"/>
    <w:rsid w:val="003333F7"/>
    <w:rsid w:val="003359A0"/>
    <w:rsid w:val="00335DE3"/>
    <w:rsid w:val="003363A0"/>
    <w:rsid w:val="003401EC"/>
    <w:rsid w:val="00340E5B"/>
    <w:rsid w:val="003414A4"/>
    <w:rsid w:val="00341A8A"/>
    <w:rsid w:val="00341FCA"/>
    <w:rsid w:val="00342249"/>
    <w:rsid w:val="003422DD"/>
    <w:rsid w:val="00342994"/>
    <w:rsid w:val="003443D1"/>
    <w:rsid w:val="0034464F"/>
    <w:rsid w:val="00346235"/>
    <w:rsid w:val="0034662E"/>
    <w:rsid w:val="003477D2"/>
    <w:rsid w:val="003501C6"/>
    <w:rsid w:val="00351634"/>
    <w:rsid w:val="003520E6"/>
    <w:rsid w:val="00352A2F"/>
    <w:rsid w:val="00352BB6"/>
    <w:rsid w:val="00352E10"/>
    <w:rsid w:val="0035377B"/>
    <w:rsid w:val="003541D3"/>
    <w:rsid w:val="0035479B"/>
    <w:rsid w:val="0035486D"/>
    <w:rsid w:val="00354A71"/>
    <w:rsid w:val="00354D8D"/>
    <w:rsid w:val="0035518B"/>
    <w:rsid w:val="003557A2"/>
    <w:rsid w:val="00355877"/>
    <w:rsid w:val="00355F56"/>
    <w:rsid w:val="003561D7"/>
    <w:rsid w:val="003568FF"/>
    <w:rsid w:val="0035747C"/>
    <w:rsid w:val="003602AE"/>
    <w:rsid w:val="003603EF"/>
    <w:rsid w:val="00360889"/>
    <w:rsid w:val="00360947"/>
    <w:rsid w:val="00361B50"/>
    <w:rsid w:val="0036482D"/>
    <w:rsid w:val="003653C5"/>
    <w:rsid w:val="0036584A"/>
    <w:rsid w:val="00366A6C"/>
    <w:rsid w:val="003673A8"/>
    <w:rsid w:val="00367811"/>
    <w:rsid w:val="00367F59"/>
    <w:rsid w:val="00370226"/>
    <w:rsid w:val="00370ADF"/>
    <w:rsid w:val="003711B9"/>
    <w:rsid w:val="0037224E"/>
    <w:rsid w:val="00372657"/>
    <w:rsid w:val="003736CE"/>
    <w:rsid w:val="00374350"/>
    <w:rsid w:val="00374398"/>
    <w:rsid w:val="00374E72"/>
    <w:rsid w:val="0037582A"/>
    <w:rsid w:val="003767AF"/>
    <w:rsid w:val="00376A05"/>
    <w:rsid w:val="00376DE0"/>
    <w:rsid w:val="00376F6C"/>
    <w:rsid w:val="00377CAA"/>
    <w:rsid w:val="00377DF6"/>
    <w:rsid w:val="003801AC"/>
    <w:rsid w:val="00380500"/>
    <w:rsid w:val="00382EC0"/>
    <w:rsid w:val="00383077"/>
    <w:rsid w:val="00383443"/>
    <w:rsid w:val="00383B07"/>
    <w:rsid w:val="00384678"/>
    <w:rsid w:val="0038491B"/>
    <w:rsid w:val="00384F3D"/>
    <w:rsid w:val="00385ACB"/>
    <w:rsid w:val="003864C3"/>
    <w:rsid w:val="003904A6"/>
    <w:rsid w:val="00391189"/>
    <w:rsid w:val="0039192E"/>
    <w:rsid w:val="00391B09"/>
    <w:rsid w:val="00392158"/>
    <w:rsid w:val="00392662"/>
    <w:rsid w:val="00392DB3"/>
    <w:rsid w:val="0039514A"/>
    <w:rsid w:val="0039550E"/>
    <w:rsid w:val="0039588C"/>
    <w:rsid w:val="003959C1"/>
    <w:rsid w:val="00395AE5"/>
    <w:rsid w:val="00396804"/>
    <w:rsid w:val="00396BB9"/>
    <w:rsid w:val="00396DE3"/>
    <w:rsid w:val="00397EF6"/>
    <w:rsid w:val="003A0C61"/>
    <w:rsid w:val="003A0D53"/>
    <w:rsid w:val="003A3785"/>
    <w:rsid w:val="003A3857"/>
    <w:rsid w:val="003A5262"/>
    <w:rsid w:val="003A6477"/>
    <w:rsid w:val="003A678B"/>
    <w:rsid w:val="003A7440"/>
    <w:rsid w:val="003A7611"/>
    <w:rsid w:val="003A7BFA"/>
    <w:rsid w:val="003A7C85"/>
    <w:rsid w:val="003A7CCA"/>
    <w:rsid w:val="003B0DE3"/>
    <w:rsid w:val="003B20EB"/>
    <w:rsid w:val="003B2966"/>
    <w:rsid w:val="003B41E6"/>
    <w:rsid w:val="003B4411"/>
    <w:rsid w:val="003B4892"/>
    <w:rsid w:val="003B52C6"/>
    <w:rsid w:val="003B5BEE"/>
    <w:rsid w:val="003B5EEE"/>
    <w:rsid w:val="003B6647"/>
    <w:rsid w:val="003B6A2C"/>
    <w:rsid w:val="003C0434"/>
    <w:rsid w:val="003C0458"/>
    <w:rsid w:val="003C1094"/>
    <w:rsid w:val="003C25E1"/>
    <w:rsid w:val="003C2A33"/>
    <w:rsid w:val="003C3F0C"/>
    <w:rsid w:val="003C4432"/>
    <w:rsid w:val="003C4ACF"/>
    <w:rsid w:val="003C4E0D"/>
    <w:rsid w:val="003C4ED0"/>
    <w:rsid w:val="003C505D"/>
    <w:rsid w:val="003C5133"/>
    <w:rsid w:val="003C53F1"/>
    <w:rsid w:val="003C5517"/>
    <w:rsid w:val="003C627F"/>
    <w:rsid w:val="003D0A5D"/>
    <w:rsid w:val="003D0B6C"/>
    <w:rsid w:val="003D0D83"/>
    <w:rsid w:val="003D195C"/>
    <w:rsid w:val="003D2EF9"/>
    <w:rsid w:val="003D2F1A"/>
    <w:rsid w:val="003D36A5"/>
    <w:rsid w:val="003D3F1F"/>
    <w:rsid w:val="003D4B64"/>
    <w:rsid w:val="003D50BF"/>
    <w:rsid w:val="003D663C"/>
    <w:rsid w:val="003E029A"/>
    <w:rsid w:val="003E0B22"/>
    <w:rsid w:val="003E1223"/>
    <w:rsid w:val="003E4278"/>
    <w:rsid w:val="003E4F89"/>
    <w:rsid w:val="003E515D"/>
    <w:rsid w:val="003E51FC"/>
    <w:rsid w:val="003E5370"/>
    <w:rsid w:val="003E5395"/>
    <w:rsid w:val="003E54F3"/>
    <w:rsid w:val="003E57F6"/>
    <w:rsid w:val="003E6AD4"/>
    <w:rsid w:val="003E7112"/>
    <w:rsid w:val="003E741A"/>
    <w:rsid w:val="003E7E99"/>
    <w:rsid w:val="003F020E"/>
    <w:rsid w:val="003F070E"/>
    <w:rsid w:val="003F0769"/>
    <w:rsid w:val="003F1B96"/>
    <w:rsid w:val="003F337D"/>
    <w:rsid w:val="003F5CF0"/>
    <w:rsid w:val="003F607A"/>
    <w:rsid w:val="003F7622"/>
    <w:rsid w:val="003F7BE5"/>
    <w:rsid w:val="00400321"/>
    <w:rsid w:val="004024CF"/>
    <w:rsid w:val="004027E5"/>
    <w:rsid w:val="004028EF"/>
    <w:rsid w:val="00402B33"/>
    <w:rsid w:val="00403257"/>
    <w:rsid w:val="00403CC0"/>
    <w:rsid w:val="004040D4"/>
    <w:rsid w:val="00404FB2"/>
    <w:rsid w:val="004055E8"/>
    <w:rsid w:val="00405861"/>
    <w:rsid w:val="00405C59"/>
    <w:rsid w:val="00405CF8"/>
    <w:rsid w:val="0040623C"/>
    <w:rsid w:val="0040702F"/>
    <w:rsid w:val="004073E6"/>
    <w:rsid w:val="0040756D"/>
    <w:rsid w:val="00407BA5"/>
    <w:rsid w:val="00410112"/>
    <w:rsid w:val="00410CB1"/>
    <w:rsid w:val="00410EB2"/>
    <w:rsid w:val="00411D4E"/>
    <w:rsid w:val="004123B2"/>
    <w:rsid w:val="00412450"/>
    <w:rsid w:val="004124EA"/>
    <w:rsid w:val="00412CA9"/>
    <w:rsid w:val="00413031"/>
    <w:rsid w:val="00414C86"/>
    <w:rsid w:val="00414E82"/>
    <w:rsid w:val="004155EB"/>
    <w:rsid w:val="00416107"/>
    <w:rsid w:val="00416637"/>
    <w:rsid w:val="00416F85"/>
    <w:rsid w:val="00417009"/>
    <w:rsid w:val="004172F2"/>
    <w:rsid w:val="004178C7"/>
    <w:rsid w:val="00420819"/>
    <w:rsid w:val="00420E48"/>
    <w:rsid w:val="00421004"/>
    <w:rsid w:val="00421AD8"/>
    <w:rsid w:val="00423A23"/>
    <w:rsid w:val="00423A90"/>
    <w:rsid w:val="00424250"/>
    <w:rsid w:val="0042496F"/>
    <w:rsid w:val="00424E28"/>
    <w:rsid w:val="0042583B"/>
    <w:rsid w:val="0042585C"/>
    <w:rsid w:val="00425BEF"/>
    <w:rsid w:val="00425EE7"/>
    <w:rsid w:val="0042663B"/>
    <w:rsid w:val="004268CA"/>
    <w:rsid w:val="0043009E"/>
    <w:rsid w:val="0043010B"/>
    <w:rsid w:val="004305CF"/>
    <w:rsid w:val="00430669"/>
    <w:rsid w:val="004309C5"/>
    <w:rsid w:val="00431CE6"/>
    <w:rsid w:val="00431E37"/>
    <w:rsid w:val="0043276C"/>
    <w:rsid w:val="0043357B"/>
    <w:rsid w:val="004344B7"/>
    <w:rsid w:val="00435A18"/>
    <w:rsid w:val="0043623E"/>
    <w:rsid w:val="004370BD"/>
    <w:rsid w:val="0044010D"/>
    <w:rsid w:val="00440B1F"/>
    <w:rsid w:val="004418F7"/>
    <w:rsid w:val="00442203"/>
    <w:rsid w:val="00443409"/>
    <w:rsid w:val="0044358F"/>
    <w:rsid w:val="00443BB6"/>
    <w:rsid w:val="00445337"/>
    <w:rsid w:val="00445EC4"/>
    <w:rsid w:val="0044652A"/>
    <w:rsid w:val="00446740"/>
    <w:rsid w:val="00446E07"/>
    <w:rsid w:val="00447BC4"/>
    <w:rsid w:val="00447D62"/>
    <w:rsid w:val="00451CA3"/>
    <w:rsid w:val="00451F23"/>
    <w:rsid w:val="004526D3"/>
    <w:rsid w:val="00452EDB"/>
    <w:rsid w:val="0045480B"/>
    <w:rsid w:val="004551A2"/>
    <w:rsid w:val="00455244"/>
    <w:rsid w:val="00455263"/>
    <w:rsid w:val="00455ABD"/>
    <w:rsid w:val="0045676B"/>
    <w:rsid w:val="00456F03"/>
    <w:rsid w:val="00457495"/>
    <w:rsid w:val="004575D6"/>
    <w:rsid w:val="00457AF5"/>
    <w:rsid w:val="004600F9"/>
    <w:rsid w:val="004601BF"/>
    <w:rsid w:val="004608CC"/>
    <w:rsid w:val="00460AE6"/>
    <w:rsid w:val="0046171E"/>
    <w:rsid w:val="00461A27"/>
    <w:rsid w:val="00461BDA"/>
    <w:rsid w:val="00462CF2"/>
    <w:rsid w:val="00463109"/>
    <w:rsid w:val="004649BB"/>
    <w:rsid w:val="004652C9"/>
    <w:rsid w:val="00466123"/>
    <w:rsid w:val="00466882"/>
    <w:rsid w:val="00467754"/>
    <w:rsid w:val="00471B5B"/>
    <w:rsid w:val="004723DB"/>
    <w:rsid w:val="0047256B"/>
    <w:rsid w:val="00473379"/>
    <w:rsid w:val="004751D8"/>
    <w:rsid w:val="00475A16"/>
    <w:rsid w:val="004760CC"/>
    <w:rsid w:val="004763CD"/>
    <w:rsid w:val="00477A13"/>
    <w:rsid w:val="0048015C"/>
    <w:rsid w:val="00480CCA"/>
    <w:rsid w:val="00483269"/>
    <w:rsid w:val="00483CCB"/>
    <w:rsid w:val="004848DC"/>
    <w:rsid w:val="00484B5B"/>
    <w:rsid w:val="00485121"/>
    <w:rsid w:val="00486DA8"/>
    <w:rsid w:val="0049085C"/>
    <w:rsid w:val="0049281E"/>
    <w:rsid w:val="00495A3B"/>
    <w:rsid w:val="0049603A"/>
    <w:rsid w:val="00496ABA"/>
    <w:rsid w:val="004A0EE4"/>
    <w:rsid w:val="004A1083"/>
    <w:rsid w:val="004A191C"/>
    <w:rsid w:val="004A2182"/>
    <w:rsid w:val="004A23E8"/>
    <w:rsid w:val="004A25A0"/>
    <w:rsid w:val="004A38AD"/>
    <w:rsid w:val="004A45D1"/>
    <w:rsid w:val="004A57BA"/>
    <w:rsid w:val="004A5DBE"/>
    <w:rsid w:val="004A626C"/>
    <w:rsid w:val="004A62E7"/>
    <w:rsid w:val="004A6E06"/>
    <w:rsid w:val="004B0254"/>
    <w:rsid w:val="004B09FD"/>
    <w:rsid w:val="004B0D27"/>
    <w:rsid w:val="004B15C3"/>
    <w:rsid w:val="004B1811"/>
    <w:rsid w:val="004B1CE1"/>
    <w:rsid w:val="004B23AB"/>
    <w:rsid w:val="004B3478"/>
    <w:rsid w:val="004B3EDE"/>
    <w:rsid w:val="004B462F"/>
    <w:rsid w:val="004B4AC2"/>
    <w:rsid w:val="004B4BCD"/>
    <w:rsid w:val="004B4E91"/>
    <w:rsid w:val="004B5AEC"/>
    <w:rsid w:val="004B5E57"/>
    <w:rsid w:val="004B69AE"/>
    <w:rsid w:val="004B7379"/>
    <w:rsid w:val="004B791A"/>
    <w:rsid w:val="004B7A88"/>
    <w:rsid w:val="004C0A4A"/>
    <w:rsid w:val="004C160D"/>
    <w:rsid w:val="004C21D1"/>
    <w:rsid w:val="004C2888"/>
    <w:rsid w:val="004C3885"/>
    <w:rsid w:val="004C3942"/>
    <w:rsid w:val="004C3A8D"/>
    <w:rsid w:val="004C449D"/>
    <w:rsid w:val="004C5F15"/>
    <w:rsid w:val="004C6E45"/>
    <w:rsid w:val="004C7033"/>
    <w:rsid w:val="004C7722"/>
    <w:rsid w:val="004C7A9C"/>
    <w:rsid w:val="004C7B28"/>
    <w:rsid w:val="004D033D"/>
    <w:rsid w:val="004D0418"/>
    <w:rsid w:val="004D044F"/>
    <w:rsid w:val="004D08DC"/>
    <w:rsid w:val="004D0A20"/>
    <w:rsid w:val="004D1B89"/>
    <w:rsid w:val="004D44BD"/>
    <w:rsid w:val="004D510F"/>
    <w:rsid w:val="004D5F49"/>
    <w:rsid w:val="004D73DF"/>
    <w:rsid w:val="004E0053"/>
    <w:rsid w:val="004E09EF"/>
    <w:rsid w:val="004E1DEF"/>
    <w:rsid w:val="004E3402"/>
    <w:rsid w:val="004E43BC"/>
    <w:rsid w:val="004E48D4"/>
    <w:rsid w:val="004E5DBB"/>
    <w:rsid w:val="004E61AD"/>
    <w:rsid w:val="004E706F"/>
    <w:rsid w:val="004E719E"/>
    <w:rsid w:val="004E7E5B"/>
    <w:rsid w:val="004F02BC"/>
    <w:rsid w:val="004F06CD"/>
    <w:rsid w:val="004F077B"/>
    <w:rsid w:val="004F0C4F"/>
    <w:rsid w:val="004F10B7"/>
    <w:rsid w:val="004F3135"/>
    <w:rsid w:val="004F4361"/>
    <w:rsid w:val="004F5065"/>
    <w:rsid w:val="004F511E"/>
    <w:rsid w:val="004F562A"/>
    <w:rsid w:val="004F574D"/>
    <w:rsid w:val="004F692A"/>
    <w:rsid w:val="004F7C34"/>
    <w:rsid w:val="00500680"/>
    <w:rsid w:val="0050072B"/>
    <w:rsid w:val="00500C33"/>
    <w:rsid w:val="00500F01"/>
    <w:rsid w:val="0050116A"/>
    <w:rsid w:val="00501686"/>
    <w:rsid w:val="00502FFE"/>
    <w:rsid w:val="005039CD"/>
    <w:rsid w:val="00504642"/>
    <w:rsid w:val="00505FC2"/>
    <w:rsid w:val="005060EC"/>
    <w:rsid w:val="00506106"/>
    <w:rsid w:val="005066DF"/>
    <w:rsid w:val="00506D41"/>
    <w:rsid w:val="00511C3E"/>
    <w:rsid w:val="0051219C"/>
    <w:rsid w:val="005130BE"/>
    <w:rsid w:val="005136F1"/>
    <w:rsid w:val="00513963"/>
    <w:rsid w:val="00513F0C"/>
    <w:rsid w:val="00514AFA"/>
    <w:rsid w:val="005153ED"/>
    <w:rsid w:val="00515489"/>
    <w:rsid w:val="00515BB4"/>
    <w:rsid w:val="00515BD7"/>
    <w:rsid w:val="00517007"/>
    <w:rsid w:val="00517A8F"/>
    <w:rsid w:val="00520E1A"/>
    <w:rsid w:val="00521250"/>
    <w:rsid w:val="00522039"/>
    <w:rsid w:val="00522F3F"/>
    <w:rsid w:val="005230E9"/>
    <w:rsid w:val="00523C83"/>
    <w:rsid w:val="00523DF5"/>
    <w:rsid w:val="00524592"/>
    <w:rsid w:val="0052481B"/>
    <w:rsid w:val="005257D2"/>
    <w:rsid w:val="00525845"/>
    <w:rsid w:val="00525B7F"/>
    <w:rsid w:val="00526060"/>
    <w:rsid w:val="005263D3"/>
    <w:rsid w:val="00526700"/>
    <w:rsid w:val="00526A48"/>
    <w:rsid w:val="00526C78"/>
    <w:rsid w:val="0052701C"/>
    <w:rsid w:val="00527E86"/>
    <w:rsid w:val="00530506"/>
    <w:rsid w:val="005312BF"/>
    <w:rsid w:val="0053282B"/>
    <w:rsid w:val="00534F91"/>
    <w:rsid w:val="00535144"/>
    <w:rsid w:val="0053535B"/>
    <w:rsid w:val="00535659"/>
    <w:rsid w:val="00535A35"/>
    <w:rsid w:val="00535A9D"/>
    <w:rsid w:val="00535EE1"/>
    <w:rsid w:val="005364D7"/>
    <w:rsid w:val="00537553"/>
    <w:rsid w:val="00537560"/>
    <w:rsid w:val="00537986"/>
    <w:rsid w:val="00537A16"/>
    <w:rsid w:val="00537B56"/>
    <w:rsid w:val="00537EBF"/>
    <w:rsid w:val="00541E0E"/>
    <w:rsid w:val="0054233F"/>
    <w:rsid w:val="005426C6"/>
    <w:rsid w:val="00542751"/>
    <w:rsid w:val="005427E3"/>
    <w:rsid w:val="00542C40"/>
    <w:rsid w:val="0054313B"/>
    <w:rsid w:val="00543524"/>
    <w:rsid w:val="00543B12"/>
    <w:rsid w:val="005447BE"/>
    <w:rsid w:val="005448BC"/>
    <w:rsid w:val="005454B1"/>
    <w:rsid w:val="00545588"/>
    <w:rsid w:val="005474DF"/>
    <w:rsid w:val="00547FB4"/>
    <w:rsid w:val="00550051"/>
    <w:rsid w:val="0055077C"/>
    <w:rsid w:val="00550F80"/>
    <w:rsid w:val="0055105F"/>
    <w:rsid w:val="00551662"/>
    <w:rsid w:val="00552374"/>
    <w:rsid w:val="0055240C"/>
    <w:rsid w:val="00552D46"/>
    <w:rsid w:val="005532CB"/>
    <w:rsid w:val="005537C2"/>
    <w:rsid w:val="00553879"/>
    <w:rsid w:val="00553FE2"/>
    <w:rsid w:val="00554084"/>
    <w:rsid w:val="00555BEC"/>
    <w:rsid w:val="0055653A"/>
    <w:rsid w:val="005573F8"/>
    <w:rsid w:val="0055754D"/>
    <w:rsid w:val="0056039E"/>
    <w:rsid w:val="005613CC"/>
    <w:rsid w:val="00561572"/>
    <w:rsid w:val="0056380F"/>
    <w:rsid w:val="00563EC3"/>
    <w:rsid w:val="00564865"/>
    <w:rsid w:val="00564A31"/>
    <w:rsid w:val="00565A6A"/>
    <w:rsid w:val="00566C70"/>
    <w:rsid w:val="00566F06"/>
    <w:rsid w:val="005670B0"/>
    <w:rsid w:val="00567167"/>
    <w:rsid w:val="00567938"/>
    <w:rsid w:val="00567BD2"/>
    <w:rsid w:val="00567C1D"/>
    <w:rsid w:val="0057077B"/>
    <w:rsid w:val="00571773"/>
    <w:rsid w:val="00571D38"/>
    <w:rsid w:val="00571F5F"/>
    <w:rsid w:val="00572064"/>
    <w:rsid w:val="005720FC"/>
    <w:rsid w:val="0057325E"/>
    <w:rsid w:val="00573396"/>
    <w:rsid w:val="005740C9"/>
    <w:rsid w:val="00574412"/>
    <w:rsid w:val="0057558D"/>
    <w:rsid w:val="005761F4"/>
    <w:rsid w:val="005802F6"/>
    <w:rsid w:val="0058052C"/>
    <w:rsid w:val="005809C0"/>
    <w:rsid w:val="005811A2"/>
    <w:rsid w:val="005820FC"/>
    <w:rsid w:val="00582B86"/>
    <w:rsid w:val="00583337"/>
    <w:rsid w:val="0058366E"/>
    <w:rsid w:val="0058380B"/>
    <w:rsid w:val="00583830"/>
    <w:rsid w:val="005839F5"/>
    <w:rsid w:val="00584175"/>
    <w:rsid w:val="005842DD"/>
    <w:rsid w:val="00584523"/>
    <w:rsid w:val="005850C2"/>
    <w:rsid w:val="0058683D"/>
    <w:rsid w:val="005877D1"/>
    <w:rsid w:val="005878F6"/>
    <w:rsid w:val="005912C5"/>
    <w:rsid w:val="0059492C"/>
    <w:rsid w:val="00594987"/>
    <w:rsid w:val="005957BC"/>
    <w:rsid w:val="005961D4"/>
    <w:rsid w:val="005962E9"/>
    <w:rsid w:val="0059644E"/>
    <w:rsid w:val="0059783A"/>
    <w:rsid w:val="005979CB"/>
    <w:rsid w:val="00597E4E"/>
    <w:rsid w:val="005A04A8"/>
    <w:rsid w:val="005A0F6A"/>
    <w:rsid w:val="005A1385"/>
    <w:rsid w:val="005A16F4"/>
    <w:rsid w:val="005A1B15"/>
    <w:rsid w:val="005A1C17"/>
    <w:rsid w:val="005A23D7"/>
    <w:rsid w:val="005A2933"/>
    <w:rsid w:val="005A3247"/>
    <w:rsid w:val="005A380E"/>
    <w:rsid w:val="005A4A8A"/>
    <w:rsid w:val="005A527D"/>
    <w:rsid w:val="005A6939"/>
    <w:rsid w:val="005A69E5"/>
    <w:rsid w:val="005A6B22"/>
    <w:rsid w:val="005A72CA"/>
    <w:rsid w:val="005A77E1"/>
    <w:rsid w:val="005A78C4"/>
    <w:rsid w:val="005A7972"/>
    <w:rsid w:val="005A79A3"/>
    <w:rsid w:val="005A7A4A"/>
    <w:rsid w:val="005A7B01"/>
    <w:rsid w:val="005B0356"/>
    <w:rsid w:val="005B07CC"/>
    <w:rsid w:val="005B0EB8"/>
    <w:rsid w:val="005B1D0F"/>
    <w:rsid w:val="005B22E6"/>
    <w:rsid w:val="005B2487"/>
    <w:rsid w:val="005B29C4"/>
    <w:rsid w:val="005B4161"/>
    <w:rsid w:val="005B4ED0"/>
    <w:rsid w:val="005B5BBE"/>
    <w:rsid w:val="005B7073"/>
    <w:rsid w:val="005B70A1"/>
    <w:rsid w:val="005B7ABD"/>
    <w:rsid w:val="005C1DB4"/>
    <w:rsid w:val="005C31E5"/>
    <w:rsid w:val="005C4C82"/>
    <w:rsid w:val="005C67D8"/>
    <w:rsid w:val="005D036C"/>
    <w:rsid w:val="005D059D"/>
    <w:rsid w:val="005D06D1"/>
    <w:rsid w:val="005D0E98"/>
    <w:rsid w:val="005D0FCB"/>
    <w:rsid w:val="005D1F1D"/>
    <w:rsid w:val="005D235D"/>
    <w:rsid w:val="005D243B"/>
    <w:rsid w:val="005D2DFC"/>
    <w:rsid w:val="005D360C"/>
    <w:rsid w:val="005D367B"/>
    <w:rsid w:val="005D38E3"/>
    <w:rsid w:val="005D3982"/>
    <w:rsid w:val="005D5266"/>
    <w:rsid w:val="005D5FF9"/>
    <w:rsid w:val="005D6510"/>
    <w:rsid w:val="005D77E4"/>
    <w:rsid w:val="005D7ED5"/>
    <w:rsid w:val="005E1138"/>
    <w:rsid w:val="005E186A"/>
    <w:rsid w:val="005E2497"/>
    <w:rsid w:val="005E4750"/>
    <w:rsid w:val="005E4E9C"/>
    <w:rsid w:val="005E5593"/>
    <w:rsid w:val="005E59FE"/>
    <w:rsid w:val="005E5AFD"/>
    <w:rsid w:val="005E614D"/>
    <w:rsid w:val="005E6C68"/>
    <w:rsid w:val="005E75B5"/>
    <w:rsid w:val="005E7680"/>
    <w:rsid w:val="005F01D8"/>
    <w:rsid w:val="005F01FA"/>
    <w:rsid w:val="005F050F"/>
    <w:rsid w:val="005F0B8E"/>
    <w:rsid w:val="005F14B5"/>
    <w:rsid w:val="005F2F87"/>
    <w:rsid w:val="005F3832"/>
    <w:rsid w:val="005F38FA"/>
    <w:rsid w:val="005F3BA0"/>
    <w:rsid w:val="005F3ED3"/>
    <w:rsid w:val="005F5B4B"/>
    <w:rsid w:val="005F5D69"/>
    <w:rsid w:val="005F6113"/>
    <w:rsid w:val="005F66A9"/>
    <w:rsid w:val="005F6715"/>
    <w:rsid w:val="005F6942"/>
    <w:rsid w:val="005F7D68"/>
    <w:rsid w:val="006008E2"/>
    <w:rsid w:val="00600FC3"/>
    <w:rsid w:val="00601181"/>
    <w:rsid w:val="00601ECC"/>
    <w:rsid w:val="00602D21"/>
    <w:rsid w:val="00602F30"/>
    <w:rsid w:val="006034A2"/>
    <w:rsid w:val="0060361D"/>
    <w:rsid w:val="00603C93"/>
    <w:rsid w:val="00604251"/>
    <w:rsid w:val="0060523D"/>
    <w:rsid w:val="006052C5"/>
    <w:rsid w:val="00605DA6"/>
    <w:rsid w:val="00606480"/>
    <w:rsid w:val="00606487"/>
    <w:rsid w:val="00606BA1"/>
    <w:rsid w:val="006102F6"/>
    <w:rsid w:val="006104FD"/>
    <w:rsid w:val="00610644"/>
    <w:rsid w:val="00610A07"/>
    <w:rsid w:val="006115DA"/>
    <w:rsid w:val="00613418"/>
    <w:rsid w:val="006146DA"/>
    <w:rsid w:val="00614E7B"/>
    <w:rsid w:val="0061671A"/>
    <w:rsid w:val="00616797"/>
    <w:rsid w:val="00617EBB"/>
    <w:rsid w:val="006209C5"/>
    <w:rsid w:val="00621175"/>
    <w:rsid w:val="006214BE"/>
    <w:rsid w:val="00621CB7"/>
    <w:rsid w:val="006223F7"/>
    <w:rsid w:val="0062258D"/>
    <w:rsid w:val="00622E14"/>
    <w:rsid w:val="00622E3F"/>
    <w:rsid w:val="00624B18"/>
    <w:rsid w:val="00625B79"/>
    <w:rsid w:val="0062708A"/>
    <w:rsid w:val="00627A63"/>
    <w:rsid w:val="00630459"/>
    <w:rsid w:val="00630515"/>
    <w:rsid w:val="006306AF"/>
    <w:rsid w:val="006306BD"/>
    <w:rsid w:val="00630CD4"/>
    <w:rsid w:val="006326EE"/>
    <w:rsid w:val="00632B8A"/>
    <w:rsid w:val="00633536"/>
    <w:rsid w:val="00633AE3"/>
    <w:rsid w:val="00633DD8"/>
    <w:rsid w:val="00633E35"/>
    <w:rsid w:val="0063420C"/>
    <w:rsid w:val="00634513"/>
    <w:rsid w:val="006347ED"/>
    <w:rsid w:val="00635CBA"/>
    <w:rsid w:val="00635EBC"/>
    <w:rsid w:val="006360B8"/>
    <w:rsid w:val="00637938"/>
    <w:rsid w:val="00637CE9"/>
    <w:rsid w:val="00640443"/>
    <w:rsid w:val="006405B0"/>
    <w:rsid w:val="006407E5"/>
    <w:rsid w:val="0064122F"/>
    <w:rsid w:val="00642ABA"/>
    <w:rsid w:val="00643BC5"/>
    <w:rsid w:val="00643D70"/>
    <w:rsid w:val="006441EC"/>
    <w:rsid w:val="0064499D"/>
    <w:rsid w:val="00644D4C"/>
    <w:rsid w:val="0064626A"/>
    <w:rsid w:val="006465C0"/>
    <w:rsid w:val="00647083"/>
    <w:rsid w:val="006471EB"/>
    <w:rsid w:val="006474C5"/>
    <w:rsid w:val="00647C3A"/>
    <w:rsid w:val="00647EE2"/>
    <w:rsid w:val="00650319"/>
    <w:rsid w:val="00650488"/>
    <w:rsid w:val="00650543"/>
    <w:rsid w:val="0065100F"/>
    <w:rsid w:val="0065151D"/>
    <w:rsid w:val="006524B1"/>
    <w:rsid w:val="00653384"/>
    <w:rsid w:val="006533DD"/>
    <w:rsid w:val="00654545"/>
    <w:rsid w:val="00654A67"/>
    <w:rsid w:val="0065507A"/>
    <w:rsid w:val="00655A93"/>
    <w:rsid w:val="00656068"/>
    <w:rsid w:val="0065606C"/>
    <w:rsid w:val="00657F5C"/>
    <w:rsid w:val="00660CBF"/>
    <w:rsid w:val="00660D9F"/>
    <w:rsid w:val="00661017"/>
    <w:rsid w:val="00661935"/>
    <w:rsid w:val="00662E78"/>
    <w:rsid w:val="00662F1C"/>
    <w:rsid w:val="00662F4C"/>
    <w:rsid w:val="0066431F"/>
    <w:rsid w:val="00664EA4"/>
    <w:rsid w:val="00664EA9"/>
    <w:rsid w:val="0066510F"/>
    <w:rsid w:val="006651F2"/>
    <w:rsid w:val="006672A8"/>
    <w:rsid w:val="0067123F"/>
    <w:rsid w:val="00671C38"/>
    <w:rsid w:val="0067339B"/>
    <w:rsid w:val="00673511"/>
    <w:rsid w:val="006737BE"/>
    <w:rsid w:val="00673B57"/>
    <w:rsid w:val="00674A5A"/>
    <w:rsid w:val="00675847"/>
    <w:rsid w:val="00675BBA"/>
    <w:rsid w:val="00675E9C"/>
    <w:rsid w:val="006760E8"/>
    <w:rsid w:val="00676880"/>
    <w:rsid w:val="00676E23"/>
    <w:rsid w:val="00677A25"/>
    <w:rsid w:val="00677BAF"/>
    <w:rsid w:val="006805E2"/>
    <w:rsid w:val="00680885"/>
    <w:rsid w:val="00680FAA"/>
    <w:rsid w:val="00681D23"/>
    <w:rsid w:val="0068237A"/>
    <w:rsid w:val="006826EC"/>
    <w:rsid w:val="00684260"/>
    <w:rsid w:val="0068460C"/>
    <w:rsid w:val="00684650"/>
    <w:rsid w:val="006848FA"/>
    <w:rsid w:val="006859C1"/>
    <w:rsid w:val="0068651C"/>
    <w:rsid w:val="0068673F"/>
    <w:rsid w:val="00687026"/>
    <w:rsid w:val="00687181"/>
    <w:rsid w:val="006879D1"/>
    <w:rsid w:val="00687DCA"/>
    <w:rsid w:val="00687EF3"/>
    <w:rsid w:val="00690624"/>
    <w:rsid w:val="00690731"/>
    <w:rsid w:val="0069132E"/>
    <w:rsid w:val="0069311D"/>
    <w:rsid w:val="00693513"/>
    <w:rsid w:val="006938A3"/>
    <w:rsid w:val="00695499"/>
    <w:rsid w:val="00695AD9"/>
    <w:rsid w:val="00695AF0"/>
    <w:rsid w:val="0069608A"/>
    <w:rsid w:val="006964E8"/>
    <w:rsid w:val="00696BFD"/>
    <w:rsid w:val="00697073"/>
    <w:rsid w:val="00697DC4"/>
    <w:rsid w:val="00697E19"/>
    <w:rsid w:val="00697EB9"/>
    <w:rsid w:val="006A042E"/>
    <w:rsid w:val="006A05D1"/>
    <w:rsid w:val="006A0E35"/>
    <w:rsid w:val="006A1BFE"/>
    <w:rsid w:val="006A2FEA"/>
    <w:rsid w:val="006A367F"/>
    <w:rsid w:val="006A3876"/>
    <w:rsid w:val="006A3DA8"/>
    <w:rsid w:val="006A3DE5"/>
    <w:rsid w:val="006A5210"/>
    <w:rsid w:val="006A5E2A"/>
    <w:rsid w:val="006A603A"/>
    <w:rsid w:val="006A65FE"/>
    <w:rsid w:val="006A6D82"/>
    <w:rsid w:val="006A77FE"/>
    <w:rsid w:val="006B0163"/>
    <w:rsid w:val="006B067C"/>
    <w:rsid w:val="006B0997"/>
    <w:rsid w:val="006B0AF2"/>
    <w:rsid w:val="006B1D32"/>
    <w:rsid w:val="006B330F"/>
    <w:rsid w:val="006B483E"/>
    <w:rsid w:val="006B6672"/>
    <w:rsid w:val="006B6B70"/>
    <w:rsid w:val="006B7410"/>
    <w:rsid w:val="006C06BD"/>
    <w:rsid w:val="006C078B"/>
    <w:rsid w:val="006C0DAD"/>
    <w:rsid w:val="006C0EC6"/>
    <w:rsid w:val="006C28AB"/>
    <w:rsid w:val="006C354E"/>
    <w:rsid w:val="006C3935"/>
    <w:rsid w:val="006C4321"/>
    <w:rsid w:val="006C4873"/>
    <w:rsid w:val="006C48E2"/>
    <w:rsid w:val="006C4A95"/>
    <w:rsid w:val="006C4CCE"/>
    <w:rsid w:val="006C55B9"/>
    <w:rsid w:val="006C5B1E"/>
    <w:rsid w:val="006C5EF1"/>
    <w:rsid w:val="006C7B16"/>
    <w:rsid w:val="006C7D7B"/>
    <w:rsid w:val="006D09E1"/>
    <w:rsid w:val="006D0E20"/>
    <w:rsid w:val="006D13BB"/>
    <w:rsid w:val="006D22D1"/>
    <w:rsid w:val="006D2DE2"/>
    <w:rsid w:val="006D3AF2"/>
    <w:rsid w:val="006D5399"/>
    <w:rsid w:val="006D5D9D"/>
    <w:rsid w:val="006D6BE6"/>
    <w:rsid w:val="006D6FB2"/>
    <w:rsid w:val="006D6FC3"/>
    <w:rsid w:val="006D704D"/>
    <w:rsid w:val="006D7B00"/>
    <w:rsid w:val="006E06F7"/>
    <w:rsid w:val="006E07EA"/>
    <w:rsid w:val="006E1032"/>
    <w:rsid w:val="006E17F7"/>
    <w:rsid w:val="006E1E72"/>
    <w:rsid w:val="006E1E85"/>
    <w:rsid w:val="006E2F6D"/>
    <w:rsid w:val="006E350C"/>
    <w:rsid w:val="006E3D0D"/>
    <w:rsid w:val="006E42D5"/>
    <w:rsid w:val="006E55CE"/>
    <w:rsid w:val="006E6B16"/>
    <w:rsid w:val="006E78F3"/>
    <w:rsid w:val="006E7B48"/>
    <w:rsid w:val="006F0403"/>
    <w:rsid w:val="006F0616"/>
    <w:rsid w:val="006F1664"/>
    <w:rsid w:val="006F1A23"/>
    <w:rsid w:val="006F38E5"/>
    <w:rsid w:val="006F41A3"/>
    <w:rsid w:val="006F4423"/>
    <w:rsid w:val="006F465B"/>
    <w:rsid w:val="006F5444"/>
    <w:rsid w:val="006F54C0"/>
    <w:rsid w:val="006F5E85"/>
    <w:rsid w:val="006F616F"/>
    <w:rsid w:val="006F72C1"/>
    <w:rsid w:val="006F7D32"/>
    <w:rsid w:val="007000D3"/>
    <w:rsid w:val="00700751"/>
    <w:rsid w:val="007007C7"/>
    <w:rsid w:val="00700B05"/>
    <w:rsid w:val="00702D0C"/>
    <w:rsid w:val="00703849"/>
    <w:rsid w:val="00703D07"/>
    <w:rsid w:val="0070446F"/>
    <w:rsid w:val="0070459B"/>
    <w:rsid w:val="00705000"/>
    <w:rsid w:val="007050E6"/>
    <w:rsid w:val="00705CB3"/>
    <w:rsid w:val="00706761"/>
    <w:rsid w:val="00706A9F"/>
    <w:rsid w:val="00707B3A"/>
    <w:rsid w:val="007104A3"/>
    <w:rsid w:val="00712173"/>
    <w:rsid w:val="00713499"/>
    <w:rsid w:val="00714B71"/>
    <w:rsid w:val="00715B06"/>
    <w:rsid w:val="00715D64"/>
    <w:rsid w:val="0071642F"/>
    <w:rsid w:val="00716EE1"/>
    <w:rsid w:val="00717618"/>
    <w:rsid w:val="007176FA"/>
    <w:rsid w:val="0072051E"/>
    <w:rsid w:val="00720E08"/>
    <w:rsid w:val="00720FF5"/>
    <w:rsid w:val="00721749"/>
    <w:rsid w:val="00721D79"/>
    <w:rsid w:val="00722117"/>
    <w:rsid w:val="00722499"/>
    <w:rsid w:val="00722DF9"/>
    <w:rsid w:val="00723031"/>
    <w:rsid w:val="00723122"/>
    <w:rsid w:val="0072313D"/>
    <w:rsid w:val="00723E65"/>
    <w:rsid w:val="00724C94"/>
    <w:rsid w:val="007270B5"/>
    <w:rsid w:val="007313A5"/>
    <w:rsid w:val="007314F9"/>
    <w:rsid w:val="00731CB0"/>
    <w:rsid w:val="00732133"/>
    <w:rsid w:val="00732151"/>
    <w:rsid w:val="007323D1"/>
    <w:rsid w:val="0073268B"/>
    <w:rsid w:val="007328B8"/>
    <w:rsid w:val="00733FF2"/>
    <w:rsid w:val="007348CD"/>
    <w:rsid w:val="007353B3"/>
    <w:rsid w:val="007356D8"/>
    <w:rsid w:val="007366AE"/>
    <w:rsid w:val="007368D6"/>
    <w:rsid w:val="00736A22"/>
    <w:rsid w:val="007400DC"/>
    <w:rsid w:val="007408C2"/>
    <w:rsid w:val="00741379"/>
    <w:rsid w:val="00742A01"/>
    <w:rsid w:val="00742F74"/>
    <w:rsid w:val="00744849"/>
    <w:rsid w:val="00744DE1"/>
    <w:rsid w:val="007452D9"/>
    <w:rsid w:val="0074594A"/>
    <w:rsid w:val="00746158"/>
    <w:rsid w:val="00746578"/>
    <w:rsid w:val="00747441"/>
    <w:rsid w:val="007506F9"/>
    <w:rsid w:val="00750F29"/>
    <w:rsid w:val="007523D5"/>
    <w:rsid w:val="007525CA"/>
    <w:rsid w:val="00752957"/>
    <w:rsid w:val="00752B99"/>
    <w:rsid w:val="00753FB2"/>
    <w:rsid w:val="00754864"/>
    <w:rsid w:val="007551EF"/>
    <w:rsid w:val="00756F4B"/>
    <w:rsid w:val="00757600"/>
    <w:rsid w:val="0076148E"/>
    <w:rsid w:val="007619E9"/>
    <w:rsid w:val="00763D7B"/>
    <w:rsid w:val="00765932"/>
    <w:rsid w:val="00765B86"/>
    <w:rsid w:val="007661D1"/>
    <w:rsid w:val="00766729"/>
    <w:rsid w:val="00766AEC"/>
    <w:rsid w:val="00771D5D"/>
    <w:rsid w:val="007722F9"/>
    <w:rsid w:val="00772996"/>
    <w:rsid w:val="00772DC9"/>
    <w:rsid w:val="00773B75"/>
    <w:rsid w:val="007747D7"/>
    <w:rsid w:val="00775A32"/>
    <w:rsid w:val="00775D05"/>
    <w:rsid w:val="00777BDA"/>
    <w:rsid w:val="00780042"/>
    <w:rsid w:val="007816FB"/>
    <w:rsid w:val="00781859"/>
    <w:rsid w:val="007828EF"/>
    <w:rsid w:val="00782AD0"/>
    <w:rsid w:val="00782C6A"/>
    <w:rsid w:val="0078396B"/>
    <w:rsid w:val="007843DF"/>
    <w:rsid w:val="00784A0E"/>
    <w:rsid w:val="00784A26"/>
    <w:rsid w:val="00785575"/>
    <w:rsid w:val="00786660"/>
    <w:rsid w:val="00786C7B"/>
    <w:rsid w:val="00787129"/>
    <w:rsid w:val="00790168"/>
    <w:rsid w:val="0079098D"/>
    <w:rsid w:val="00790CEA"/>
    <w:rsid w:val="0079150D"/>
    <w:rsid w:val="007916E8"/>
    <w:rsid w:val="00792051"/>
    <w:rsid w:val="0079256E"/>
    <w:rsid w:val="007927AD"/>
    <w:rsid w:val="00794002"/>
    <w:rsid w:val="00795E8D"/>
    <w:rsid w:val="0079631E"/>
    <w:rsid w:val="00796A6C"/>
    <w:rsid w:val="007A0EE2"/>
    <w:rsid w:val="007A1275"/>
    <w:rsid w:val="007A22B5"/>
    <w:rsid w:val="007A3172"/>
    <w:rsid w:val="007A34E8"/>
    <w:rsid w:val="007A441D"/>
    <w:rsid w:val="007A445B"/>
    <w:rsid w:val="007A662F"/>
    <w:rsid w:val="007A6635"/>
    <w:rsid w:val="007A673A"/>
    <w:rsid w:val="007A708B"/>
    <w:rsid w:val="007B0DEE"/>
    <w:rsid w:val="007B11BD"/>
    <w:rsid w:val="007B2748"/>
    <w:rsid w:val="007B2AE3"/>
    <w:rsid w:val="007B2B02"/>
    <w:rsid w:val="007B51CA"/>
    <w:rsid w:val="007B5FAB"/>
    <w:rsid w:val="007B5FCE"/>
    <w:rsid w:val="007B6364"/>
    <w:rsid w:val="007B6DA3"/>
    <w:rsid w:val="007B782E"/>
    <w:rsid w:val="007B7B81"/>
    <w:rsid w:val="007C080D"/>
    <w:rsid w:val="007C0BDD"/>
    <w:rsid w:val="007C0F31"/>
    <w:rsid w:val="007C1B00"/>
    <w:rsid w:val="007C3EDD"/>
    <w:rsid w:val="007C42BF"/>
    <w:rsid w:val="007C487F"/>
    <w:rsid w:val="007C621E"/>
    <w:rsid w:val="007C6A82"/>
    <w:rsid w:val="007C6B5C"/>
    <w:rsid w:val="007C7485"/>
    <w:rsid w:val="007D1357"/>
    <w:rsid w:val="007D180B"/>
    <w:rsid w:val="007D2CCE"/>
    <w:rsid w:val="007D2D08"/>
    <w:rsid w:val="007D2F8A"/>
    <w:rsid w:val="007D3425"/>
    <w:rsid w:val="007D348E"/>
    <w:rsid w:val="007D4F54"/>
    <w:rsid w:val="007D528C"/>
    <w:rsid w:val="007D6968"/>
    <w:rsid w:val="007D749B"/>
    <w:rsid w:val="007D74E5"/>
    <w:rsid w:val="007D76D7"/>
    <w:rsid w:val="007D7EA3"/>
    <w:rsid w:val="007E0336"/>
    <w:rsid w:val="007E16CD"/>
    <w:rsid w:val="007E1AA8"/>
    <w:rsid w:val="007E1B87"/>
    <w:rsid w:val="007E1C62"/>
    <w:rsid w:val="007E2393"/>
    <w:rsid w:val="007E2488"/>
    <w:rsid w:val="007E2CB5"/>
    <w:rsid w:val="007E3E72"/>
    <w:rsid w:val="007E3EFC"/>
    <w:rsid w:val="007E3F3E"/>
    <w:rsid w:val="007E4674"/>
    <w:rsid w:val="007E4A55"/>
    <w:rsid w:val="007E514B"/>
    <w:rsid w:val="007E5846"/>
    <w:rsid w:val="007E58B6"/>
    <w:rsid w:val="007E5B8B"/>
    <w:rsid w:val="007E697C"/>
    <w:rsid w:val="007E6DA5"/>
    <w:rsid w:val="007E7EBE"/>
    <w:rsid w:val="007F04F5"/>
    <w:rsid w:val="007F0C85"/>
    <w:rsid w:val="007F13CA"/>
    <w:rsid w:val="007F147F"/>
    <w:rsid w:val="007F170E"/>
    <w:rsid w:val="007F2B30"/>
    <w:rsid w:val="007F34AA"/>
    <w:rsid w:val="007F5072"/>
    <w:rsid w:val="007F6C69"/>
    <w:rsid w:val="008001A5"/>
    <w:rsid w:val="00801EC3"/>
    <w:rsid w:val="00802916"/>
    <w:rsid w:val="00802A7F"/>
    <w:rsid w:val="00802CBC"/>
    <w:rsid w:val="008030FD"/>
    <w:rsid w:val="008038EC"/>
    <w:rsid w:val="00804317"/>
    <w:rsid w:val="00805C41"/>
    <w:rsid w:val="00806DCF"/>
    <w:rsid w:val="008070ED"/>
    <w:rsid w:val="0080799F"/>
    <w:rsid w:val="00810472"/>
    <w:rsid w:val="00810EBA"/>
    <w:rsid w:val="00811C27"/>
    <w:rsid w:val="00812E2F"/>
    <w:rsid w:val="0081335A"/>
    <w:rsid w:val="008140B8"/>
    <w:rsid w:val="00815258"/>
    <w:rsid w:val="00815725"/>
    <w:rsid w:val="00816499"/>
    <w:rsid w:val="008178F1"/>
    <w:rsid w:val="00817E20"/>
    <w:rsid w:val="008201B6"/>
    <w:rsid w:val="00820A02"/>
    <w:rsid w:val="00821551"/>
    <w:rsid w:val="00822283"/>
    <w:rsid w:val="00822A3E"/>
    <w:rsid w:val="00822DC6"/>
    <w:rsid w:val="00823042"/>
    <w:rsid w:val="008231CC"/>
    <w:rsid w:val="008242A6"/>
    <w:rsid w:val="00824659"/>
    <w:rsid w:val="008251B1"/>
    <w:rsid w:val="00825E5B"/>
    <w:rsid w:val="008262F7"/>
    <w:rsid w:val="0082718F"/>
    <w:rsid w:val="008272F7"/>
    <w:rsid w:val="00827C07"/>
    <w:rsid w:val="00827CC2"/>
    <w:rsid w:val="00827FB0"/>
    <w:rsid w:val="00830A88"/>
    <w:rsid w:val="00830D9F"/>
    <w:rsid w:val="0083147A"/>
    <w:rsid w:val="00833BFB"/>
    <w:rsid w:val="00834296"/>
    <w:rsid w:val="00834461"/>
    <w:rsid w:val="008358B8"/>
    <w:rsid w:val="0083590D"/>
    <w:rsid w:val="00835AD7"/>
    <w:rsid w:val="0083634E"/>
    <w:rsid w:val="00836A15"/>
    <w:rsid w:val="00837758"/>
    <w:rsid w:val="0083784A"/>
    <w:rsid w:val="0083789C"/>
    <w:rsid w:val="008408B2"/>
    <w:rsid w:val="00841BAA"/>
    <w:rsid w:val="008426A8"/>
    <w:rsid w:val="00842AFE"/>
    <w:rsid w:val="00843077"/>
    <w:rsid w:val="00843A38"/>
    <w:rsid w:val="00844689"/>
    <w:rsid w:val="0084477F"/>
    <w:rsid w:val="008447D1"/>
    <w:rsid w:val="008450C5"/>
    <w:rsid w:val="008455D2"/>
    <w:rsid w:val="008462EA"/>
    <w:rsid w:val="008466AB"/>
    <w:rsid w:val="0084673F"/>
    <w:rsid w:val="008469BA"/>
    <w:rsid w:val="00846A7B"/>
    <w:rsid w:val="00846F3A"/>
    <w:rsid w:val="00847C59"/>
    <w:rsid w:val="00850B1C"/>
    <w:rsid w:val="008520C8"/>
    <w:rsid w:val="008522B4"/>
    <w:rsid w:val="00852ECE"/>
    <w:rsid w:val="00853E18"/>
    <w:rsid w:val="00854191"/>
    <w:rsid w:val="008544FC"/>
    <w:rsid w:val="00854E32"/>
    <w:rsid w:val="00856684"/>
    <w:rsid w:val="008571DA"/>
    <w:rsid w:val="008572CF"/>
    <w:rsid w:val="0085793D"/>
    <w:rsid w:val="008579B0"/>
    <w:rsid w:val="00857A4F"/>
    <w:rsid w:val="00857B77"/>
    <w:rsid w:val="00857D28"/>
    <w:rsid w:val="00860127"/>
    <w:rsid w:val="008601CB"/>
    <w:rsid w:val="008612D8"/>
    <w:rsid w:val="008613E7"/>
    <w:rsid w:val="00861F43"/>
    <w:rsid w:val="008632D8"/>
    <w:rsid w:val="00866077"/>
    <w:rsid w:val="00866AD0"/>
    <w:rsid w:val="00867BA4"/>
    <w:rsid w:val="00867D71"/>
    <w:rsid w:val="008722FB"/>
    <w:rsid w:val="00872C71"/>
    <w:rsid w:val="00872E50"/>
    <w:rsid w:val="00874DA2"/>
    <w:rsid w:val="00875C0F"/>
    <w:rsid w:val="00876560"/>
    <w:rsid w:val="0087664B"/>
    <w:rsid w:val="008779CE"/>
    <w:rsid w:val="00877B2A"/>
    <w:rsid w:val="00877BA1"/>
    <w:rsid w:val="0088129D"/>
    <w:rsid w:val="008816DE"/>
    <w:rsid w:val="00881C42"/>
    <w:rsid w:val="00881FE2"/>
    <w:rsid w:val="00882101"/>
    <w:rsid w:val="008835E9"/>
    <w:rsid w:val="00883865"/>
    <w:rsid w:val="008838D9"/>
    <w:rsid w:val="008840D6"/>
    <w:rsid w:val="00884FE1"/>
    <w:rsid w:val="008850DA"/>
    <w:rsid w:val="00885AEB"/>
    <w:rsid w:val="00886183"/>
    <w:rsid w:val="00886769"/>
    <w:rsid w:val="00887A21"/>
    <w:rsid w:val="00890B9E"/>
    <w:rsid w:val="00892092"/>
    <w:rsid w:val="008924B0"/>
    <w:rsid w:val="00892F62"/>
    <w:rsid w:val="00894164"/>
    <w:rsid w:val="008942E1"/>
    <w:rsid w:val="00894EB9"/>
    <w:rsid w:val="0089693C"/>
    <w:rsid w:val="008976D4"/>
    <w:rsid w:val="008A29A7"/>
    <w:rsid w:val="008A3143"/>
    <w:rsid w:val="008A361E"/>
    <w:rsid w:val="008A5378"/>
    <w:rsid w:val="008A53FE"/>
    <w:rsid w:val="008A68AD"/>
    <w:rsid w:val="008A6998"/>
    <w:rsid w:val="008A6A5E"/>
    <w:rsid w:val="008A77B1"/>
    <w:rsid w:val="008B0D82"/>
    <w:rsid w:val="008B1E12"/>
    <w:rsid w:val="008B3853"/>
    <w:rsid w:val="008B3BD7"/>
    <w:rsid w:val="008B514D"/>
    <w:rsid w:val="008B6575"/>
    <w:rsid w:val="008C03E4"/>
    <w:rsid w:val="008C2DC5"/>
    <w:rsid w:val="008C2F8A"/>
    <w:rsid w:val="008C5284"/>
    <w:rsid w:val="008C548B"/>
    <w:rsid w:val="008C60F8"/>
    <w:rsid w:val="008C71DC"/>
    <w:rsid w:val="008C750B"/>
    <w:rsid w:val="008C75A8"/>
    <w:rsid w:val="008C7674"/>
    <w:rsid w:val="008C785A"/>
    <w:rsid w:val="008C79F3"/>
    <w:rsid w:val="008C7FA1"/>
    <w:rsid w:val="008D0735"/>
    <w:rsid w:val="008D08D7"/>
    <w:rsid w:val="008D0C27"/>
    <w:rsid w:val="008D1644"/>
    <w:rsid w:val="008D1B11"/>
    <w:rsid w:val="008D1DBC"/>
    <w:rsid w:val="008D1F4B"/>
    <w:rsid w:val="008D22B8"/>
    <w:rsid w:val="008D4CB6"/>
    <w:rsid w:val="008D5645"/>
    <w:rsid w:val="008D5F1A"/>
    <w:rsid w:val="008D6277"/>
    <w:rsid w:val="008D6C22"/>
    <w:rsid w:val="008E03A8"/>
    <w:rsid w:val="008E0AFD"/>
    <w:rsid w:val="008E1506"/>
    <w:rsid w:val="008E225E"/>
    <w:rsid w:val="008E2439"/>
    <w:rsid w:val="008E4F37"/>
    <w:rsid w:val="008E589C"/>
    <w:rsid w:val="008E7CCC"/>
    <w:rsid w:val="008F19DF"/>
    <w:rsid w:val="008F1C08"/>
    <w:rsid w:val="008F24E9"/>
    <w:rsid w:val="008F2EA5"/>
    <w:rsid w:val="008F3762"/>
    <w:rsid w:val="008F3969"/>
    <w:rsid w:val="008F3C9F"/>
    <w:rsid w:val="008F3D91"/>
    <w:rsid w:val="008F4636"/>
    <w:rsid w:val="008F4A42"/>
    <w:rsid w:val="008F521A"/>
    <w:rsid w:val="008F574B"/>
    <w:rsid w:val="008F5D84"/>
    <w:rsid w:val="008F6245"/>
    <w:rsid w:val="008F639A"/>
    <w:rsid w:val="008F6677"/>
    <w:rsid w:val="008F69B2"/>
    <w:rsid w:val="009006B8"/>
    <w:rsid w:val="00900848"/>
    <w:rsid w:val="00900959"/>
    <w:rsid w:val="00900DBE"/>
    <w:rsid w:val="00902499"/>
    <w:rsid w:val="009026C8"/>
    <w:rsid w:val="0090404A"/>
    <w:rsid w:val="009041F6"/>
    <w:rsid w:val="00904463"/>
    <w:rsid w:val="009062E2"/>
    <w:rsid w:val="009064E0"/>
    <w:rsid w:val="00907D1D"/>
    <w:rsid w:val="0091192E"/>
    <w:rsid w:val="009120D4"/>
    <w:rsid w:val="00913272"/>
    <w:rsid w:val="00913426"/>
    <w:rsid w:val="0091355B"/>
    <w:rsid w:val="00913F70"/>
    <w:rsid w:val="009140BC"/>
    <w:rsid w:val="00915333"/>
    <w:rsid w:val="009156F0"/>
    <w:rsid w:val="00915ADE"/>
    <w:rsid w:val="00915D0E"/>
    <w:rsid w:val="00916283"/>
    <w:rsid w:val="00916516"/>
    <w:rsid w:val="00916755"/>
    <w:rsid w:val="009201DA"/>
    <w:rsid w:val="00920AFA"/>
    <w:rsid w:val="00920E55"/>
    <w:rsid w:val="00921264"/>
    <w:rsid w:val="00921942"/>
    <w:rsid w:val="00921B4C"/>
    <w:rsid w:val="00923632"/>
    <w:rsid w:val="00924B00"/>
    <w:rsid w:val="00924F49"/>
    <w:rsid w:val="009251AE"/>
    <w:rsid w:val="00925F4E"/>
    <w:rsid w:val="00926020"/>
    <w:rsid w:val="009263C7"/>
    <w:rsid w:val="00930DFD"/>
    <w:rsid w:val="00931092"/>
    <w:rsid w:val="0093123A"/>
    <w:rsid w:val="00931CDC"/>
    <w:rsid w:val="00933BA5"/>
    <w:rsid w:val="00933FA8"/>
    <w:rsid w:val="00934126"/>
    <w:rsid w:val="009343B8"/>
    <w:rsid w:val="00934D4B"/>
    <w:rsid w:val="00934FBC"/>
    <w:rsid w:val="009356AE"/>
    <w:rsid w:val="00935FFB"/>
    <w:rsid w:val="00936C73"/>
    <w:rsid w:val="00936CEC"/>
    <w:rsid w:val="00936DC3"/>
    <w:rsid w:val="00937493"/>
    <w:rsid w:val="0093756D"/>
    <w:rsid w:val="009378A8"/>
    <w:rsid w:val="00937AD6"/>
    <w:rsid w:val="00937EAA"/>
    <w:rsid w:val="0094029C"/>
    <w:rsid w:val="009415D4"/>
    <w:rsid w:val="00941978"/>
    <w:rsid w:val="00942A70"/>
    <w:rsid w:val="0094315C"/>
    <w:rsid w:val="0094361E"/>
    <w:rsid w:val="0094448E"/>
    <w:rsid w:val="00945190"/>
    <w:rsid w:val="00945429"/>
    <w:rsid w:val="00945477"/>
    <w:rsid w:val="00947615"/>
    <w:rsid w:val="009479BE"/>
    <w:rsid w:val="00947C52"/>
    <w:rsid w:val="0095171D"/>
    <w:rsid w:val="00951958"/>
    <w:rsid w:val="0095220F"/>
    <w:rsid w:val="0095268C"/>
    <w:rsid w:val="00952AAD"/>
    <w:rsid w:val="00952B94"/>
    <w:rsid w:val="009536A5"/>
    <w:rsid w:val="00954968"/>
    <w:rsid w:val="00954A95"/>
    <w:rsid w:val="00955BC6"/>
    <w:rsid w:val="00956AB1"/>
    <w:rsid w:val="00956C69"/>
    <w:rsid w:val="00960279"/>
    <w:rsid w:val="00960FB3"/>
    <w:rsid w:val="009621AA"/>
    <w:rsid w:val="00962C5E"/>
    <w:rsid w:val="00963523"/>
    <w:rsid w:val="00964553"/>
    <w:rsid w:val="009645AB"/>
    <w:rsid w:val="0096634A"/>
    <w:rsid w:val="0096706A"/>
    <w:rsid w:val="009679F2"/>
    <w:rsid w:val="00970088"/>
    <w:rsid w:val="00970F73"/>
    <w:rsid w:val="00971560"/>
    <w:rsid w:val="009718A8"/>
    <w:rsid w:val="0097302C"/>
    <w:rsid w:val="0097382E"/>
    <w:rsid w:val="009738AD"/>
    <w:rsid w:val="00973CE9"/>
    <w:rsid w:val="00974660"/>
    <w:rsid w:val="00974949"/>
    <w:rsid w:val="0097635E"/>
    <w:rsid w:val="009776E6"/>
    <w:rsid w:val="009802D0"/>
    <w:rsid w:val="00980672"/>
    <w:rsid w:val="00981124"/>
    <w:rsid w:val="009813C3"/>
    <w:rsid w:val="009822F2"/>
    <w:rsid w:val="00982B72"/>
    <w:rsid w:val="00982EF0"/>
    <w:rsid w:val="00983632"/>
    <w:rsid w:val="00983B09"/>
    <w:rsid w:val="00983D36"/>
    <w:rsid w:val="009845A5"/>
    <w:rsid w:val="00984B87"/>
    <w:rsid w:val="00984DBF"/>
    <w:rsid w:val="009851BD"/>
    <w:rsid w:val="00985625"/>
    <w:rsid w:val="00985A15"/>
    <w:rsid w:val="00985D96"/>
    <w:rsid w:val="009862D7"/>
    <w:rsid w:val="009863C6"/>
    <w:rsid w:val="00986562"/>
    <w:rsid w:val="00986D41"/>
    <w:rsid w:val="00986DF5"/>
    <w:rsid w:val="009876A7"/>
    <w:rsid w:val="00987B0E"/>
    <w:rsid w:val="00987BD7"/>
    <w:rsid w:val="00990723"/>
    <w:rsid w:val="00990A10"/>
    <w:rsid w:val="00990F9F"/>
    <w:rsid w:val="009911B7"/>
    <w:rsid w:val="0099153E"/>
    <w:rsid w:val="00991AC2"/>
    <w:rsid w:val="00993189"/>
    <w:rsid w:val="00993C83"/>
    <w:rsid w:val="00994113"/>
    <w:rsid w:val="0099462A"/>
    <w:rsid w:val="00994C58"/>
    <w:rsid w:val="009952A2"/>
    <w:rsid w:val="0099576C"/>
    <w:rsid w:val="00996499"/>
    <w:rsid w:val="0099664F"/>
    <w:rsid w:val="00996983"/>
    <w:rsid w:val="00997619"/>
    <w:rsid w:val="009A036A"/>
    <w:rsid w:val="009A0D47"/>
    <w:rsid w:val="009A12A8"/>
    <w:rsid w:val="009A14F9"/>
    <w:rsid w:val="009A1999"/>
    <w:rsid w:val="009A2476"/>
    <w:rsid w:val="009A2CE4"/>
    <w:rsid w:val="009A2D94"/>
    <w:rsid w:val="009A33A1"/>
    <w:rsid w:val="009A36A4"/>
    <w:rsid w:val="009A52FE"/>
    <w:rsid w:val="009A57F4"/>
    <w:rsid w:val="009A5F01"/>
    <w:rsid w:val="009A5F73"/>
    <w:rsid w:val="009A631C"/>
    <w:rsid w:val="009A7CC5"/>
    <w:rsid w:val="009B0703"/>
    <w:rsid w:val="009B101E"/>
    <w:rsid w:val="009B1DF7"/>
    <w:rsid w:val="009B3062"/>
    <w:rsid w:val="009B495B"/>
    <w:rsid w:val="009B5A30"/>
    <w:rsid w:val="009B5A68"/>
    <w:rsid w:val="009B5F30"/>
    <w:rsid w:val="009B7504"/>
    <w:rsid w:val="009B75CD"/>
    <w:rsid w:val="009C0EB1"/>
    <w:rsid w:val="009C0F02"/>
    <w:rsid w:val="009C164A"/>
    <w:rsid w:val="009C169D"/>
    <w:rsid w:val="009C2044"/>
    <w:rsid w:val="009C210F"/>
    <w:rsid w:val="009C294C"/>
    <w:rsid w:val="009C3279"/>
    <w:rsid w:val="009C3B16"/>
    <w:rsid w:val="009C4D16"/>
    <w:rsid w:val="009C60C1"/>
    <w:rsid w:val="009C64A5"/>
    <w:rsid w:val="009C6B79"/>
    <w:rsid w:val="009C6D83"/>
    <w:rsid w:val="009C7738"/>
    <w:rsid w:val="009C7BEC"/>
    <w:rsid w:val="009C7EF6"/>
    <w:rsid w:val="009D00B4"/>
    <w:rsid w:val="009D076D"/>
    <w:rsid w:val="009D0B35"/>
    <w:rsid w:val="009D0B8D"/>
    <w:rsid w:val="009D2070"/>
    <w:rsid w:val="009D229A"/>
    <w:rsid w:val="009D35A2"/>
    <w:rsid w:val="009D5807"/>
    <w:rsid w:val="009D5BEB"/>
    <w:rsid w:val="009D6123"/>
    <w:rsid w:val="009D6237"/>
    <w:rsid w:val="009D6F05"/>
    <w:rsid w:val="009D7127"/>
    <w:rsid w:val="009D72D0"/>
    <w:rsid w:val="009E066F"/>
    <w:rsid w:val="009E096C"/>
    <w:rsid w:val="009E0F8E"/>
    <w:rsid w:val="009E13B5"/>
    <w:rsid w:val="009E20B7"/>
    <w:rsid w:val="009E3191"/>
    <w:rsid w:val="009E3701"/>
    <w:rsid w:val="009E3A85"/>
    <w:rsid w:val="009E3ABA"/>
    <w:rsid w:val="009E3F4F"/>
    <w:rsid w:val="009E426C"/>
    <w:rsid w:val="009E428C"/>
    <w:rsid w:val="009E44FF"/>
    <w:rsid w:val="009E47F3"/>
    <w:rsid w:val="009E4B28"/>
    <w:rsid w:val="009E5149"/>
    <w:rsid w:val="009E52A4"/>
    <w:rsid w:val="009E53DB"/>
    <w:rsid w:val="009E5F44"/>
    <w:rsid w:val="009E65DC"/>
    <w:rsid w:val="009E6980"/>
    <w:rsid w:val="009E6DE3"/>
    <w:rsid w:val="009E707F"/>
    <w:rsid w:val="009E722A"/>
    <w:rsid w:val="009E79DC"/>
    <w:rsid w:val="009E7A6C"/>
    <w:rsid w:val="009E7A90"/>
    <w:rsid w:val="009F072B"/>
    <w:rsid w:val="009F1A5B"/>
    <w:rsid w:val="009F20C6"/>
    <w:rsid w:val="009F2198"/>
    <w:rsid w:val="009F22F6"/>
    <w:rsid w:val="009F25C9"/>
    <w:rsid w:val="009F2925"/>
    <w:rsid w:val="009F2CAE"/>
    <w:rsid w:val="009F3BD6"/>
    <w:rsid w:val="009F4256"/>
    <w:rsid w:val="009F4F12"/>
    <w:rsid w:val="009F52A6"/>
    <w:rsid w:val="009F54A9"/>
    <w:rsid w:val="009F5824"/>
    <w:rsid w:val="009F5845"/>
    <w:rsid w:val="009F5A4D"/>
    <w:rsid w:val="009F619F"/>
    <w:rsid w:val="009F625D"/>
    <w:rsid w:val="009F66E3"/>
    <w:rsid w:val="009F73D5"/>
    <w:rsid w:val="009F7480"/>
    <w:rsid w:val="00A007B5"/>
    <w:rsid w:val="00A01493"/>
    <w:rsid w:val="00A02419"/>
    <w:rsid w:val="00A02E85"/>
    <w:rsid w:val="00A03E52"/>
    <w:rsid w:val="00A04CF8"/>
    <w:rsid w:val="00A05770"/>
    <w:rsid w:val="00A05BFF"/>
    <w:rsid w:val="00A069A5"/>
    <w:rsid w:val="00A06E0E"/>
    <w:rsid w:val="00A07675"/>
    <w:rsid w:val="00A07E5C"/>
    <w:rsid w:val="00A10390"/>
    <w:rsid w:val="00A10B2E"/>
    <w:rsid w:val="00A1120A"/>
    <w:rsid w:val="00A11958"/>
    <w:rsid w:val="00A1232E"/>
    <w:rsid w:val="00A12BA6"/>
    <w:rsid w:val="00A12C3B"/>
    <w:rsid w:val="00A12FC4"/>
    <w:rsid w:val="00A13A8A"/>
    <w:rsid w:val="00A14579"/>
    <w:rsid w:val="00A150E6"/>
    <w:rsid w:val="00A15484"/>
    <w:rsid w:val="00A16722"/>
    <w:rsid w:val="00A16F2A"/>
    <w:rsid w:val="00A174ED"/>
    <w:rsid w:val="00A20055"/>
    <w:rsid w:val="00A210F2"/>
    <w:rsid w:val="00A2152E"/>
    <w:rsid w:val="00A215D1"/>
    <w:rsid w:val="00A219E0"/>
    <w:rsid w:val="00A2219C"/>
    <w:rsid w:val="00A232EF"/>
    <w:rsid w:val="00A2369D"/>
    <w:rsid w:val="00A2370F"/>
    <w:rsid w:val="00A23A35"/>
    <w:rsid w:val="00A23D9A"/>
    <w:rsid w:val="00A256EF"/>
    <w:rsid w:val="00A2749A"/>
    <w:rsid w:val="00A27AD4"/>
    <w:rsid w:val="00A30B05"/>
    <w:rsid w:val="00A316CD"/>
    <w:rsid w:val="00A32349"/>
    <w:rsid w:val="00A3272F"/>
    <w:rsid w:val="00A33CBA"/>
    <w:rsid w:val="00A34B17"/>
    <w:rsid w:val="00A35263"/>
    <w:rsid w:val="00A361AC"/>
    <w:rsid w:val="00A3629B"/>
    <w:rsid w:val="00A36698"/>
    <w:rsid w:val="00A36A4B"/>
    <w:rsid w:val="00A37050"/>
    <w:rsid w:val="00A37551"/>
    <w:rsid w:val="00A37572"/>
    <w:rsid w:val="00A3759C"/>
    <w:rsid w:val="00A37F7A"/>
    <w:rsid w:val="00A408FB"/>
    <w:rsid w:val="00A41158"/>
    <w:rsid w:val="00A42A2D"/>
    <w:rsid w:val="00A432E6"/>
    <w:rsid w:val="00A434F5"/>
    <w:rsid w:val="00A4408B"/>
    <w:rsid w:val="00A449F0"/>
    <w:rsid w:val="00A45037"/>
    <w:rsid w:val="00A456C5"/>
    <w:rsid w:val="00A45A09"/>
    <w:rsid w:val="00A47B10"/>
    <w:rsid w:val="00A508B1"/>
    <w:rsid w:val="00A50AB0"/>
    <w:rsid w:val="00A50B5C"/>
    <w:rsid w:val="00A512AD"/>
    <w:rsid w:val="00A517D5"/>
    <w:rsid w:val="00A5190E"/>
    <w:rsid w:val="00A52934"/>
    <w:rsid w:val="00A53247"/>
    <w:rsid w:val="00A53A13"/>
    <w:rsid w:val="00A53B0C"/>
    <w:rsid w:val="00A53CF5"/>
    <w:rsid w:val="00A54658"/>
    <w:rsid w:val="00A55A9C"/>
    <w:rsid w:val="00A60CB2"/>
    <w:rsid w:val="00A6250E"/>
    <w:rsid w:val="00A627C6"/>
    <w:rsid w:val="00A62EEC"/>
    <w:rsid w:val="00A631B2"/>
    <w:rsid w:val="00A63BC5"/>
    <w:rsid w:val="00A6491D"/>
    <w:rsid w:val="00A65286"/>
    <w:rsid w:val="00A653C2"/>
    <w:rsid w:val="00A65A00"/>
    <w:rsid w:val="00A67A17"/>
    <w:rsid w:val="00A70F2F"/>
    <w:rsid w:val="00A7135D"/>
    <w:rsid w:val="00A7137A"/>
    <w:rsid w:val="00A7232F"/>
    <w:rsid w:val="00A738F4"/>
    <w:rsid w:val="00A741BF"/>
    <w:rsid w:val="00A76436"/>
    <w:rsid w:val="00A765B6"/>
    <w:rsid w:val="00A767F0"/>
    <w:rsid w:val="00A76E06"/>
    <w:rsid w:val="00A772B8"/>
    <w:rsid w:val="00A7737D"/>
    <w:rsid w:val="00A77BB7"/>
    <w:rsid w:val="00A77D87"/>
    <w:rsid w:val="00A77F0E"/>
    <w:rsid w:val="00A77F3D"/>
    <w:rsid w:val="00A80C7A"/>
    <w:rsid w:val="00A80EC9"/>
    <w:rsid w:val="00A8147F"/>
    <w:rsid w:val="00A81492"/>
    <w:rsid w:val="00A815C8"/>
    <w:rsid w:val="00A83475"/>
    <w:rsid w:val="00A84171"/>
    <w:rsid w:val="00A84DA9"/>
    <w:rsid w:val="00A84E14"/>
    <w:rsid w:val="00A85057"/>
    <w:rsid w:val="00A853EA"/>
    <w:rsid w:val="00A85F6C"/>
    <w:rsid w:val="00A86479"/>
    <w:rsid w:val="00A86E12"/>
    <w:rsid w:val="00A8755A"/>
    <w:rsid w:val="00A90B3F"/>
    <w:rsid w:val="00A914A7"/>
    <w:rsid w:val="00A916BB"/>
    <w:rsid w:val="00A91BBC"/>
    <w:rsid w:val="00A92731"/>
    <w:rsid w:val="00A9276E"/>
    <w:rsid w:val="00A9316A"/>
    <w:rsid w:val="00A94B1B"/>
    <w:rsid w:val="00A95247"/>
    <w:rsid w:val="00A962DA"/>
    <w:rsid w:val="00A963B7"/>
    <w:rsid w:val="00A96886"/>
    <w:rsid w:val="00A9710E"/>
    <w:rsid w:val="00AA02E7"/>
    <w:rsid w:val="00AA1C3C"/>
    <w:rsid w:val="00AA1D9B"/>
    <w:rsid w:val="00AA1DDC"/>
    <w:rsid w:val="00AA2853"/>
    <w:rsid w:val="00AA335A"/>
    <w:rsid w:val="00AA4635"/>
    <w:rsid w:val="00AA6150"/>
    <w:rsid w:val="00AA63C3"/>
    <w:rsid w:val="00AA64DF"/>
    <w:rsid w:val="00AA7C66"/>
    <w:rsid w:val="00AB04F9"/>
    <w:rsid w:val="00AB0FB8"/>
    <w:rsid w:val="00AB13F0"/>
    <w:rsid w:val="00AB2086"/>
    <w:rsid w:val="00AB311D"/>
    <w:rsid w:val="00AB450C"/>
    <w:rsid w:val="00AB450D"/>
    <w:rsid w:val="00AB463C"/>
    <w:rsid w:val="00AB4790"/>
    <w:rsid w:val="00AB48A5"/>
    <w:rsid w:val="00AB57FD"/>
    <w:rsid w:val="00AB6B59"/>
    <w:rsid w:val="00AB6CED"/>
    <w:rsid w:val="00AB73B4"/>
    <w:rsid w:val="00AB7F25"/>
    <w:rsid w:val="00AC0624"/>
    <w:rsid w:val="00AC0692"/>
    <w:rsid w:val="00AC0977"/>
    <w:rsid w:val="00AC0C15"/>
    <w:rsid w:val="00AC2454"/>
    <w:rsid w:val="00AC27A6"/>
    <w:rsid w:val="00AC3B8E"/>
    <w:rsid w:val="00AC47F7"/>
    <w:rsid w:val="00AC4C37"/>
    <w:rsid w:val="00AC4E76"/>
    <w:rsid w:val="00AC54AB"/>
    <w:rsid w:val="00AC67F0"/>
    <w:rsid w:val="00AC7640"/>
    <w:rsid w:val="00AD003E"/>
    <w:rsid w:val="00AD0A28"/>
    <w:rsid w:val="00AD0D73"/>
    <w:rsid w:val="00AD16BC"/>
    <w:rsid w:val="00AD1BA1"/>
    <w:rsid w:val="00AD2CE2"/>
    <w:rsid w:val="00AD2FE8"/>
    <w:rsid w:val="00AD3B16"/>
    <w:rsid w:val="00AD45AC"/>
    <w:rsid w:val="00AD475D"/>
    <w:rsid w:val="00AD4B21"/>
    <w:rsid w:val="00AD4ED2"/>
    <w:rsid w:val="00AD5A5E"/>
    <w:rsid w:val="00AD5E70"/>
    <w:rsid w:val="00AD5F43"/>
    <w:rsid w:val="00AD6417"/>
    <w:rsid w:val="00AD69BC"/>
    <w:rsid w:val="00AD6CFE"/>
    <w:rsid w:val="00AD7223"/>
    <w:rsid w:val="00AD72F3"/>
    <w:rsid w:val="00AD74A7"/>
    <w:rsid w:val="00AD7CDD"/>
    <w:rsid w:val="00AE0017"/>
    <w:rsid w:val="00AE0103"/>
    <w:rsid w:val="00AE0BC5"/>
    <w:rsid w:val="00AE1BEF"/>
    <w:rsid w:val="00AE1D88"/>
    <w:rsid w:val="00AE21A2"/>
    <w:rsid w:val="00AE2370"/>
    <w:rsid w:val="00AE2706"/>
    <w:rsid w:val="00AE306F"/>
    <w:rsid w:val="00AE3A88"/>
    <w:rsid w:val="00AE4F0D"/>
    <w:rsid w:val="00AE54CE"/>
    <w:rsid w:val="00AE5698"/>
    <w:rsid w:val="00AE60CB"/>
    <w:rsid w:val="00AF005C"/>
    <w:rsid w:val="00AF0938"/>
    <w:rsid w:val="00AF1335"/>
    <w:rsid w:val="00AF1851"/>
    <w:rsid w:val="00AF2235"/>
    <w:rsid w:val="00AF2276"/>
    <w:rsid w:val="00AF2E16"/>
    <w:rsid w:val="00AF3889"/>
    <w:rsid w:val="00AF4C51"/>
    <w:rsid w:val="00AF62BA"/>
    <w:rsid w:val="00AF7254"/>
    <w:rsid w:val="00B00B89"/>
    <w:rsid w:val="00B00CE3"/>
    <w:rsid w:val="00B01161"/>
    <w:rsid w:val="00B01669"/>
    <w:rsid w:val="00B018E0"/>
    <w:rsid w:val="00B02263"/>
    <w:rsid w:val="00B0290A"/>
    <w:rsid w:val="00B02ECA"/>
    <w:rsid w:val="00B04264"/>
    <w:rsid w:val="00B057EF"/>
    <w:rsid w:val="00B05F8F"/>
    <w:rsid w:val="00B0601D"/>
    <w:rsid w:val="00B06093"/>
    <w:rsid w:val="00B061E7"/>
    <w:rsid w:val="00B068C6"/>
    <w:rsid w:val="00B06CC5"/>
    <w:rsid w:val="00B06EC4"/>
    <w:rsid w:val="00B0735F"/>
    <w:rsid w:val="00B07651"/>
    <w:rsid w:val="00B10024"/>
    <w:rsid w:val="00B1056B"/>
    <w:rsid w:val="00B10910"/>
    <w:rsid w:val="00B10E24"/>
    <w:rsid w:val="00B11031"/>
    <w:rsid w:val="00B1147E"/>
    <w:rsid w:val="00B116ED"/>
    <w:rsid w:val="00B134B0"/>
    <w:rsid w:val="00B13F07"/>
    <w:rsid w:val="00B15391"/>
    <w:rsid w:val="00B17615"/>
    <w:rsid w:val="00B1797B"/>
    <w:rsid w:val="00B2076C"/>
    <w:rsid w:val="00B2145E"/>
    <w:rsid w:val="00B2215D"/>
    <w:rsid w:val="00B2241B"/>
    <w:rsid w:val="00B22682"/>
    <w:rsid w:val="00B23057"/>
    <w:rsid w:val="00B23998"/>
    <w:rsid w:val="00B23C3A"/>
    <w:rsid w:val="00B245C0"/>
    <w:rsid w:val="00B24797"/>
    <w:rsid w:val="00B24AEA"/>
    <w:rsid w:val="00B2579D"/>
    <w:rsid w:val="00B25E0C"/>
    <w:rsid w:val="00B2673B"/>
    <w:rsid w:val="00B26F40"/>
    <w:rsid w:val="00B2721C"/>
    <w:rsid w:val="00B27EAA"/>
    <w:rsid w:val="00B304A4"/>
    <w:rsid w:val="00B3083F"/>
    <w:rsid w:val="00B310A7"/>
    <w:rsid w:val="00B31926"/>
    <w:rsid w:val="00B31A85"/>
    <w:rsid w:val="00B31D08"/>
    <w:rsid w:val="00B329AB"/>
    <w:rsid w:val="00B33A8F"/>
    <w:rsid w:val="00B3484D"/>
    <w:rsid w:val="00B35084"/>
    <w:rsid w:val="00B35F6F"/>
    <w:rsid w:val="00B360F3"/>
    <w:rsid w:val="00B36128"/>
    <w:rsid w:val="00B36FB1"/>
    <w:rsid w:val="00B37FFC"/>
    <w:rsid w:val="00B400DF"/>
    <w:rsid w:val="00B4029A"/>
    <w:rsid w:val="00B40A57"/>
    <w:rsid w:val="00B425B0"/>
    <w:rsid w:val="00B42A41"/>
    <w:rsid w:val="00B4472C"/>
    <w:rsid w:val="00B44E25"/>
    <w:rsid w:val="00B45178"/>
    <w:rsid w:val="00B459C0"/>
    <w:rsid w:val="00B46088"/>
    <w:rsid w:val="00B46601"/>
    <w:rsid w:val="00B46D0D"/>
    <w:rsid w:val="00B46D95"/>
    <w:rsid w:val="00B470F1"/>
    <w:rsid w:val="00B47574"/>
    <w:rsid w:val="00B47614"/>
    <w:rsid w:val="00B47900"/>
    <w:rsid w:val="00B50A71"/>
    <w:rsid w:val="00B5106C"/>
    <w:rsid w:val="00B512D2"/>
    <w:rsid w:val="00B518BE"/>
    <w:rsid w:val="00B54709"/>
    <w:rsid w:val="00B55261"/>
    <w:rsid w:val="00B55473"/>
    <w:rsid w:val="00B5591D"/>
    <w:rsid w:val="00B55C95"/>
    <w:rsid w:val="00B56E2C"/>
    <w:rsid w:val="00B572B5"/>
    <w:rsid w:val="00B57925"/>
    <w:rsid w:val="00B57BBB"/>
    <w:rsid w:val="00B61A51"/>
    <w:rsid w:val="00B61CED"/>
    <w:rsid w:val="00B623D5"/>
    <w:rsid w:val="00B626B1"/>
    <w:rsid w:val="00B63A9B"/>
    <w:rsid w:val="00B656D2"/>
    <w:rsid w:val="00B6673D"/>
    <w:rsid w:val="00B67069"/>
    <w:rsid w:val="00B67336"/>
    <w:rsid w:val="00B67DCA"/>
    <w:rsid w:val="00B70BA0"/>
    <w:rsid w:val="00B71A05"/>
    <w:rsid w:val="00B7219F"/>
    <w:rsid w:val="00B72E09"/>
    <w:rsid w:val="00B73421"/>
    <w:rsid w:val="00B73DB1"/>
    <w:rsid w:val="00B741BD"/>
    <w:rsid w:val="00B7503F"/>
    <w:rsid w:val="00B750E3"/>
    <w:rsid w:val="00B75963"/>
    <w:rsid w:val="00B75A22"/>
    <w:rsid w:val="00B76BFF"/>
    <w:rsid w:val="00B7722C"/>
    <w:rsid w:val="00B77D85"/>
    <w:rsid w:val="00B8011D"/>
    <w:rsid w:val="00B81BFA"/>
    <w:rsid w:val="00B82048"/>
    <w:rsid w:val="00B827F4"/>
    <w:rsid w:val="00B82DA6"/>
    <w:rsid w:val="00B83F6D"/>
    <w:rsid w:val="00B84F61"/>
    <w:rsid w:val="00B85B23"/>
    <w:rsid w:val="00B85D04"/>
    <w:rsid w:val="00B86B03"/>
    <w:rsid w:val="00B86DAC"/>
    <w:rsid w:val="00B86F89"/>
    <w:rsid w:val="00B871BD"/>
    <w:rsid w:val="00B87CE7"/>
    <w:rsid w:val="00B90963"/>
    <w:rsid w:val="00B90B2C"/>
    <w:rsid w:val="00B90F48"/>
    <w:rsid w:val="00B9174F"/>
    <w:rsid w:val="00B92767"/>
    <w:rsid w:val="00B932F9"/>
    <w:rsid w:val="00B93FCC"/>
    <w:rsid w:val="00B94C6A"/>
    <w:rsid w:val="00B96911"/>
    <w:rsid w:val="00B96EF0"/>
    <w:rsid w:val="00B977CA"/>
    <w:rsid w:val="00BA05EE"/>
    <w:rsid w:val="00BA0C55"/>
    <w:rsid w:val="00BA1082"/>
    <w:rsid w:val="00BA1132"/>
    <w:rsid w:val="00BA179C"/>
    <w:rsid w:val="00BA1BF2"/>
    <w:rsid w:val="00BA229D"/>
    <w:rsid w:val="00BA3F53"/>
    <w:rsid w:val="00BA4028"/>
    <w:rsid w:val="00BA50AD"/>
    <w:rsid w:val="00BA580E"/>
    <w:rsid w:val="00BA5822"/>
    <w:rsid w:val="00BA62FF"/>
    <w:rsid w:val="00BB181F"/>
    <w:rsid w:val="00BB3DF0"/>
    <w:rsid w:val="00BB4274"/>
    <w:rsid w:val="00BB579C"/>
    <w:rsid w:val="00BB5DC5"/>
    <w:rsid w:val="00BB6A10"/>
    <w:rsid w:val="00BB70D6"/>
    <w:rsid w:val="00BC0615"/>
    <w:rsid w:val="00BC0AFC"/>
    <w:rsid w:val="00BC11FC"/>
    <w:rsid w:val="00BC17E5"/>
    <w:rsid w:val="00BC2579"/>
    <w:rsid w:val="00BC40E8"/>
    <w:rsid w:val="00BC42CD"/>
    <w:rsid w:val="00BC4433"/>
    <w:rsid w:val="00BC4954"/>
    <w:rsid w:val="00BC4FDD"/>
    <w:rsid w:val="00BC5241"/>
    <w:rsid w:val="00BC558C"/>
    <w:rsid w:val="00BC5728"/>
    <w:rsid w:val="00BC6739"/>
    <w:rsid w:val="00BC6C4A"/>
    <w:rsid w:val="00BC7513"/>
    <w:rsid w:val="00BC7F6A"/>
    <w:rsid w:val="00BD00D9"/>
    <w:rsid w:val="00BD0148"/>
    <w:rsid w:val="00BD02DD"/>
    <w:rsid w:val="00BD06D8"/>
    <w:rsid w:val="00BD2060"/>
    <w:rsid w:val="00BD2551"/>
    <w:rsid w:val="00BD292D"/>
    <w:rsid w:val="00BD35D4"/>
    <w:rsid w:val="00BD4ED0"/>
    <w:rsid w:val="00BD525C"/>
    <w:rsid w:val="00BD5D38"/>
    <w:rsid w:val="00BD6726"/>
    <w:rsid w:val="00BD752E"/>
    <w:rsid w:val="00BD7569"/>
    <w:rsid w:val="00BD75AD"/>
    <w:rsid w:val="00BD7E42"/>
    <w:rsid w:val="00BE07DA"/>
    <w:rsid w:val="00BE195B"/>
    <w:rsid w:val="00BE2235"/>
    <w:rsid w:val="00BE2345"/>
    <w:rsid w:val="00BE2640"/>
    <w:rsid w:val="00BE2697"/>
    <w:rsid w:val="00BE2F3C"/>
    <w:rsid w:val="00BE30BC"/>
    <w:rsid w:val="00BE31CA"/>
    <w:rsid w:val="00BE43B1"/>
    <w:rsid w:val="00BE4726"/>
    <w:rsid w:val="00BE4B41"/>
    <w:rsid w:val="00BE502E"/>
    <w:rsid w:val="00BE5D6B"/>
    <w:rsid w:val="00BE6661"/>
    <w:rsid w:val="00BE68F2"/>
    <w:rsid w:val="00BE6CB1"/>
    <w:rsid w:val="00BE70D4"/>
    <w:rsid w:val="00BE70D6"/>
    <w:rsid w:val="00BE73C7"/>
    <w:rsid w:val="00BE7E4C"/>
    <w:rsid w:val="00BF0CFB"/>
    <w:rsid w:val="00BF13D1"/>
    <w:rsid w:val="00BF1801"/>
    <w:rsid w:val="00BF1DBD"/>
    <w:rsid w:val="00BF25F1"/>
    <w:rsid w:val="00BF31F5"/>
    <w:rsid w:val="00BF4A70"/>
    <w:rsid w:val="00BF4A7E"/>
    <w:rsid w:val="00BF5D45"/>
    <w:rsid w:val="00BF5E0F"/>
    <w:rsid w:val="00BF6B0D"/>
    <w:rsid w:val="00BF6B31"/>
    <w:rsid w:val="00C003E2"/>
    <w:rsid w:val="00C00A91"/>
    <w:rsid w:val="00C00F0C"/>
    <w:rsid w:val="00C0105A"/>
    <w:rsid w:val="00C01561"/>
    <w:rsid w:val="00C01D24"/>
    <w:rsid w:val="00C01FC7"/>
    <w:rsid w:val="00C0270A"/>
    <w:rsid w:val="00C04A93"/>
    <w:rsid w:val="00C04EC8"/>
    <w:rsid w:val="00C052A4"/>
    <w:rsid w:val="00C0607C"/>
    <w:rsid w:val="00C069E4"/>
    <w:rsid w:val="00C06BF6"/>
    <w:rsid w:val="00C06D88"/>
    <w:rsid w:val="00C073B7"/>
    <w:rsid w:val="00C07663"/>
    <w:rsid w:val="00C10378"/>
    <w:rsid w:val="00C10D62"/>
    <w:rsid w:val="00C12582"/>
    <w:rsid w:val="00C12882"/>
    <w:rsid w:val="00C12EA7"/>
    <w:rsid w:val="00C13252"/>
    <w:rsid w:val="00C1333C"/>
    <w:rsid w:val="00C153A8"/>
    <w:rsid w:val="00C155EC"/>
    <w:rsid w:val="00C179AB"/>
    <w:rsid w:val="00C20A0B"/>
    <w:rsid w:val="00C21725"/>
    <w:rsid w:val="00C24143"/>
    <w:rsid w:val="00C25092"/>
    <w:rsid w:val="00C253CB"/>
    <w:rsid w:val="00C27239"/>
    <w:rsid w:val="00C27735"/>
    <w:rsid w:val="00C3084E"/>
    <w:rsid w:val="00C30CFD"/>
    <w:rsid w:val="00C31379"/>
    <w:rsid w:val="00C3178E"/>
    <w:rsid w:val="00C319E1"/>
    <w:rsid w:val="00C3503F"/>
    <w:rsid w:val="00C3594E"/>
    <w:rsid w:val="00C362A2"/>
    <w:rsid w:val="00C379B7"/>
    <w:rsid w:val="00C37C37"/>
    <w:rsid w:val="00C41BE7"/>
    <w:rsid w:val="00C4211F"/>
    <w:rsid w:val="00C423D7"/>
    <w:rsid w:val="00C4333A"/>
    <w:rsid w:val="00C43E2A"/>
    <w:rsid w:val="00C441B5"/>
    <w:rsid w:val="00C4477A"/>
    <w:rsid w:val="00C44D34"/>
    <w:rsid w:val="00C4654B"/>
    <w:rsid w:val="00C46694"/>
    <w:rsid w:val="00C470DC"/>
    <w:rsid w:val="00C510F1"/>
    <w:rsid w:val="00C515C3"/>
    <w:rsid w:val="00C52455"/>
    <w:rsid w:val="00C5336F"/>
    <w:rsid w:val="00C549EE"/>
    <w:rsid w:val="00C55E7F"/>
    <w:rsid w:val="00C55FCA"/>
    <w:rsid w:val="00C56125"/>
    <w:rsid w:val="00C561E0"/>
    <w:rsid w:val="00C56766"/>
    <w:rsid w:val="00C56853"/>
    <w:rsid w:val="00C56C3D"/>
    <w:rsid w:val="00C5732E"/>
    <w:rsid w:val="00C57626"/>
    <w:rsid w:val="00C577B9"/>
    <w:rsid w:val="00C57B1F"/>
    <w:rsid w:val="00C6065A"/>
    <w:rsid w:val="00C60846"/>
    <w:rsid w:val="00C621FE"/>
    <w:rsid w:val="00C629CA"/>
    <w:rsid w:val="00C62A81"/>
    <w:rsid w:val="00C62E57"/>
    <w:rsid w:val="00C6361C"/>
    <w:rsid w:val="00C6366F"/>
    <w:rsid w:val="00C648B8"/>
    <w:rsid w:val="00C64C00"/>
    <w:rsid w:val="00C65787"/>
    <w:rsid w:val="00C66D1D"/>
    <w:rsid w:val="00C66E3A"/>
    <w:rsid w:val="00C67C9A"/>
    <w:rsid w:val="00C73244"/>
    <w:rsid w:val="00C74268"/>
    <w:rsid w:val="00C747A1"/>
    <w:rsid w:val="00C75285"/>
    <w:rsid w:val="00C7568B"/>
    <w:rsid w:val="00C75802"/>
    <w:rsid w:val="00C760C2"/>
    <w:rsid w:val="00C76759"/>
    <w:rsid w:val="00C76BDF"/>
    <w:rsid w:val="00C7705F"/>
    <w:rsid w:val="00C77B4C"/>
    <w:rsid w:val="00C80475"/>
    <w:rsid w:val="00C80560"/>
    <w:rsid w:val="00C83BE4"/>
    <w:rsid w:val="00C83FD3"/>
    <w:rsid w:val="00C8424A"/>
    <w:rsid w:val="00C84875"/>
    <w:rsid w:val="00C85147"/>
    <w:rsid w:val="00C858BC"/>
    <w:rsid w:val="00C85B50"/>
    <w:rsid w:val="00C85EB7"/>
    <w:rsid w:val="00C86396"/>
    <w:rsid w:val="00C86AC7"/>
    <w:rsid w:val="00C87E0B"/>
    <w:rsid w:val="00C90076"/>
    <w:rsid w:val="00C9057C"/>
    <w:rsid w:val="00C90AE2"/>
    <w:rsid w:val="00C90F4F"/>
    <w:rsid w:val="00C910D7"/>
    <w:rsid w:val="00C91217"/>
    <w:rsid w:val="00C913C1"/>
    <w:rsid w:val="00C91567"/>
    <w:rsid w:val="00C92226"/>
    <w:rsid w:val="00C926FF"/>
    <w:rsid w:val="00C92BF2"/>
    <w:rsid w:val="00C932CF"/>
    <w:rsid w:val="00C935C9"/>
    <w:rsid w:val="00C9385B"/>
    <w:rsid w:val="00C94802"/>
    <w:rsid w:val="00C94F96"/>
    <w:rsid w:val="00C95C33"/>
    <w:rsid w:val="00C95C49"/>
    <w:rsid w:val="00C95F35"/>
    <w:rsid w:val="00C96656"/>
    <w:rsid w:val="00C972F4"/>
    <w:rsid w:val="00C975C2"/>
    <w:rsid w:val="00C97891"/>
    <w:rsid w:val="00C97A44"/>
    <w:rsid w:val="00C97D0A"/>
    <w:rsid w:val="00CA0E5E"/>
    <w:rsid w:val="00CA0ED5"/>
    <w:rsid w:val="00CA2F8F"/>
    <w:rsid w:val="00CA33E5"/>
    <w:rsid w:val="00CA3F68"/>
    <w:rsid w:val="00CA40A2"/>
    <w:rsid w:val="00CA4C33"/>
    <w:rsid w:val="00CA54D2"/>
    <w:rsid w:val="00CA5CED"/>
    <w:rsid w:val="00CA62A6"/>
    <w:rsid w:val="00CA73A7"/>
    <w:rsid w:val="00CA79FA"/>
    <w:rsid w:val="00CA7B4D"/>
    <w:rsid w:val="00CB06D1"/>
    <w:rsid w:val="00CB13C7"/>
    <w:rsid w:val="00CB160C"/>
    <w:rsid w:val="00CB3332"/>
    <w:rsid w:val="00CB5D06"/>
    <w:rsid w:val="00CB7682"/>
    <w:rsid w:val="00CB7AF8"/>
    <w:rsid w:val="00CC0281"/>
    <w:rsid w:val="00CC086E"/>
    <w:rsid w:val="00CC0C09"/>
    <w:rsid w:val="00CC1485"/>
    <w:rsid w:val="00CC22B7"/>
    <w:rsid w:val="00CC23A0"/>
    <w:rsid w:val="00CC3DFD"/>
    <w:rsid w:val="00CC55C7"/>
    <w:rsid w:val="00CC5DA6"/>
    <w:rsid w:val="00CC6B9A"/>
    <w:rsid w:val="00CC6B9C"/>
    <w:rsid w:val="00CC6CC7"/>
    <w:rsid w:val="00CC700D"/>
    <w:rsid w:val="00CC7D43"/>
    <w:rsid w:val="00CC7FA1"/>
    <w:rsid w:val="00CD05F8"/>
    <w:rsid w:val="00CD0C9D"/>
    <w:rsid w:val="00CD10F5"/>
    <w:rsid w:val="00CD1F42"/>
    <w:rsid w:val="00CD1F8E"/>
    <w:rsid w:val="00CD2216"/>
    <w:rsid w:val="00CD27C9"/>
    <w:rsid w:val="00CD392E"/>
    <w:rsid w:val="00CD61C9"/>
    <w:rsid w:val="00CD6C0F"/>
    <w:rsid w:val="00CD77A5"/>
    <w:rsid w:val="00CE0489"/>
    <w:rsid w:val="00CE09BB"/>
    <w:rsid w:val="00CE0DBD"/>
    <w:rsid w:val="00CE24AE"/>
    <w:rsid w:val="00CE267A"/>
    <w:rsid w:val="00CE2791"/>
    <w:rsid w:val="00CE2B28"/>
    <w:rsid w:val="00CE48FC"/>
    <w:rsid w:val="00CE4DA1"/>
    <w:rsid w:val="00CE5CEA"/>
    <w:rsid w:val="00CE616A"/>
    <w:rsid w:val="00CE6B0C"/>
    <w:rsid w:val="00CE7F08"/>
    <w:rsid w:val="00CF07FB"/>
    <w:rsid w:val="00CF0B38"/>
    <w:rsid w:val="00CF16E0"/>
    <w:rsid w:val="00CF25B2"/>
    <w:rsid w:val="00CF2880"/>
    <w:rsid w:val="00CF3D3D"/>
    <w:rsid w:val="00CF519C"/>
    <w:rsid w:val="00CF5681"/>
    <w:rsid w:val="00CF57B5"/>
    <w:rsid w:val="00CF6198"/>
    <w:rsid w:val="00CF727F"/>
    <w:rsid w:val="00D00247"/>
    <w:rsid w:val="00D01DDC"/>
    <w:rsid w:val="00D02A36"/>
    <w:rsid w:val="00D031DC"/>
    <w:rsid w:val="00D03F0A"/>
    <w:rsid w:val="00D042D3"/>
    <w:rsid w:val="00D048C6"/>
    <w:rsid w:val="00D04F21"/>
    <w:rsid w:val="00D05474"/>
    <w:rsid w:val="00D05B3F"/>
    <w:rsid w:val="00D0630A"/>
    <w:rsid w:val="00D104EB"/>
    <w:rsid w:val="00D10B85"/>
    <w:rsid w:val="00D10BCA"/>
    <w:rsid w:val="00D10D07"/>
    <w:rsid w:val="00D1101D"/>
    <w:rsid w:val="00D1104B"/>
    <w:rsid w:val="00D11892"/>
    <w:rsid w:val="00D12656"/>
    <w:rsid w:val="00D128D9"/>
    <w:rsid w:val="00D12A1A"/>
    <w:rsid w:val="00D1466D"/>
    <w:rsid w:val="00D1508E"/>
    <w:rsid w:val="00D150C1"/>
    <w:rsid w:val="00D15554"/>
    <w:rsid w:val="00D15E77"/>
    <w:rsid w:val="00D2014B"/>
    <w:rsid w:val="00D21688"/>
    <w:rsid w:val="00D21D04"/>
    <w:rsid w:val="00D22424"/>
    <w:rsid w:val="00D22569"/>
    <w:rsid w:val="00D23633"/>
    <w:rsid w:val="00D25B89"/>
    <w:rsid w:val="00D26872"/>
    <w:rsid w:val="00D26E18"/>
    <w:rsid w:val="00D27026"/>
    <w:rsid w:val="00D278EC"/>
    <w:rsid w:val="00D32C2D"/>
    <w:rsid w:val="00D32E22"/>
    <w:rsid w:val="00D32FFB"/>
    <w:rsid w:val="00D3382E"/>
    <w:rsid w:val="00D341E9"/>
    <w:rsid w:val="00D34AA3"/>
    <w:rsid w:val="00D35149"/>
    <w:rsid w:val="00D3533F"/>
    <w:rsid w:val="00D35812"/>
    <w:rsid w:val="00D35AF2"/>
    <w:rsid w:val="00D35BED"/>
    <w:rsid w:val="00D3608B"/>
    <w:rsid w:val="00D378E3"/>
    <w:rsid w:val="00D41027"/>
    <w:rsid w:val="00D411C1"/>
    <w:rsid w:val="00D41D2D"/>
    <w:rsid w:val="00D41F3F"/>
    <w:rsid w:val="00D42275"/>
    <w:rsid w:val="00D42567"/>
    <w:rsid w:val="00D42D92"/>
    <w:rsid w:val="00D43021"/>
    <w:rsid w:val="00D44183"/>
    <w:rsid w:val="00D44396"/>
    <w:rsid w:val="00D46CC7"/>
    <w:rsid w:val="00D47204"/>
    <w:rsid w:val="00D47CAC"/>
    <w:rsid w:val="00D5015C"/>
    <w:rsid w:val="00D506D9"/>
    <w:rsid w:val="00D50805"/>
    <w:rsid w:val="00D50D2C"/>
    <w:rsid w:val="00D51D19"/>
    <w:rsid w:val="00D52273"/>
    <w:rsid w:val="00D5375E"/>
    <w:rsid w:val="00D54644"/>
    <w:rsid w:val="00D54EA6"/>
    <w:rsid w:val="00D566A3"/>
    <w:rsid w:val="00D568B8"/>
    <w:rsid w:val="00D606DF"/>
    <w:rsid w:val="00D614EB"/>
    <w:rsid w:val="00D61758"/>
    <w:rsid w:val="00D61C14"/>
    <w:rsid w:val="00D627A6"/>
    <w:rsid w:val="00D654D2"/>
    <w:rsid w:val="00D66CE8"/>
    <w:rsid w:val="00D67644"/>
    <w:rsid w:val="00D67724"/>
    <w:rsid w:val="00D67BF0"/>
    <w:rsid w:val="00D7012C"/>
    <w:rsid w:val="00D70BBA"/>
    <w:rsid w:val="00D70CBA"/>
    <w:rsid w:val="00D7139E"/>
    <w:rsid w:val="00D721F3"/>
    <w:rsid w:val="00D722BF"/>
    <w:rsid w:val="00D72CF4"/>
    <w:rsid w:val="00D7352A"/>
    <w:rsid w:val="00D73BD7"/>
    <w:rsid w:val="00D73ED8"/>
    <w:rsid w:val="00D74F91"/>
    <w:rsid w:val="00D75F24"/>
    <w:rsid w:val="00D77558"/>
    <w:rsid w:val="00D80074"/>
    <w:rsid w:val="00D80475"/>
    <w:rsid w:val="00D80F0D"/>
    <w:rsid w:val="00D82BA3"/>
    <w:rsid w:val="00D8333D"/>
    <w:rsid w:val="00D83E7D"/>
    <w:rsid w:val="00D843A3"/>
    <w:rsid w:val="00D84FA0"/>
    <w:rsid w:val="00D853F5"/>
    <w:rsid w:val="00D854D9"/>
    <w:rsid w:val="00D870A5"/>
    <w:rsid w:val="00D87303"/>
    <w:rsid w:val="00D87A7A"/>
    <w:rsid w:val="00D87AD3"/>
    <w:rsid w:val="00D87D88"/>
    <w:rsid w:val="00D90D94"/>
    <w:rsid w:val="00D91860"/>
    <w:rsid w:val="00D91C86"/>
    <w:rsid w:val="00D927EA"/>
    <w:rsid w:val="00D93350"/>
    <w:rsid w:val="00D93669"/>
    <w:rsid w:val="00D93CD3"/>
    <w:rsid w:val="00D94677"/>
    <w:rsid w:val="00D9552C"/>
    <w:rsid w:val="00D957DB"/>
    <w:rsid w:val="00D959A1"/>
    <w:rsid w:val="00D95F91"/>
    <w:rsid w:val="00D97FB7"/>
    <w:rsid w:val="00DA00BD"/>
    <w:rsid w:val="00DA0436"/>
    <w:rsid w:val="00DA2815"/>
    <w:rsid w:val="00DA3224"/>
    <w:rsid w:val="00DA3883"/>
    <w:rsid w:val="00DA3E15"/>
    <w:rsid w:val="00DA40C3"/>
    <w:rsid w:val="00DA474A"/>
    <w:rsid w:val="00DA681C"/>
    <w:rsid w:val="00DA690A"/>
    <w:rsid w:val="00DA6918"/>
    <w:rsid w:val="00DA6EC4"/>
    <w:rsid w:val="00DA70C5"/>
    <w:rsid w:val="00DA75A3"/>
    <w:rsid w:val="00DA7959"/>
    <w:rsid w:val="00DA7EA2"/>
    <w:rsid w:val="00DB0132"/>
    <w:rsid w:val="00DB067C"/>
    <w:rsid w:val="00DB08C2"/>
    <w:rsid w:val="00DB0D09"/>
    <w:rsid w:val="00DB1F7E"/>
    <w:rsid w:val="00DB2573"/>
    <w:rsid w:val="00DB2C27"/>
    <w:rsid w:val="00DB2D73"/>
    <w:rsid w:val="00DB2E09"/>
    <w:rsid w:val="00DB4BEC"/>
    <w:rsid w:val="00DB53BA"/>
    <w:rsid w:val="00DB5CA8"/>
    <w:rsid w:val="00DB6308"/>
    <w:rsid w:val="00DB6887"/>
    <w:rsid w:val="00DB7E42"/>
    <w:rsid w:val="00DC0329"/>
    <w:rsid w:val="00DC0490"/>
    <w:rsid w:val="00DC05C1"/>
    <w:rsid w:val="00DC08CF"/>
    <w:rsid w:val="00DC1B3A"/>
    <w:rsid w:val="00DC4089"/>
    <w:rsid w:val="00DC4A44"/>
    <w:rsid w:val="00DC5B38"/>
    <w:rsid w:val="00DC618E"/>
    <w:rsid w:val="00DC64C3"/>
    <w:rsid w:val="00DC6B60"/>
    <w:rsid w:val="00DC7ABD"/>
    <w:rsid w:val="00DD0B4F"/>
    <w:rsid w:val="00DD242C"/>
    <w:rsid w:val="00DD31C2"/>
    <w:rsid w:val="00DD5DF1"/>
    <w:rsid w:val="00DD6702"/>
    <w:rsid w:val="00DD79FB"/>
    <w:rsid w:val="00DE0F85"/>
    <w:rsid w:val="00DE1CAE"/>
    <w:rsid w:val="00DE2B53"/>
    <w:rsid w:val="00DE2EC7"/>
    <w:rsid w:val="00DE2EEB"/>
    <w:rsid w:val="00DE3635"/>
    <w:rsid w:val="00DE3824"/>
    <w:rsid w:val="00DE396F"/>
    <w:rsid w:val="00DE3F57"/>
    <w:rsid w:val="00DE539D"/>
    <w:rsid w:val="00DE5AC6"/>
    <w:rsid w:val="00DE5BD2"/>
    <w:rsid w:val="00DE614F"/>
    <w:rsid w:val="00DE7369"/>
    <w:rsid w:val="00DF06DE"/>
    <w:rsid w:val="00DF1070"/>
    <w:rsid w:val="00DF1DD9"/>
    <w:rsid w:val="00DF26CD"/>
    <w:rsid w:val="00DF336F"/>
    <w:rsid w:val="00DF358B"/>
    <w:rsid w:val="00DF55DF"/>
    <w:rsid w:val="00DF6D84"/>
    <w:rsid w:val="00DF74D5"/>
    <w:rsid w:val="00DF7593"/>
    <w:rsid w:val="00E000C8"/>
    <w:rsid w:val="00E007F3"/>
    <w:rsid w:val="00E00D31"/>
    <w:rsid w:val="00E028F1"/>
    <w:rsid w:val="00E02B82"/>
    <w:rsid w:val="00E02D1E"/>
    <w:rsid w:val="00E034A4"/>
    <w:rsid w:val="00E0489F"/>
    <w:rsid w:val="00E070D1"/>
    <w:rsid w:val="00E07A4A"/>
    <w:rsid w:val="00E13155"/>
    <w:rsid w:val="00E1342F"/>
    <w:rsid w:val="00E1365B"/>
    <w:rsid w:val="00E13CF7"/>
    <w:rsid w:val="00E13D27"/>
    <w:rsid w:val="00E1533C"/>
    <w:rsid w:val="00E15920"/>
    <w:rsid w:val="00E1676D"/>
    <w:rsid w:val="00E1794B"/>
    <w:rsid w:val="00E17E66"/>
    <w:rsid w:val="00E20D3C"/>
    <w:rsid w:val="00E21DD8"/>
    <w:rsid w:val="00E22FB0"/>
    <w:rsid w:val="00E230E8"/>
    <w:rsid w:val="00E23306"/>
    <w:rsid w:val="00E2402F"/>
    <w:rsid w:val="00E24373"/>
    <w:rsid w:val="00E246BC"/>
    <w:rsid w:val="00E261E3"/>
    <w:rsid w:val="00E26696"/>
    <w:rsid w:val="00E26915"/>
    <w:rsid w:val="00E26D3A"/>
    <w:rsid w:val="00E2734B"/>
    <w:rsid w:val="00E30062"/>
    <w:rsid w:val="00E30076"/>
    <w:rsid w:val="00E30315"/>
    <w:rsid w:val="00E3094F"/>
    <w:rsid w:val="00E30F1F"/>
    <w:rsid w:val="00E31177"/>
    <w:rsid w:val="00E31CC3"/>
    <w:rsid w:val="00E32128"/>
    <w:rsid w:val="00E3276B"/>
    <w:rsid w:val="00E328F8"/>
    <w:rsid w:val="00E32957"/>
    <w:rsid w:val="00E33361"/>
    <w:rsid w:val="00E33393"/>
    <w:rsid w:val="00E336E3"/>
    <w:rsid w:val="00E33B79"/>
    <w:rsid w:val="00E34CAC"/>
    <w:rsid w:val="00E34E70"/>
    <w:rsid w:val="00E35322"/>
    <w:rsid w:val="00E354C3"/>
    <w:rsid w:val="00E362E6"/>
    <w:rsid w:val="00E3657C"/>
    <w:rsid w:val="00E40837"/>
    <w:rsid w:val="00E40E52"/>
    <w:rsid w:val="00E4180F"/>
    <w:rsid w:val="00E434C5"/>
    <w:rsid w:val="00E439FA"/>
    <w:rsid w:val="00E43CEB"/>
    <w:rsid w:val="00E4449D"/>
    <w:rsid w:val="00E444C1"/>
    <w:rsid w:val="00E45BC2"/>
    <w:rsid w:val="00E46556"/>
    <w:rsid w:val="00E47182"/>
    <w:rsid w:val="00E47AC5"/>
    <w:rsid w:val="00E51809"/>
    <w:rsid w:val="00E52962"/>
    <w:rsid w:val="00E52C0D"/>
    <w:rsid w:val="00E530EB"/>
    <w:rsid w:val="00E53A9D"/>
    <w:rsid w:val="00E545EF"/>
    <w:rsid w:val="00E54E09"/>
    <w:rsid w:val="00E552B8"/>
    <w:rsid w:val="00E559EB"/>
    <w:rsid w:val="00E565CD"/>
    <w:rsid w:val="00E578A1"/>
    <w:rsid w:val="00E61E1B"/>
    <w:rsid w:val="00E62C99"/>
    <w:rsid w:val="00E63518"/>
    <w:rsid w:val="00E63636"/>
    <w:rsid w:val="00E63D66"/>
    <w:rsid w:val="00E649ED"/>
    <w:rsid w:val="00E64A4C"/>
    <w:rsid w:val="00E66134"/>
    <w:rsid w:val="00E6701A"/>
    <w:rsid w:val="00E67074"/>
    <w:rsid w:val="00E671D5"/>
    <w:rsid w:val="00E67488"/>
    <w:rsid w:val="00E70280"/>
    <w:rsid w:val="00E70ECC"/>
    <w:rsid w:val="00E72C0A"/>
    <w:rsid w:val="00E737AB"/>
    <w:rsid w:val="00E73800"/>
    <w:rsid w:val="00E75AD8"/>
    <w:rsid w:val="00E75F9E"/>
    <w:rsid w:val="00E76ACD"/>
    <w:rsid w:val="00E809F7"/>
    <w:rsid w:val="00E80C97"/>
    <w:rsid w:val="00E80EB9"/>
    <w:rsid w:val="00E81892"/>
    <w:rsid w:val="00E81E41"/>
    <w:rsid w:val="00E81ECC"/>
    <w:rsid w:val="00E8212D"/>
    <w:rsid w:val="00E8240F"/>
    <w:rsid w:val="00E842B0"/>
    <w:rsid w:val="00E84427"/>
    <w:rsid w:val="00E84B6A"/>
    <w:rsid w:val="00E85116"/>
    <w:rsid w:val="00E86566"/>
    <w:rsid w:val="00E8776C"/>
    <w:rsid w:val="00E9073A"/>
    <w:rsid w:val="00E909E8"/>
    <w:rsid w:val="00E913F4"/>
    <w:rsid w:val="00E91552"/>
    <w:rsid w:val="00E9192F"/>
    <w:rsid w:val="00E91AE7"/>
    <w:rsid w:val="00E92186"/>
    <w:rsid w:val="00E930FD"/>
    <w:rsid w:val="00E931BA"/>
    <w:rsid w:val="00E93F8F"/>
    <w:rsid w:val="00E93FB9"/>
    <w:rsid w:val="00E9513B"/>
    <w:rsid w:val="00E955B8"/>
    <w:rsid w:val="00E95BC0"/>
    <w:rsid w:val="00E95D2D"/>
    <w:rsid w:val="00E974B4"/>
    <w:rsid w:val="00EA0FDC"/>
    <w:rsid w:val="00EA10A8"/>
    <w:rsid w:val="00EA2216"/>
    <w:rsid w:val="00EA25DA"/>
    <w:rsid w:val="00EA2A3F"/>
    <w:rsid w:val="00EA6500"/>
    <w:rsid w:val="00EA6742"/>
    <w:rsid w:val="00EA6CC5"/>
    <w:rsid w:val="00EA756A"/>
    <w:rsid w:val="00EA7D79"/>
    <w:rsid w:val="00EB07C2"/>
    <w:rsid w:val="00EB0EDC"/>
    <w:rsid w:val="00EB1022"/>
    <w:rsid w:val="00EB222E"/>
    <w:rsid w:val="00EB24CA"/>
    <w:rsid w:val="00EB25EC"/>
    <w:rsid w:val="00EB3E81"/>
    <w:rsid w:val="00EB65A0"/>
    <w:rsid w:val="00EB7DC1"/>
    <w:rsid w:val="00EC02B7"/>
    <w:rsid w:val="00EC0C5A"/>
    <w:rsid w:val="00EC0DA9"/>
    <w:rsid w:val="00EC13DE"/>
    <w:rsid w:val="00EC4023"/>
    <w:rsid w:val="00EC43ED"/>
    <w:rsid w:val="00EC5578"/>
    <w:rsid w:val="00EC5810"/>
    <w:rsid w:val="00EC6A3A"/>
    <w:rsid w:val="00EC774A"/>
    <w:rsid w:val="00ED045C"/>
    <w:rsid w:val="00ED1538"/>
    <w:rsid w:val="00ED1B15"/>
    <w:rsid w:val="00ED2197"/>
    <w:rsid w:val="00ED27DB"/>
    <w:rsid w:val="00ED3094"/>
    <w:rsid w:val="00ED38DB"/>
    <w:rsid w:val="00ED45DD"/>
    <w:rsid w:val="00ED4988"/>
    <w:rsid w:val="00ED4B31"/>
    <w:rsid w:val="00ED4BC0"/>
    <w:rsid w:val="00ED5F03"/>
    <w:rsid w:val="00ED5F64"/>
    <w:rsid w:val="00ED6348"/>
    <w:rsid w:val="00ED7D2E"/>
    <w:rsid w:val="00EE0618"/>
    <w:rsid w:val="00EE0738"/>
    <w:rsid w:val="00EE1027"/>
    <w:rsid w:val="00EE1250"/>
    <w:rsid w:val="00EE171E"/>
    <w:rsid w:val="00EE1E42"/>
    <w:rsid w:val="00EE2326"/>
    <w:rsid w:val="00EE2790"/>
    <w:rsid w:val="00EE35C7"/>
    <w:rsid w:val="00EE3F3A"/>
    <w:rsid w:val="00EE442A"/>
    <w:rsid w:val="00EE4A47"/>
    <w:rsid w:val="00EE756D"/>
    <w:rsid w:val="00EE7F11"/>
    <w:rsid w:val="00EF0118"/>
    <w:rsid w:val="00EF0614"/>
    <w:rsid w:val="00EF0DCD"/>
    <w:rsid w:val="00EF1FDA"/>
    <w:rsid w:val="00EF36F7"/>
    <w:rsid w:val="00EF46EA"/>
    <w:rsid w:val="00EF4D8D"/>
    <w:rsid w:val="00EF5124"/>
    <w:rsid w:val="00EF6628"/>
    <w:rsid w:val="00EF68DD"/>
    <w:rsid w:val="00EF6947"/>
    <w:rsid w:val="00EF6950"/>
    <w:rsid w:val="00EF794D"/>
    <w:rsid w:val="00EF7FD3"/>
    <w:rsid w:val="00F00368"/>
    <w:rsid w:val="00F006DE"/>
    <w:rsid w:val="00F019E4"/>
    <w:rsid w:val="00F01CEB"/>
    <w:rsid w:val="00F01E12"/>
    <w:rsid w:val="00F042DB"/>
    <w:rsid w:val="00F04809"/>
    <w:rsid w:val="00F04BC5"/>
    <w:rsid w:val="00F04CD3"/>
    <w:rsid w:val="00F04D6F"/>
    <w:rsid w:val="00F05296"/>
    <w:rsid w:val="00F078C3"/>
    <w:rsid w:val="00F07B38"/>
    <w:rsid w:val="00F07CAD"/>
    <w:rsid w:val="00F107FF"/>
    <w:rsid w:val="00F10891"/>
    <w:rsid w:val="00F117CF"/>
    <w:rsid w:val="00F11C5C"/>
    <w:rsid w:val="00F11D52"/>
    <w:rsid w:val="00F1240D"/>
    <w:rsid w:val="00F136AC"/>
    <w:rsid w:val="00F14147"/>
    <w:rsid w:val="00F14B05"/>
    <w:rsid w:val="00F15F33"/>
    <w:rsid w:val="00F165FB"/>
    <w:rsid w:val="00F1721C"/>
    <w:rsid w:val="00F20770"/>
    <w:rsid w:val="00F20933"/>
    <w:rsid w:val="00F20A47"/>
    <w:rsid w:val="00F214B0"/>
    <w:rsid w:val="00F21E1D"/>
    <w:rsid w:val="00F2215B"/>
    <w:rsid w:val="00F223DC"/>
    <w:rsid w:val="00F233DD"/>
    <w:rsid w:val="00F23BC5"/>
    <w:rsid w:val="00F24893"/>
    <w:rsid w:val="00F24D07"/>
    <w:rsid w:val="00F25590"/>
    <w:rsid w:val="00F25870"/>
    <w:rsid w:val="00F25944"/>
    <w:rsid w:val="00F26D9D"/>
    <w:rsid w:val="00F26F0A"/>
    <w:rsid w:val="00F272BC"/>
    <w:rsid w:val="00F27880"/>
    <w:rsid w:val="00F32300"/>
    <w:rsid w:val="00F323A3"/>
    <w:rsid w:val="00F32C36"/>
    <w:rsid w:val="00F3330B"/>
    <w:rsid w:val="00F3367D"/>
    <w:rsid w:val="00F34D2F"/>
    <w:rsid w:val="00F35241"/>
    <w:rsid w:val="00F357C9"/>
    <w:rsid w:val="00F36608"/>
    <w:rsid w:val="00F367D3"/>
    <w:rsid w:val="00F3752C"/>
    <w:rsid w:val="00F37B30"/>
    <w:rsid w:val="00F4112B"/>
    <w:rsid w:val="00F42484"/>
    <w:rsid w:val="00F445C7"/>
    <w:rsid w:val="00F45C5F"/>
    <w:rsid w:val="00F45EB0"/>
    <w:rsid w:val="00F4724F"/>
    <w:rsid w:val="00F47843"/>
    <w:rsid w:val="00F503B1"/>
    <w:rsid w:val="00F5072C"/>
    <w:rsid w:val="00F50799"/>
    <w:rsid w:val="00F518FB"/>
    <w:rsid w:val="00F51BEF"/>
    <w:rsid w:val="00F527C6"/>
    <w:rsid w:val="00F52BF8"/>
    <w:rsid w:val="00F53404"/>
    <w:rsid w:val="00F5376D"/>
    <w:rsid w:val="00F53ECF"/>
    <w:rsid w:val="00F54479"/>
    <w:rsid w:val="00F55AB3"/>
    <w:rsid w:val="00F563B5"/>
    <w:rsid w:val="00F60324"/>
    <w:rsid w:val="00F60448"/>
    <w:rsid w:val="00F60549"/>
    <w:rsid w:val="00F60735"/>
    <w:rsid w:val="00F60751"/>
    <w:rsid w:val="00F60F81"/>
    <w:rsid w:val="00F628FF"/>
    <w:rsid w:val="00F6296E"/>
    <w:rsid w:val="00F63921"/>
    <w:rsid w:val="00F63A42"/>
    <w:rsid w:val="00F64878"/>
    <w:rsid w:val="00F65DB2"/>
    <w:rsid w:val="00F66E16"/>
    <w:rsid w:val="00F67028"/>
    <w:rsid w:val="00F670CB"/>
    <w:rsid w:val="00F67510"/>
    <w:rsid w:val="00F67FC7"/>
    <w:rsid w:val="00F7050E"/>
    <w:rsid w:val="00F70559"/>
    <w:rsid w:val="00F7065A"/>
    <w:rsid w:val="00F70695"/>
    <w:rsid w:val="00F708AE"/>
    <w:rsid w:val="00F708E1"/>
    <w:rsid w:val="00F711CD"/>
    <w:rsid w:val="00F71C3D"/>
    <w:rsid w:val="00F71F98"/>
    <w:rsid w:val="00F72275"/>
    <w:rsid w:val="00F723CD"/>
    <w:rsid w:val="00F7356A"/>
    <w:rsid w:val="00F738F4"/>
    <w:rsid w:val="00F7529A"/>
    <w:rsid w:val="00F75A8A"/>
    <w:rsid w:val="00F75EF4"/>
    <w:rsid w:val="00F76DEB"/>
    <w:rsid w:val="00F77F87"/>
    <w:rsid w:val="00F80406"/>
    <w:rsid w:val="00F806B7"/>
    <w:rsid w:val="00F81509"/>
    <w:rsid w:val="00F81A8E"/>
    <w:rsid w:val="00F82278"/>
    <w:rsid w:val="00F838B5"/>
    <w:rsid w:val="00F83EE7"/>
    <w:rsid w:val="00F84E98"/>
    <w:rsid w:val="00F855E7"/>
    <w:rsid w:val="00F863AE"/>
    <w:rsid w:val="00F86A09"/>
    <w:rsid w:val="00F86BAC"/>
    <w:rsid w:val="00F875A6"/>
    <w:rsid w:val="00F90BD2"/>
    <w:rsid w:val="00F9162E"/>
    <w:rsid w:val="00F92361"/>
    <w:rsid w:val="00F92B14"/>
    <w:rsid w:val="00F9315C"/>
    <w:rsid w:val="00F93DA7"/>
    <w:rsid w:val="00F93FF2"/>
    <w:rsid w:val="00F95E10"/>
    <w:rsid w:val="00F9634E"/>
    <w:rsid w:val="00F975C5"/>
    <w:rsid w:val="00F97914"/>
    <w:rsid w:val="00FA017F"/>
    <w:rsid w:val="00FA1548"/>
    <w:rsid w:val="00FA24F8"/>
    <w:rsid w:val="00FA2789"/>
    <w:rsid w:val="00FA2841"/>
    <w:rsid w:val="00FA3072"/>
    <w:rsid w:val="00FA37F7"/>
    <w:rsid w:val="00FA5838"/>
    <w:rsid w:val="00FA654D"/>
    <w:rsid w:val="00FA745A"/>
    <w:rsid w:val="00FA7AC8"/>
    <w:rsid w:val="00FA7F34"/>
    <w:rsid w:val="00FB0967"/>
    <w:rsid w:val="00FB1C85"/>
    <w:rsid w:val="00FB3485"/>
    <w:rsid w:val="00FB43CA"/>
    <w:rsid w:val="00FB4597"/>
    <w:rsid w:val="00FB47A5"/>
    <w:rsid w:val="00FB7F93"/>
    <w:rsid w:val="00FC0048"/>
    <w:rsid w:val="00FC01BF"/>
    <w:rsid w:val="00FC0C2B"/>
    <w:rsid w:val="00FC0EC4"/>
    <w:rsid w:val="00FC1098"/>
    <w:rsid w:val="00FC10E7"/>
    <w:rsid w:val="00FC13CD"/>
    <w:rsid w:val="00FC153E"/>
    <w:rsid w:val="00FC1545"/>
    <w:rsid w:val="00FC1AA2"/>
    <w:rsid w:val="00FC1E68"/>
    <w:rsid w:val="00FC3893"/>
    <w:rsid w:val="00FC401D"/>
    <w:rsid w:val="00FC4522"/>
    <w:rsid w:val="00FC4875"/>
    <w:rsid w:val="00FC4AC5"/>
    <w:rsid w:val="00FC56D6"/>
    <w:rsid w:val="00FC6460"/>
    <w:rsid w:val="00FC6E85"/>
    <w:rsid w:val="00FC7BAD"/>
    <w:rsid w:val="00FD0036"/>
    <w:rsid w:val="00FD038C"/>
    <w:rsid w:val="00FD0A75"/>
    <w:rsid w:val="00FD1012"/>
    <w:rsid w:val="00FD1068"/>
    <w:rsid w:val="00FD1E28"/>
    <w:rsid w:val="00FD1EA7"/>
    <w:rsid w:val="00FD339C"/>
    <w:rsid w:val="00FD33E4"/>
    <w:rsid w:val="00FD3A04"/>
    <w:rsid w:val="00FD3D8F"/>
    <w:rsid w:val="00FD46AD"/>
    <w:rsid w:val="00FD4E7C"/>
    <w:rsid w:val="00FD5F4E"/>
    <w:rsid w:val="00FD608D"/>
    <w:rsid w:val="00FD72E6"/>
    <w:rsid w:val="00FD794D"/>
    <w:rsid w:val="00FE04E7"/>
    <w:rsid w:val="00FE072D"/>
    <w:rsid w:val="00FE0BE3"/>
    <w:rsid w:val="00FE1049"/>
    <w:rsid w:val="00FE2007"/>
    <w:rsid w:val="00FE2BAB"/>
    <w:rsid w:val="00FE315A"/>
    <w:rsid w:val="00FE37AA"/>
    <w:rsid w:val="00FE56F8"/>
    <w:rsid w:val="00FE640C"/>
    <w:rsid w:val="00FE64A5"/>
    <w:rsid w:val="00FF1C39"/>
    <w:rsid w:val="00FF222B"/>
    <w:rsid w:val="00FF259A"/>
    <w:rsid w:val="00FF4137"/>
    <w:rsid w:val="00FF49F1"/>
    <w:rsid w:val="00FF5FFE"/>
    <w:rsid w:val="00FF693D"/>
    <w:rsid w:val="00FF6A94"/>
    <w:rsid w:val="00FF72A0"/>
    <w:rsid w:val="00FF7686"/>
    <w:rsid w:val="00FF7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BAF185"/>
  <w15:chartTrackingRefBased/>
  <w15:docId w15:val="{BA2AE96F-CEC0-4A5E-BB12-BFD12CA0B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utiger LT Com 45 Light" w:eastAsiaTheme="minorHAnsi" w:hAnsi="Frutiger LT Com 45 Light" w:cstheme="min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19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D4988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70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70F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qFormat/>
    <w:rsid w:val="000F55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0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0E20"/>
  </w:style>
  <w:style w:type="paragraph" w:styleId="Footer">
    <w:name w:val="footer"/>
    <w:basedOn w:val="Normal"/>
    <w:link w:val="FooterChar"/>
    <w:uiPriority w:val="99"/>
    <w:unhideWhenUsed/>
    <w:rsid w:val="006D0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0E20"/>
  </w:style>
  <w:style w:type="character" w:styleId="CommentReference">
    <w:name w:val="annotation reference"/>
    <w:basedOn w:val="DefaultParagraphFont"/>
    <w:uiPriority w:val="99"/>
    <w:semiHidden/>
    <w:unhideWhenUsed/>
    <w:rsid w:val="008942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8942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8942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2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2E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284422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lang w:eastAsia="nl-NL"/>
    </w:rPr>
  </w:style>
  <w:style w:type="paragraph" w:customStyle="1" w:styleId="Default">
    <w:name w:val="Default"/>
    <w:rsid w:val="00284422"/>
    <w:pPr>
      <w:suppressAutoHyphens/>
      <w:spacing w:after="0" w:line="240" w:lineRule="auto"/>
    </w:pPr>
    <w:rPr>
      <w:rFonts w:ascii="Open Sans" w:eastAsia="Calibri" w:hAnsi="Open Sans" w:cs="Open Sans"/>
      <w:color w:val="00000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427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27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427E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C774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774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4E76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ED4988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GB" w:eastAsia="en-CA"/>
    </w:rPr>
  </w:style>
  <w:style w:type="table" w:styleId="TableGrid">
    <w:name w:val="Table Grid"/>
    <w:basedOn w:val="TableNormal"/>
    <w:uiPriority w:val="39"/>
    <w:rsid w:val="005E59F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95496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5496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019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period">
    <w:name w:val="period"/>
    <w:rsid w:val="000019D3"/>
  </w:style>
  <w:style w:type="character" w:customStyle="1" w:styleId="cit">
    <w:name w:val="cit"/>
    <w:rsid w:val="000019D3"/>
  </w:style>
  <w:style w:type="character" w:customStyle="1" w:styleId="citation-doi">
    <w:name w:val="citation-doi"/>
    <w:rsid w:val="000019D3"/>
  </w:style>
  <w:style w:type="character" w:customStyle="1" w:styleId="secondary-date">
    <w:name w:val="secondary-date"/>
    <w:rsid w:val="000019D3"/>
  </w:style>
  <w:style w:type="character" w:customStyle="1" w:styleId="authors-list-item">
    <w:name w:val="authors-list-item"/>
    <w:rsid w:val="000019D3"/>
  </w:style>
  <w:style w:type="character" w:customStyle="1" w:styleId="author-sup-separator">
    <w:name w:val="author-sup-separator"/>
    <w:rsid w:val="000019D3"/>
  </w:style>
  <w:style w:type="character" w:customStyle="1" w:styleId="comma">
    <w:name w:val="comma"/>
    <w:rsid w:val="000019D3"/>
  </w:style>
  <w:style w:type="character" w:customStyle="1" w:styleId="identifier">
    <w:name w:val="identifier"/>
    <w:rsid w:val="000019D3"/>
  </w:style>
  <w:style w:type="character" w:customStyle="1" w:styleId="id-label">
    <w:name w:val="id-label"/>
    <w:rsid w:val="000019D3"/>
  </w:style>
  <w:style w:type="character" w:styleId="Strong">
    <w:name w:val="Strong"/>
    <w:uiPriority w:val="22"/>
    <w:qFormat/>
    <w:rsid w:val="000019D3"/>
    <w:rPr>
      <w:b/>
      <w:bCs/>
    </w:rPr>
  </w:style>
  <w:style w:type="character" w:customStyle="1" w:styleId="orcid-id-https">
    <w:name w:val="orcid-id-https"/>
    <w:basedOn w:val="DefaultParagraphFont"/>
    <w:rsid w:val="00F838B5"/>
  </w:style>
  <w:style w:type="paragraph" w:styleId="Revision">
    <w:name w:val="Revision"/>
    <w:hidden/>
    <w:uiPriority w:val="99"/>
    <w:semiHidden/>
    <w:rsid w:val="00857D2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115D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61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6128"/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y2iqfc">
    <w:name w:val="y2iqfc"/>
    <w:basedOn w:val="DefaultParagraphFont"/>
    <w:rsid w:val="00B36128"/>
  </w:style>
  <w:style w:type="character" w:customStyle="1" w:styleId="fm-vol-iss-date">
    <w:name w:val="fm-vol-iss-date"/>
    <w:basedOn w:val="DefaultParagraphFont"/>
    <w:rsid w:val="009A7CC5"/>
  </w:style>
  <w:style w:type="character" w:customStyle="1" w:styleId="doi">
    <w:name w:val="doi"/>
    <w:basedOn w:val="DefaultParagraphFont"/>
    <w:rsid w:val="009A7C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4204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73605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6966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430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7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gbrief.wordpress.com/2018/06/18/program-logic-models-and-theory-of-change-kellogg-foundation-2004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436BA2A400D94D82065283B3FC80BF" ma:contentTypeVersion="10" ma:contentTypeDescription="Create a new document." ma:contentTypeScope="" ma:versionID="37d8194f9ab1b43849073a308d59895f">
  <xsd:schema xmlns:xsd="http://www.w3.org/2001/XMLSchema" xmlns:xs="http://www.w3.org/2001/XMLSchema" xmlns:p="http://schemas.microsoft.com/office/2006/metadata/properties" xmlns:ns3="9c8bfec0-46d9-4e42-a381-a8420f9fd04a" targetNamespace="http://schemas.microsoft.com/office/2006/metadata/properties" ma:root="true" ma:fieldsID="9ccd420d3dd3b941a6e9c06ae441f755" ns3:_="">
    <xsd:import namespace="9c8bfec0-46d9-4e42-a381-a8420f9fd0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bfec0-46d9-4e42-a381-a8420f9fd0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37A7D5-FEA8-42EB-8A0D-032FA2A8A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8bfec0-46d9-4e42-a381-a8420f9fd0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D818ED-4481-4152-9823-55AB8E093E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A4449D0-5689-4898-ADEC-3922ED71D2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CB4A54-93F4-413B-BEBD-12C3D99DD74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2</Words>
  <Characters>3588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vA Talen</dc:creator>
  <cp:keywords/>
  <dc:description/>
  <cp:lastModifiedBy>Shanti Jamin</cp:lastModifiedBy>
  <cp:revision>2</cp:revision>
  <dcterms:created xsi:type="dcterms:W3CDTF">2024-03-28T10:32:00Z</dcterms:created>
  <dcterms:modified xsi:type="dcterms:W3CDTF">2024-03-28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436BA2A400D94D82065283B3FC80BF</vt:lpwstr>
  </property>
</Properties>
</file>